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1103" w:type="dxa"/>
        <w:tblInd w:w="-176" w:type="dxa"/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3650"/>
        <w:gridCol w:w="1878"/>
        <w:gridCol w:w="5529"/>
        <w:gridCol w:w="46"/>
      </w:tblGrid>
      <w:tr w:rsidR="00D048A8" w:rsidRPr="00166EAE" w:rsidTr="006071B2">
        <w:trPr>
          <w:trHeight w:val="2688"/>
        </w:trPr>
        <w:tc>
          <w:tcPr>
            <w:tcW w:w="11103" w:type="dxa"/>
            <w:gridSpan w:val="4"/>
            <w:shd w:val="clear" w:color="auto" w:fill="auto"/>
          </w:tcPr>
          <w:p w:rsidR="00D048A8" w:rsidRPr="00166EAE" w:rsidRDefault="009E6B41" w:rsidP="006903B7">
            <w:pPr>
              <w:pStyle w:val="NoSpacing"/>
              <w:rPr>
                <w:noProof/>
                <w:color w:val="70AD47"/>
              </w:rPr>
            </w:pPr>
            <w:r>
              <w:rPr>
                <w:noProof/>
              </w:rPr>
              <w:drawing>
                <wp:anchor distT="0" distB="0" distL="114300" distR="114300" simplePos="0" relativeHeight="251678208" behindDoc="0" locked="0" layoutInCell="1" allowOverlap="1" wp14:anchorId="7BCDEC47" wp14:editId="25EE4FD0">
                  <wp:simplePos x="0" y="0"/>
                  <wp:positionH relativeFrom="column">
                    <wp:posOffset>86691</wp:posOffset>
                  </wp:positionH>
                  <wp:positionV relativeFrom="paragraph">
                    <wp:posOffset>240665</wp:posOffset>
                  </wp:positionV>
                  <wp:extent cx="970059" cy="911860"/>
                  <wp:effectExtent l="0" t="0" r="1905" b="254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560" b="26440"/>
                          <a:stretch/>
                        </pic:blipFill>
                        <pic:spPr bwMode="auto">
                          <a:xfrm>
                            <a:off x="0" y="0"/>
                            <a:ext cx="970059" cy="911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95BF2" w:rsidRPr="00166EA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06528" behindDoc="0" locked="0" layoutInCell="1" allowOverlap="1" wp14:anchorId="4278A751" wp14:editId="29B7B694">
                      <wp:simplePos x="0" y="0"/>
                      <wp:positionH relativeFrom="column">
                        <wp:posOffset>1233625</wp:posOffset>
                      </wp:positionH>
                      <wp:positionV relativeFrom="paragraph">
                        <wp:posOffset>190596</wp:posOffset>
                      </wp:positionV>
                      <wp:extent cx="5747385" cy="1133475"/>
                      <wp:effectExtent l="0" t="0" r="0" b="0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747385" cy="11334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86F22" w:rsidRDefault="00536ECC" w:rsidP="00A07B9F">
                                  <w:pPr>
                                    <w:pStyle w:val="Default"/>
                                    <w:jc w:val="both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FFFFFF"/>
                                      <w:sz w:val="32"/>
                                      <w:lang w:val="en-US"/>
                                    </w:rPr>
                                  </w:pPr>
                                  <w:r w:rsidRPr="00536ECC"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FFFFFF"/>
                                      <w:sz w:val="32"/>
                                      <w:lang w:val="en-US"/>
                                    </w:rPr>
                                    <w:t>NEHA BHARDWAJ</w:t>
                                  </w:r>
                                </w:p>
                                <w:p w:rsidR="00F73612" w:rsidRPr="00F73612" w:rsidRDefault="00F73612" w:rsidP="00A07B9F">
                                  <w:pPr>
                                    <w:pStyle w:val="Default"/>
                                    <w:jc w:val="both"/>
                                    <w:rPr>
                                      <w:rFonts w:asciiTheme="minorHAnsi" w:hAnsiTheme="minorHAnsi" w:cstheme="minorHAnsi"/>
                                      <w:b/>
                                      <w:bCs/>
                                      <w:color w:val="FFFFFF"/>
                                      <w:sz w:val="8"/>
                                      <w:szCs w:val="8"/>
                                      <w:lang w:val="en-US"/>
                                    </w:rPr>
                                  </w:pPr>
                                </w:p>
                                <w:p w:rsidR="00D048A8" w:rsidRPr="00DB19AC" w:rsidRDefault="00E36E97" w:rsidP="00E36E97">
                                  <w:pPr>
                                    <w:pStyle w:val="Default"/>
                                    <w:jc w:val="both"/>
                                    <w:rPr>
                                      <w:rFonts w:asciiTheme="majorHAnsi" w:hAnsiTheme="majorHAnsi"/>
                                      <w:b/>
                                      <w:bCs/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</w:pPr>
                                  <w:r w:rsidRPr="000F3124">
                                    <w:rPr>
                                      <w:rFonts w:asciiTheme="majorHAnsi" w:hAnsiTheme="majorHAnsi" w:cstheme="minorHAnsi"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Result driven professional providing technical solution to </w:t>
                                  </w:r>
                                  <w:proofErr w:type="spellStart"/>
                                  <w:r w:rsidRPr="000F3124">
                                    <w:rPr>
                                      <w:rFonts w:asciiTheme="majorHAnsi" w:hAnsiTheme="majorHAnsi" w:cstheme="minorHAnsi"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optimize</w:t>
                                  </w:r>
                                  <w:proofErr w:type="spellEnd"/>
                                  <w:r w:rsidRPr="000F3124">
                                    <w:rPr>
                                      <w:rFonts w:asciiTheme="majorHAnsi" w:hAnsiTheme="majorHAnsi" w:cstheme="minorHAnsi"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, enhance, and fulfil the clients’ requirement in the best possible way; targeting for managerial assignments in </w:t>
                                  </w:r>
                                  <w:r w:rsidR="00E665C7" w:rsidRPr="00DB19AC">
                                    <w:rPr>
                                      <w:rFonts w:asciiTheme="majorHAnsi" w:hAnsiTheme="majorHAnsi" w:cstheme="minorHAnsi"/>
                                      <w:b/>
                                      <w:bCs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Technical Support – SQL/Unix/Java |</w:t>
                                  </w:r>
                                  <w:r w:rsidRPr="00DB19AC">
                                    <w:rPr>
                                      <w:rFonts w:asciiTheme="majorHAnsi" w:hAnsiTheme="majorHAnsi" w:cstheme="minorHAnsi"/>
                                      <w:b/>
                                      <w:bCs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E665C7" w:rsidRPr="00DB19AC">
                                    <w:rPr>
                                      <w:rFonts w:asciiTheme="majorHAnsi" w:hAnsiTheme="majorHAnsi" w:cstheme="minorHAnsi"/>
                                      <w:b/>
                                      <w:bCs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Application Design &amp; Development</w:t>
                                  </w:r>
                                  <w:r w:rsidR="00E665C7" w:rsidRPr="000F3124">
                                    <w:rPr>
                                      <w:rFonts w:asciiTheme="majorHAnsi" w:hAnsiTheme="majorHAnsi" w:cstheme="minorHAnsi"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0F3124">
                                    <w:rPr>
                                      <w:rFonts w:asciiTheme="majorHAnsi" w:hAnsiTheme="majorHAnsi" w:cstheme="minorHAnsi"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with a leading </w:t>
                                  </w:r>
                                  <w:proofErr w:type="spellStart"/>
                                  <w:r w:rsidRPr="000F3124">
                                    <w:rPr>
                                      <w:rFonts w:asciiTheme="majorHAnsi" w:hAnsiTheme="majorHAnsi" w:cstheme="minorHAnsi"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organization</w:t>
                                  </w:r>
                                  <w:proofErr w:type="spellEnd"/>
                                  <w:r w:rsidRPr="000F3124">
                                    <w:rPr>
                                      <w:rFonts w:asciiTheme="majorHAnsi" w:hAnsiTheme="majorHAnsi" w:cstheme="minorHAnsi"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of high repute preferably in </w:t>
                                  </w:r>
                                  <w:r w:rsidRPr="00DB19AC">
                                    <w:rPr>
                                      <w:rFonts w:asciiTheme="majorHAnsi" w:hAnsiTheme="majorHAnsi" w:cstheme="minorHAnsi"/>
                                      <w:b/>
                                      <w:bCs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Noida &amp; </w:t>
                                  </w:r>
                                  <w:proofErr w:type="spellStart"/>
                                  <w:r w:rsidRPr="00DB19AC">
                                    <w:rPr>
                                      <w:rFonts w:asciiTheme="majorHAnsi" w:hAnsiTheme="majorHAnsi" w:cstheme="minorHAnsi"/>
                                      <w:b/>
                                      <w:bCs/>
                                      <w:i/>
                                      <w:iCs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>Gurugram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97.15pt;margin-top:15pt;width:452.55pt;height:89.25pt;z-index:251606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" filled="f" stroked="f">
                      <v:textbox>
                        <w:txbxContent>
                          <w:p w:rsidR="00386F22" w:rsidRDefault="00536ECC" w:rsidP="00A07B9F">
                            <w:pPr>
                              <w:pStyle w:val="Default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/>
                                <w:sz w:val="32"/>
                                <w:lang w:val="en-US"/>
                              </w:rPr>
                            </w:pPr>
                            <w:r w:rsidRPr="00536ECC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/>
                                <w:sz w:val="32"/>
                                <w:lang w:val="en-US"/>
                              </w:rPr>
                              <w:t>NEHA BHARDWAJ</w:t>
                            </w:r>
                          </w:p>
                          <w:p w:rsidR="00F73612" w:rsidRPr="00F73612" w:rsidRDefault="00F73612" w:rsidP="00A07B9F">
                            <w:pPr>
                              <w:pStyle w:val="Default"/>
                              <w:jc w:val="both"/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FFFFFF"/>
                                <w:sz w:val="8"/>
                                <w:szCs w:val="8"/>
                                <w:lang w:val="en-US"/>
                              </w:rPr>
                            </w:pPr>
                          </w:p>
                          <w:p w:rsidR="00D048A8" w:rsidRPr="00DB19AC" w:rsidRDefault="00E36E97" w:rsidP="00E36E97">
                            <w:pPr>
                              <w:pStyle w:val="Default"/>
                              <w:jc w:val="both"/>
                              <w:rPr>
                                <w:rFonts w:asciiTheme="majorHAnsi" w:hAnsiTheme="majorHAnsi"/>
                                <w:b/>
                                <w:bCs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0F3124">
                              <w:rPr>
                                <w:rFonts w:asciiTheme="majorHAnsi" w:hAnsiTheme="majorHAnsi" w:cstheme="minorHAnsi"/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Result driven professional providing technical solution to optimize, enhance, and fulfil the clients’ requirement in the best possible way; targeting for managerial assignments in </w:t>
                            </w:r>
                            <w:r w:rsidR="00E665C7" w:rsidRPr="00DB19AC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  <w:t>Technical Support – SQL/Unix/Java |</w:t>
                            </w:r>
                            <w:r w:rsidRPr="00DB19AC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665C7" w:rsidRPr="00DB19AC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  <w:t>Application Design &amp; Development</w:t>
                            </w:r>
                            <w:r w:rsidR="00E665C7" w:rsidRPr="000F3124">
                              <w:rPr>
                                <w:rFonts w:asciiTheme="majorHAnsi" w:hAnsiTheme="majorHAnsi" w:cstheme="minorHAnsi"/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0F3124">
                              <w:rPr>
                                <w:rFonts w:asciiTheme="majorHAnsi" w:hAnsiTheme="majorHAnsi" w:cstheme="minorHAnsi"/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with a leading organization of high repute preferably in </w:t>
                            </w:r>
                            <w:r w:rsidRPr="00DB19AC">
                              <w:rPr>
                                <w:rFonts w:asciiTheme="majorHAnsi" w:hAnsiTheme="majorHAnsi" w:cstheme="minorHAnsi"/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  <w:t>Noida &amp; Gurugra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A1444" w:rsidRPr="00166EAE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43392" behindDoc="0" locked="0" layoutInCell="1" allowOverlap="1" wp14:anchorId="07E411AD" wp14:editId="5386DF61">
                      <wp:simplePos x="0" y="0"/>
                      <wp:positionH relativeFrom="column">
                        <wp:posOffset>46228</wp:posOffset>
                      </wp:positionH>
                      <wp:positionV relativeFrom="paragraph">
                        <wp:posOffset>1328496</wp:posOffset>
                      </wp:positionV>
                      <wp:extent cx="7118985" cy="323850"/>
                      <wp:effectExtent l="0" t="0" r="0" b="0"/>
                      <wp:wrapNone/>
                      <wp:docPr id="12" name="Text Box 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118985" cy="3238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D048A8" w:rsidRPr="00AA3C52" w:rsidRDefault="00D048A8" w:rsidP="00D048A8">
                                  <w:pPr>
                                    <w:contextualSpacing/>
                                    <w:rPr>
                                      <w:rFonts w:cstheme="minorHAnsi"/>
                                      <w:color w:val="595959" w:themeColor="text1" w:themeTint="A6"/>
                                    </w:rPr>
                                  </w:pPr>
                                  <w:r w:rsidRPr="00AA3C52">
                                    <w:rPr>
                                      <w:rFonts w:cstheme="minorHAnsi"/>
                                      <w:b/>
                                      <w:noProof/>
                                      <w:color w:val="595959" w:themeColor="text1" w:themeTint="A6"/>
                                    </w:rPr>
                                    <w:drawing>
                                      <wp:inline distT="0" distB="0" distL="0" distR="0" wp14:anchorId="447AC435" wp14:editId="34C606A9">
                                        <wp:extent cx="171450" cy="171450"/>
                                        <wp:effectExtent l="0" t="0" r="0" b="0"/>
                                        <wp:docPr id="16" name="Picture 1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368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6">
                                                  <a:grayscl/>
                                                  <a:biLevel thresh="50000"/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71450" cy="1714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Pr="00AA3C52">
                                    <w:rPr>
                                      <w:rFonts w:cstheme="minorHAnsi"/>
                                      <w:b/>
                                      <w:color w:val="595959" w:themeColor="text1" w:themeTint="A6"/>
                                    </w:rPr>
                                    <w:t>: +91</w:t>
                                  </w:r>
                                  <w:r w:rsidR="002F213B" w:rsidRPr="009B3904">
                                    <w:rPr>
                                      <w:rFonts w:cstheme="minorHAnsi"/>
                                      <w:b/>
                                      <w:color w:val="595959" w:themeColor="text1" w:themeTint="A6"/>
                                    </w:rPr>
                                    <w:t>-</w:t>
                                  </w:r>
                                  <w:r w:rsidR="00B87E82" w:rsidRPr="00B87E82">
                                    <w:rPr>
                                      <w:rFonts w:cstheme="minorHAnsi"/>
                                      <w:b/>
                                      <w:color w:val="595959" w:themeColor="text1" w:themeTint="A6"/>
                                    </w:rPr>
                                    <w:t>9873678689</w:t>
                                  </w:r>
                                  <w:r w:rsidR="0062365C" w:rsidRPr="00AA3C52">
                                    <w:rPr>
                                      <w:rFonts w:cstheme="minorHAnsi"/>
                                      <w:b/>
                                      <w:color w:val="595959" w:themeColor="text1" w:themeTint="A6"/>
                                    </w:rPr>
                                    <w:tab/>
                                  </w:r>
                                  <w:r w:rsidR="00992011">
                                    <w:rPr>
                                      <w:rFonts w:cstheme="minorHAnsi"/>
                                      <w:b/>
                                      <w:color w:val="595959" w:themeColor="text1" w:themeTint="A6"/>
                                    </w:rPr>
                                    <w:tab/>
                                  </w:r>
                                  <w:r w:rsidR="00992011">
                                    <w:rPr>
                                      <w:rFonts w:cstheme="minorHAnsi"/>
                                      <w:b/>
                                      <w:color w:val="595959" w:themeColor="text1" w:themeTint="A6"/>
                                    </w:rPr>
                                    <w:tab/>
                                  </w:r>
                                  <w:r w:rsidR="0062365C" w:rsidRPr="00AA3C52">
                                    <w:rPr>
                                      <w:rFonts w:cstheme="minorHAnsi"/>
                                      <w:b/>
                                      <w:color w:val="595959" w:themeColor="text1" w:themeTint="A6"/>
                                    </w:rPr>
                                    <w:tab/>
                                  </w:r>
                                  <w:r w:rsidRPr="00AA3C52">
                                    <w:rPr>
                                      <w:rFonts w:cstheme="minorHAnsi"/>
                                      <w:color w:val="595959" w:themeColor="text1" w:themeTint="A6"/>
                                    </w:rPr>
                                    <w:tab/>
                                  </w:r>
                                  <w:r w:rsidR="0051035D">
                                    <w:rPr>
                                      <w:rFonts w:cstheme="minorHAnsi"/>
                                      <w:color w:val="595959" w:themeColor="text1" w:themeTint="A6"/>
                                    </w:rPr>
                                    <w:tab/>
                                  </w:r>
                                  <w:r w:rsidR="0051035D">
                                    <w:rPr>
                                      <w:rFonts w:cstheme="minorHAnsi"/>
                                      <w:color w:val="595959" w:themeColor="text1" w:themeTint="A6"/>
                                    </w:rPr>
                                    <w:tab/>
                                  </w:r>
                                  <w:r w:rsidR="00D0105A" w:rsidRPr="00AA3C52">
                                    <w:rPr>
                                      <w:rFonts w:cstheme="minorHAnsi"/>
                                      <w:color w:val="595959" w:themeColor="text1" w:themeTint="A6"/>
                                    </w:rPr>
                                    <w:tab/>
                                  </w:r>
                                  <w:r w:rsidRPr="00AA3C52">
                                    <w:rPr>
                                      <w:rFonts w:cstheme="minorHAnsi"/>
                                      <w:b/>
                                      <w:color w:val="595959" w:themeColor="text1" w:themeTint="A6"/>
                                    </w:rPr>
                                    <w:t xml:space="preserve"> </w:t>
                                  </w:r>
                                  <w:r w:rsidRPr="00AA3C52">
                                    <w:rPr>
                                      <w:rFonts w:cstheme="minorHAnsi"/>
                                      <w:color w:val="595959" w:themeColor="text1" w:themeTint="A6"/>
                                    </w:rPr>
                                    <w:t xml:space="preserve"> </w:t>
                                  </w:r>
                                  <w:r w:rsidRPr="00AA3C52">
                                    <w:rPr>
                                      <w:rFonts w:cstheme="minorHAnsi"/>
                                      <w:noProof/>
                                      <w:color w:val="595959" w:themeColor="text1" w:themeTint="A6"/>
                                    </w:rPr>
                                    <w:drawing>
                                      <wp:inline distT="0" distB="0" distL="0" distR="0" wp14:anchorId="2BFA6055" wp14:editId="3F4E55AD">
                                        <wp:extent cx="170180" cy="170180"/>
                                        <wp:effectExtent l="0" t="0" r="1270" b="1270"/>
                                        <wp:docPr id="17" name="Picture 64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646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7">
                                                  <a:duotone>
                                                    <a:prstClr val="black"/>
                                                    <a:srgbClr val="D9C3A5">
                                                      <a:tint val="50000"/>
                                                      <a:satMod val="180000"/>
                                                    </a:srgbClr>
                                                  </a:duotone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70180" cy="17018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Pr="00AA3C52">
                                    <w:rPr>
                                      <w:rFonts w:cstheme="minorHAnsi"/>
                                      <w:color w:val="595959" w:themeColor="text1" w:themeTint="A6"/>
                                    </w:rPr>
                                    <w:t xml:space="preserve">: </w:t>
                                  </w:r>
                                  <w:r w:rsidR="00F21AEB" w:rsidRPr="00AA3C52">
                                    <w:rPr>
                                      <w:rFonts w:cstheme="minorHAnsi"/>
                                      <w:b/>
                                      <w:color w:val="595959" w:themeColor="text1" w:themeTint="A6"/>
                                    </w:rPr>
                                    <w:t xml:space="preserve"> </w:t>
                                  </w:r>
                                  <w:proofErr w:type="spellStart"/>
                                  <w:r w:rsidR="00F90CC5" w:rsidRPr="00F90CC5">
                                    <w:rPr>
                                      <w:rFonts w:cstheme="minorHAnsi"/>
                                      <w:b/>
                                      <w:color w:val="595959" w:themeColor="text1" w:themeTint="A6"/>
                                    </w:rPr>
                                    <w:t>bhardwajneha2901</w:t>
                                  </w:r>
                                  <w:proofErr w:type="spellEnd"/>
                                  <w:r w:rsidR="00F90CC5" w:rsidRPr="00F90CC5">
                                    <w:rPr>
                                      <w:rFonts w:cstheme="minorHAnsi"/>
                                      <w:b/>
                                      <w:color w:val="595959" w:themeColor="text1" w:themeTint="A6"/>
                                    </w:rPr>
                                    <w:t>@gmail.com</w:t>
                                  </w:r>
                                </w:p>
                                <w:p w:rsidR="00D048A8" w:rsidRPr="007B7E8E" w:rsidRDefault="00D048A8" w:rsidP="00D048A8">
                                  <w:pPr>
                                    <w:rPr>
                                      <w:rFonts w:asciiTheme="majorHAnsi" w:hAnsiTheme="majorHAnsi" w:cs="Franklin Gothic Medium"/>
                                      <w:b/>
                                      <w:bCs/>
                                      <w:i/>
                                      <w:color w:val="595959" w:themeColor="text1" w:themeTint="A6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:rsidR="00D048A8" w:rsidRPr="007B7E8E" w:rsidRDefault="00D048A8" w:rsidP="00D048A8">
                                  <w:pPr>
                                    <w:rPr>
                                      <w:rFonts w:asciiTheme="majorHAnsi" w:hAnsiTheme="majorHAnsi" w:cs="Franklin Gothic Medium"/>
                                      <w:b/>
                                      <w:bCs/>
                                      <w:i/>
                                      <w:color w:val="595959" w:themeColor="text1" w:themeTint="A6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:rsidR="00D048A8" w:rsidRPr="007B7E8E" w:rsidRDefault="00D048A8" w:rsidP="00D048A8">
                                  <w:pPr>
                                    <w:rPr>
                                      <w:rFonts w:asciiTheme="majorHAnsi" w:hAnsiTheme="majorHAnsi"/>
                                      <w:color w:val="595959" w:themeColor="text1" w:themeTint="A6"/>
                                    </w:rPr>
                                  </w:pPr>
                                </w:p>
                                <w:p w:rsidR="00D048A8" w:rsidRPr="007B7E8E" w:rsidRDefault="00D048A8" w:rsidP="00D048A8">
                                  <w:pPr>
                                    <w:rPr>
                                      <w:color w:val="595959" w:themeColor="text1" w:themeTint="A6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Text Box 53" o:spid="_x0000_s1027" type="#_x0000_t202" style="position:absolute;margin-left:3.65pt;margin-top:104.6pt;width:560.55pt;height:25.5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" filled="f" stroked="f">
                      <v:textbox>
                        <w:txbxContent>
                          <w:p w:rsidR="00D048A8" w:rsidRPr="00AA3C52" w:rsidRDefault="00D048A8" w:rsidP="00D048A8">
                            <w:pPr>
                              <w:contextualSpacing/>
                              <w:rPr>
                                <w:rFonts w:cstheme="minorHAnsi"/>
                                <w:color w:val="595959" w:themeColor="text1" w:themeTint="A6"/>
                              </w:rPr>
                            </w:pPr>
                            <w:r w:rsidRPr="00AA3C52">
                              <w:rPr>
                                <w:rFonts w:cstheme="minorHAnsi"/>
                                <w:b/>
                                <w:noProof/>
                                <w:color w:val="595959" w:themeColor="text1" w:themeTint="A6"/>
                              </w:rPr>
                              <w:drawing>
                                <wp:inline distT="0" distB="0" distL="0" distR="0" wp14:anchorId="447AC435" wp14:editId="34C606A9">
                                  <wp:extent cx="171450" cy="171450"/>
                                  <wp:effectExtent l="0" t="0" r="0" b="0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6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grayscl/>
                                            <a:biLevel thresh="50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1450" cy="1714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A3C52">
                              <w:rPr>
                                <w:rFonts w:cstheme="minorHAnsi"/>
                                <w:b/>
                                <w:color w:val="595959" w:themeColor="text1" w:themeTint="A6"/>
                              </w:rPr>
                              <w:t>: +91</w:t>
                            </w:r>
                            <w:r w:rsidR="002F213B" w:rsidRPr="009B3904">
                              <w:rPr>
                                <w:rFonts w:cstheme="minorHAnsi"/>
                                <w:b/>
                                <w:color w:val="595959" w:themeColor="text1" w:themeTint="A6"/>
                              </w:rPr>
                              <w:t>-</w:t>
                            </w:r>
                            <w:r w:rsidR="00B87E82" w:rsidRPr="00B87E82">
                              <w:rPr>
                                <w:rFonts w:cstheme="minorHAnsi"/>
                                <w:b/>
                                <w:color w:val="595959" w:themeColor="text1" w:themeTint="A6"/>
                              </w:rPr>
                              <w:t>9873678689</w:t>
                            </w:r>
                            <w:r w:rsidR="0062365C" w:rsidRPr="00AA3C52">
                              <w:rPr>
                                <w:rFonts w:cstheme="minorHAnsi"/>
                                <w:b/>
                                <w:color w:val="595959" w:themeColor="text1" w:themeTint="A6"/>
                              </w:rPr>
                              <w:tab/>
                            </w:r>
                            <w:r w:rsidR="00992011">
                              <w:rPr>
                                <w:rFonts w:cstheme="minorHAnsi"/>
                                <w:b/>
                                <w:color w:val="595959" w:themeColor="text1" w:themeTint="A6"/>
                              </w:rPr>
                              <w:tab/>
                            </w:r>
                            <w:r w:rsidR="00992011">
                              <w:rPr>
                                <w:rFonts w:cstheme="minorHAnsi"/>
                                <w:b/>
                                <w:color w:val="595959" w:themeColor="text1" w:themeTint="A6"/>
                              </w:rPr>
                              <w:tab/>
                            </w:r>
                            <w:r w:rsidR="0062365C" w:rsidRPr="00AA3C52">
                              <w:rPr>
                                <w:rFonts w:cstheme="minorHAnsi"/>
                                <w:b/>
                                <w:color w:val="595959" w:themeColor="text1" w:themeTint="A6"/>
                              </w:rPr>
                              <w:tab/>
                            </w:r>
                            <w:r w:rsidRPr="00AA3C52">
                              <w:rPr>
                                <w:rFonts w:cstheme="minorHAnsi"/>
                                <w:color w:val="595959" w:themeColor="text1" w:themeTint="A6"/>
                              </w:rPr>
                              <w:tab/>
                            </w:r>
                            <w:r w:rsidR="0051035D">
                              <w:rPr>
                                <w:rFonts w:cstheme="minorHAnsi"/>
                                <w:color w:val="595959" w:themeColor="text1" w:themeTint="A6"/>
                              </w:rPr>
                              <w:tab/>
                            </w:r>
                            <w:r w:rsidR="0051035D">
                              <w:rPr>
                                <w:rFonts w:cstheme="minorHAnsi"/>
                                <w:color w:val="595959" w:themeColor="text1" w:themeTint="A6"/>
                              </w:rPr>
                              <w:tab/>
                            </w:r>
                            <w:r w:rsidR="00D0105A" w:rsidRPr="00AA3C52">
                              <w:rPr>
                                <w:rFonts w:cstheme="minorHAnsi"/>
                                <w:color w:val="595959" w:themeColor="text1" w:themeTint="A6"/>
                              </w:rPr>
                              <w:tab/>
                            </w:r>
                            <w:r w:rsidRPr="00AA3C52">
                              <w:rPr>
                                <w:rFonts w:cstheme="minorHAnsi"/>
                                <w:b/>
                                <w:color w:val="595959" w:themeColor="text1" w:themeTint="A6"/>
                              </w:rPr>
                              <w:t xml:space="preserve"> </w:t>
                            </w:r>
                            <w:r w:rsidRPr="00AA3C52">
                              <w:rPr>
                                <w:rFonts w:cstheme="minorHAnsi"/>
                                <w:color w:val="595959" w:themeColor="text1" w:themeTint="A6"/>
                              </w:rPr>
                              <w:t xml:space="preserve"> </w:t>
                            </w:r>
                            <w:r w:rsidRPr="00AA3C52">
                              <w:rPr>
                                <w:rFonts w:cstheme="minorHAnsi"/>
                                <w:noProof/>
                                <w:color w:val="595959" w:themeColor="text1" w:themeTint="A6"/>
                              </w:rPr>
                              <w:drawing>
                                <wp:inline distT="0" distB="0" distL="0" distR="0" wp14:anchorId="2BFA6055" wp14:editId="3F4E55AD">
                                  <wp:extent cx="170180" cy="170180"/>
                                  <wp:effectExtent l="0" t="0" r="1270" b="1270"/>
                                  <wp:docPr id="17" name="Picture 64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4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duotone>
                                              <a:prstClr val="black"/>
                                              <a:srgbClr val="D9C3A5">
                                                <a:tint val="50000"/>
                                                <a:satMod val="180000"/>
                                              </a:srgbClr>
                                            </a:duoton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0180" cy="1701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A3C52">
                              <w:rPr>
                                <w:rFonts w:cstheme="minorHAnsi"/>
                                <w:color w:val="595959" w:themeColor="text1" w:themeTint="A6"/>
                              </w:rPr>
                              <w:t xml:space="preserve">: </w:t>
                            </w:r>
                            <w:r w:rsidR="00F21AEB" w:rsidRPr="00AA3C52">
                              <w:rPr>
                                <w:rFonts w:cstheme="minorHAnsi"/>
                                <w:b/>
                                <w:color w:val="595959" w:themeColor="text1" w:themeTint="A6"/>
                              </w:rPr>
                              <w:t xml:space="preserve"> </w:t>
                            </w:r>
                            <w:r w:rsidR="00F90CC5" w:rsidRPr="00F90CC5">
                              <w:rPr>
                                <w:rFonts w:cstheme="minorHAnsi"/>
                                <w:b/>
                                <w:color w:val="595959" w:themeColor="text1" w:themeTint="A6"/>
                              </w:rPr>
                              <w:t>bhardwajneha2901@gmail.com</w:t>
                            </w:r>
                          </w:p>
                          <w:p w:rsidR="00D048A8" w:rsidRPr="007B7E8E" w:rsidRDefault="00D048A8" w:rsidP="00D048A8">
                            <w:pPr>
                              <w:rPr>
                                <w:rFonts w:asciiTheme="majorHAnsi" w:hAnsiTheme="majorHAnsi" w:cs="Franklin Gothic Medium"/>
                                <w:b/>
                                <w:bCs/>
                                <w:i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</w:p>
                          <w:p w:rsidR="00D048A8" w:rsidRPr="007B7E8E" w:rsidRDefault="00D048A8" w:rsidP="00D048A8">
                            <w:pPr>
                              <w:rPr>
                                <w:rFonts w:asciiTheme="majorHAnsi" w:hAnsiTheme="majorHAnsi" w:cs="Franklin Gothic Medium"/>
                                <w:b/>
                                <w:bCs/>
                                <w:i/>
                                <w:color w:val="595959" w:themeColor="text1" w:themeTint="A6"/>
                                <w:sz w:val="24"/>
                                <w:szCs w:val="24"/>
                              </w:rPr>
                            </w:pPr>
                          </w:p>
                          <w:p w:rsidR="00D048A8" w:rsidRPr="007B7E8E" w:rsidRDefault="00D048A8" w:rsidP="00D048A8">
                            <w:pPr>
                              <w:rPr>
                                <w:rFonts w:asciiTheme="majorHAnsi" w:hAnsiTheme="majorHAnsi"/>
                                <w:color w:val="595959" w:themeColor="text1" w:themeTint="A6"/>
                              </w:rPr>
                            </w:pPr>
                          </w:p>
                          <w:p w:rsidR="00D048A8" w:rsidRPr="007B7E8E" w:rsidRDefault="00D048A8" w:rsidP="00D048A8">
                            <w:pPr>
                              <w:rPr>
                                <w:color w:val="595959" w:themeColor="text1" w:themeTint="A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C3F95" w:rsidRPr="00166EAE">
              <w:rPr>
                <w:noProof/>
                <w:color w:val="70AD47"/>
              </w:rPr>
              <w:drawing>
                <wp:inline distT="0" distB="0" distL="0" distR="0" wp14:anchorId="78347BA7" wp14:editId="1078B9B2">
                  <wp:extent cx="6981825" cy="1353185"/>
                  <wp:effectExtent l="0" t="0" r="9525" b="0"/>
                  <wp:docPr id="3344" name="Picture 33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44" name="Picture 33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6820" cy="1354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F778F" w:rsidRPr="00166EAE" w:rsidTr="0040090A">
        <w:trPr>
          <w:gridAfter w:val="1"/>
          <w:wAfter w:w="46" w:type="dxa"/>
          <w:trHeight w:val="80"/>
        </w:trPr>
        <w:tc>
          <w:tcPr>
            <w:tcW w:w="3650" w:type="dxa"/>
            <w:shd w:val="clear" w:color="auto" w:fill="FFFFFF"/>
          </w:tcPr>
          <w:p w:rsidR="009F778F" w:rsidRPr="003C6598" w:rsidRDefault="009F778F" w:rsidP="0040090A">
            <w:pPr>
              <w:spacing w:after="0"/>
              <w:rPr>
                <w:rFonts w:ascii="Tahoma" w:hAnsi="Tahoma" w:cs="Tahoma"/>
                <w:color w:val="0685B7"/>
              </w:rPr>
            </w:pPr>
            <w:r w:rsidRPr="003C6598">
              <w:rPr>
                <w:rFonts w:ascii="Tahoma" w:hAnsi="Tahoma" w:cs="Tahoma"/>
                <w:noProof/>
                <w:color w:val="0685B7"/>
                <w:sz w:val="28"/>
                <w:szCs w:val="28"/>
              </w:rPr>
              <w:drawing>
                <wp:inline distT="0" distB="0" distL="0" distR="0" wp14:anchorId="0278973E" wp14:editId="674ED420">
                  <wp:extent cx="219075" cy="219075"/>
                  <wp:effectExtent l="0" t="0" r="9525" b="9525"/>
                  <wp:docPr id="3345" name="Picture 3345" descr="core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45" descr="core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3C6598">
              <w:rPr>
                <w:rFonts w:ascii="Tahoma" w:hAnsi="Tahoma" w:cs="Tahoma"/>
                <w:color w:val="0685B7"/>
                <w:sz w:val="28"/>
                <w:szCs w:val="28"/>
              </w:rPr>
              <w:t xml:space="preserve"> Core Competencies</w:t>
            </w:r>
          </w:p>
        </w:tc>
        <w:tc>
          <w:tcPr>
            <w:tcW w:w="7407" w:type="dxa"/>
            <w:gridSpan w:val="2"/>
            <w:shd w:val="clear" w:color="auto" w:fill="FFFFFF"/>
          </w:tcPr>
          <w:p w:rsidR="009F778F" w:rsidRPr="00166EAE" w:rsidRDefault="009F778F" w:rsidP="0040090A">
            <w:pPr>
              <w:overflowPunct w:val="0"/>
              <w:autoSpaceDE w:val="0"/>
              <w:autoSpaceDN w:val="0"/>
              <w:adjustRightInd w:val="0"/>
              <w:spacing w:after="0"/>
              <w:textAlignment w:val="baseline"/>
              <w:rPr>
                <w:rFonts w:ascii="Tahoma" w:hAnsi="Tahoma" w:cs="Tahoma"/>
                <w:color w:val="4D9D63"/>
                <w:sz w:val="28"/>
                <w:szCs w:val="28"/>
              </w:rPr>
            </w:pPr>
            <w:r w:rsidRPr="00166EAE">
              <w:rPr>
                <w:rFonts w:ascii="Tahoma" w:hAnsi="Tahoma" w:cs="Tahoma"/>
                <w:noProof/>
                <w:color w:val="70AD47"/>
                <w:sz w:val="28"/>
                <w:szCs w:val="28"/>
              </w:rPr>
              <w:drawing>
                <wp:inline distT="0" distB="0" distL="0" distR="0" wp14:anchorId="562CCF14" wp14:editId="101121FD">
                  <wp:extent cx="219075" cy="219075"/>
                  <wp:effectExtent l="0" t="0" r="9525" b="9525"/>
                  <wp:docPr id="3346" name="Picture 3346" descr="knowledge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46" descr="knowledge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66EAE">
              <w:rPr>
                <w:rFonts w:ascii="Tahoma" w:hAnsi="Tahoma" w:cs="Tahoma"/>
                <w:color w:val="F0563D"/>
                <w:sz w:val="28"/>
                <w:szCs w:val="28"/>
              </w:rPr>
              <w:t xml:space="preserve"> </w:t>
            </w:r>
            <w:r w:rsidRPr="003C6598">
              <w:rPr>
                <w:rFonts w:ascii="Tahoma" w:hAnsi="Tahoma" w:cs="Tahoma"/>
                <w:color w:val="0685B7"/>
                <w:sz w:val="28"/>
                <w:szCs w:val="28"/>
              </w:rPr>
              <w:t>Profile Summary</w:t>
            </w:r>
            <w:r w:rsidRPr="003C6598">
              <w:rPr>
                <w:rFonts w:asciiTheme="majorHAnsi" w:hAnsiTheme="majorHAnsi" w:cs="Franklin Gothic Medium"/>
                <w:b/>
                <w:bCs/>
                <w:i/>
                <w:noProof/>
                <w:color w:val="0685B7"/>
                <w:sz w:val="24"/>
                <w:szCs w:val="24"/>
              </w:rPr>
              <w:t xml:space="preserve">  </w:t>
            </w:r>
          </w:p>
        </w:tc>
      </w:tr>
      <w:tr w:rsidR="009F778F" w:rsidRPr="00166EAE" w:rsidTr="0040090A">
        <w:trPr>
          <w:gridAfter w:val="1"/>
          <w:wAfter w:w="46" w:type="dxa"/>
          <w:trHeight w:val="7908"/>
        </w:trPr>
        <w:tc>
          <w:tcPr>
            <w:tcW w:w="3650" w:type="dxa"/>
            <w:shd w:val="clear" w:color="auto" w:fill="FFFFFF"/>
          </w:tcPr>
          <w:tbl>
            <w:tblPr>
              <w:tblW w:w="3438" w:type="dxa"/>
              <w:tblLayout w:type="fixed"/>
              <w:tblLook w:val="04A0" w:firstRow="1" w:lastRow="0" w:firstColumn="1" w:lastColumn="0" w:noHBand="0" w:noVBand="1"/>
            </w:tblPr>
            <w:tblGrid>
              <w:gridCol w:w="3438"/>
            </w:tblGrid>
            <w:tr w:rsidR="009F778F" w:rsidRPr="00792586" w:rsidTr="0040090A">
              <w:trPr>
                <w:trHeight w:val="377"/>
              </w:trPr>
              <w:tc>
                <w:tcPr>
                  <w:tcW w:w="3438" w:type="dxa"/>
                  <w:hideMark/>
                </w:tcPr>
                <w:tbl>
                  <w:tblPr>
                    <w:tblStyle w:val="TableGrid"/>
                    <w:tblW w:w="3438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3438"/>
                  </w:tblGrid>
                  <w:tr w:rsidR="009F778F" w:rsidRPr="00792586" w:rsidTr="0040090A">
                    <w:trPr>
                      <w:trHeight w:val="80"/>
                    </w:trPr>
                    <w:tc>
                      <w:tcPr>
                        <w:tcW w:w="3438" w:type="dxa"/>
                      </w:tcPr>
                      <w:p w:rsidR="009F778F" w:rsidRPr="00320DC1" w:rsidRDefault="009F778F" w:rsidP="0040090A">
                        <w:pPr>
                          <w:jc w:val="center"/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</w:pPr>
                        <w:r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  <w:t>Technical Support – L2/L3/L4</w:t>
                        </w:r>
                      </w:p>
                    </w:tc>
                  </w:tr>
                  <w:tr w:rsidR="009F778F" w:rsidRPr="00792586" w:rsidTr="0040090A">
                    <w:tc>
                      <w:tcPr>
                        <w:tcW w:w="3438" w:type="dxa"/>
                      </w:tcPr>
                      <w:p w:rsidR="009F778F" w:rsidRPr="00320DC1" w:rsidRDefault="009F778F" w:rsidP="0040090A">
                        <w:pPr>
                          <w:jc w:val="center"/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</w:pPr>
                        <w:r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  <w:drawing>
                            <wp:inline distT="0" distB="0" distL="0" distR="0" wp14:anchorId="7C5193B7" wp14:editId="609CC525">
                              <wp:extent cx="1895475" cy="104775"/>
                              <wp:effectExtent l="0" t="0" r="9525" b="9525"/>
                              <wp:docPr id="32" name="Picture 3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2" name="Picture 32"/>
                                      <pic:cNvPicPr/>
                                    </pic:nvPicPr>
                                    <pic:blipFill>
                                      <a:blip r:embed="rId14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895475" cy="1047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  <w:tr w:rsidR="009F778F" w:rsidRPr="00792586" w:rsidTr="0040090A">
                    <w:tc>
                      <w:tcPr>
                        <w:tcW w:w="3438" w:type="dxa"/>
                      </w:tcPr>
                      <w:p w:rsidR="009F778F" w:rsidRPr="00320DC1" w:rsidRDefault="009F778F" w:rsidP="0040090A">
                        <w:pPr>
                          <w:jc w:val="center"/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</w:pPr>
                        <w:r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  <w:t>Application Development &amp; Support</w:t>
                        </w:r>
                      </w:p>
                    </w:tc>
                  </w:tr>
                  <w:tr w:rsidR="009F778F" w:rsidRPr="00792586" w:rsidTr="0040090A">
                    <w:tc>
                      <w:tcPr>
                        <w:tcW w:w="3438" w:type="dxa"/>
                      </w:tcPr>
                      <w:p w:rsidR="009F778F" w:rsidRPr="00320DC1" w:rsidRDefault="009F778F" w:rsidP="0040090A">
                        <w:pPr>
                          <w:jc w:val="center"/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</w:pPr>
                        <w:r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  <w:drawing>
                            <wp:inline distT="0" distB="0" distL="0" distR="0" wp14:anchorId="79440B68" wp14:editId="4276955C">
                              <wp:extent cx="1895238" cy="104762"/>
                              <wp:effectExtent l="0" t="0" r="0" b="0"/>
                              <wp:docPr id="33" name="Picture 3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3" name="Picture 33"/>
                                      <pic:cNvPicPr/>
                                    </pic:nvPicPr>
                                    <pic:blipFill>
                                      <a:blip r:embed="rId15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895238" cy="104762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  <w:tr w:rsidR="009F778F" w:rsidRPr="00792586" w:rsidTr="0040090A">
                    <w:tc>
                      <w:tcPr>
                        <w:tcW w:w="3438" w:type="dxa"/>
                      </w:tcPr>
                      <w:p w:rsidR="009F778F" w:rsidRPr="00320DC1" w:rsidRDefault="009F778F" w:rsidP="0040090A">
                        <w:pPr>
                          <w:jc w:val="center"/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</w:pPr>
                        <w:r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  <w:t>Development in Java/J2EE/Spring</w:t>
                        </w:r>
                        <w:r w:rsidR="00D21C6D"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  <w:t>/SpringBoot</w:t>
                        </w:r>
                        <w:r w:rsidRPr="00320DC1"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  <w:t xml:space="preserve"> </w:t>
                        </w:r>
                        <w:r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  <w:t xml:space="preserve"> </w:t>
                        </w:r>
                      </w:p>
                    </w:tc>
                  </w:tr>
                  <w:tr w:rsidR="009F778F" w:rsidRPr="00792586" w:rsidTr="0040090A">
                    <w:tc>
                      <w:tcPr>
                        <w:tcW w:w="3438" w:type="dxa"/>
                      </w:tcPr>
                      <w:p w:rsidR="009F778F" w:rsidRPr="00320DC1" w:rsidRDefault="009F778F" w:rsidP="0040090A">
                        <w:pPr>
                          <w:jc w:val="center"/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</w:pPr>
                        <w:r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  <w:drawing>
                            <wp:inline distT="0" distB="0" distL="0" distR="0" wp14:anchorId="5A4CB892" wp14:editId="4C51A430">
                              <wp:extent cx="1895475" cy="104775"/>
                              <wp:effectExtent l="0" t="0" r="9525" b="9525"/>
                              <wp:docPr id="34" name="Picture 3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2" name="Picture 32"/>
                                      <pic:cNvPicPr/>
                                    </pic:nvPicPr>
                                    <pic:blipFill>
                                      <a:blip r:embed="rId14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895475" cy="1047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  <w:tr w:rsidR="009F778F" w:rsidRPr="00792586" w:rsidTr="0040090A">
                    <w:tc>
                      <w:tcPr>
                        <w:tcW w:w="3438" w:type="dxa"/>
                      </w:tcPr>
                      <w:p w:rsidR="009F778F" w:rsidRPr="00320DC1" w:rsidRDefault="009F778F" w:rsidP="0040090A">
                        <w:pPr>
                          <w:jc w:val="center"/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</w:pPr>
                        <w:r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  <w:t>ITIL4 &amp; Operations Management</w:t>
                        </w:r>
                      </w:p>
                    </w:tc>
                  </w:tr>
                  <w:tr w:rsidR="009F778F" w:rsidRPr="00792586" w:rsidTr="0040090A">
                    <w:tc>
                      <w:tcPr>
                        <w:tcW w:w="3438" w:type="dxa"/>
                      </w:tcPr>
                      <w:p w:rsidR="009F778F" w:rsidRPr="00320DC1" w:rsidRDefault="009F778F" w:rsidP="0040090A">
                        <w:pPr>
                          <w:jc w:val="center"/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</w:pPr>
                        <w:r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  <w:drawing>
                            <wp:inline distT="0" distB="0" distL="0" distR="0" wp14:anchorId="73149588" wp14:editId="77B98946">
                              <wp:extent cx="1895238" cy="104762"/>
                              <wp:effectExtent l="0" t="0" r="0" b="0"/>
                              <wp:docPr id="38" name="Picture 3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3" name="Picture 33"/>
                                      <pic:cNvPicPr/>
                                    </pic:nvPicPr>
                                    <pic:blipFill>
                                      <a:blip r:embed="rId15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895238" cy="104762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  <w:tr w:rsidR="009F778F" w:rsidRPr="00792586" w:rsidTr="0040090A">
                    <w:tc>
                      <w:tcPr>
                        <w:tcW w:w="3438" w:type="dxa"/>
                      </w:tcPr>
                      <w:p w:rsidR="009F778F" w:rsidRPr="00320DC1" w:rsidRDefault="009F778F" w:rsidP="0040090A">
                        <w:pPr>
                          <w:jc w:val="center"/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</w:pPr>
                        <w:r w:rsidRPr="00FA66E2"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  <w:t>SOAP/REST API Service Executions, Resiber</w:t>
                        </w:r>
                        <w:r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  <w:t xml:space="preserve"> a</w:t>
                        </w:r>
                        <w:r w:rsidRPr="00FA66E2"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  <w:t>nd Groovy Test Scripting</w:t>
                        </w:r>
                      </w:p>
                    </w:tc>
                  </w:tr>
                  <w:tr w:rsidR="009F778F" w:rsidRPr="00792586" w:rsidTr="0040090A">
                    <w:tc>
                      <w:tcPr>
                        <w:tcW w:w="3438" w:type="dxa"/>
                      </w:tcPr>
                      <w:p w:rsidR="009F778F" w:rsidRPr="00320DC1" w:rsidRDefault="009F778F" w:rsidP="0040090A">
                        <w:pPr>
                          <w:jc w:val="center"/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</w:pPr>
                        <w:r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  <w:drawing>
                            <wp:inline distT="0" distB="0" distL="0" distR="0" wp14:anchorId="23D440D6" wp14:editId="20C815B4">
                              <wp:extent cx="1895475" cy="104775"/>
                              <wp:effectExtent l="0" t="0" r="9525" b="9525"/>
                              <wp:docPr id="35" name="Picture 3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2" name="Picture 32"/>
                                      <pic:cNvPicPr/>
                                    </pic:nvPicPr>
                                    <pic:blipFill>
                                      <a:blip r:embed="rId14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895475" cy="1047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  <w:tr w:rsidR="009F778F" w:rsidRPr="00792586" w:rsidTr="0040090A">
                    <w:tc>
                      <w:tcPr>
                        <w:tcW w:w="3438" w:type="dxa"/>
                      </w:tcPr>
                      <w:p w:rsidR="009F778F" w:rsidRPr="00320DC1" w:rsidRDefault="009F778F" w:rsidP="0040090A">
                        <w:pPr>
                          <w:jc w:val="center"/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</w:pPr>
                        <w:r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  <w:t>Requirement Gathering &amp; Analysis</w:t>
                        </w:r>
                      </w:p>
                    </w:tc>
                  </w:tr>
                  <w:tr w:rsidR="009F778F" w:rsidRPr="00792586" w:rsidTr="0040090A">
                    <w:tc>
                      <w:tcPr>
                        <w:tcW w:w="3438" w:type="dxa"/>
                      </w:tcPr>
                      <w:p w:rsidR="009F778F" w:rsidRPr="00320DC1" w:rsidRDefault="009F778F" w:rsidP="0040090A">
                        <w:pPr>
                          <w:jc w:val="center"/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</w:pPr>
                        <w:r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  <w:drawing>
                            <wp:inline distT="0" distB="0" distL="0" distR="0" wp14:anchorId="36F56A91" wp14:editId="0005FDCB">
                              <wp:extent cx="1895238" cy="104762"/>
                              <wp:effectExtent l="0" t="0" r="0" b="0"/>
                              <wp:docPr id="39" name="Picture 39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3" name="Picture 33"/>
                                      <pic:cNvPicPr/>
                                    </pic:nvPicPr>
                                    <pic:blipFill>
                                      <a:blip r:embed="rId15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895238" cy="104762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  <w:tr w:rsidR="009F778F" w:rsidRPr="00792586" w:rsidTr="0040090A">
                    <w:tc>
                      <w:tcPr>
                        <w:tcW w:w="3438" w:type="dxa"/>
                      </w:tcPr>
                      <w:p w:rsidR="009F778F" w:rsidRPr="00320DC1" w:rsidRDefault="009F778F" w:rsidP="0040090A">
                        <w:pPr>
                          <w:jc w:val="center"/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</w:pPr>
                        <w:r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  <w:t>Incident/Problem Management</w:t>
                        </w:r>
                      </w:p>
                    </w:tc>
                  </w:tr>
                  <w:tr w:rsidR="009F778F" w:rsidRPr="00792586" w:rsidTr="0040090A">
                    <w:tc>
                      <w:tcPr>
                        <w:tcW w:w="3438" w:type="dxa"/>
                      </w:tcPr>
                      <w:p w:rsidR="009F778F" w:rsidRPr="00320DC1" w:rsidRDefault="009F778F" w:rsidP="0040090A">
                        <w:pPr>
                          <w:jc w:val="center"/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</w:pPr>
                        <w:r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  <w:drawing>
                            <wp:inline distT="0" distB="0" distL="0" distR="0" wp14:anchorId="00E6024F" wp14:editId="12F32E9A">
                              <wp:extent cx="1895475" cy="104775"/>
                              <wp:effectExtent l="0" t="0" r="9525" b="9525"/>
                              <wp:docPr id="36" name="Picture 36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2" name="Picture 32"/>
                                      <pic:cNvPicPr/>
                                    </pic:nvPicPr>
                                    <pic:blipFill>
                                      <a:blip r:embed="rId14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895475" cy="1047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  <w:tr w:rsidR="009F778F" w:rsidRPr="00792586" w:rsidTr="0040090A">
                    <w:tc>
                      <w:tcPr>
                        <w:tcW w:w="3438" w:type="dxa"/>
                      </w:tcPr>
                      <w:p w:rsidR="009F778F" w:rsidRPr="00320DC1" w:rsidRDefault="009F778F" w:rsidP="0040090A">
                        <w:pPr>
                          <w:jc w:val="center"/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</w:pPr>
                        <w:r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  <w:t>Apache &amp; Tomcat Configuration</w:t>
                        </w:r>
                      </w:p>
                    </w:tc>
                  </w:tr>
                  <w:tr w:rsidR="009F778F" w:rsidRPr="00792586" w:rsidTr="0040090A">
                    <w:tc>
                      <w:tcPr>
                        <w:tcW w:w="3438" w:type="dxa"/>
                      </w:tcPr>
                      <w:p w:rsidR="009F778F" w:rsidRPr="00320DC1" w:rsidRDefault="009F778F" w:rsidP="0040090A">
                        <w:pPr>
                          <w:jc w:val="center"/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</w:pPr>
                        <w:r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  <w:drawing>
                            <wp:inline distT="0" distB="0" distL="0" distR="0" wp14:anchorId="164F76EC" wp14:editId="019201A1">
                              <wp:extent cx="1895238" cy="104762"/>
                              <wp:effectExtent l="0" t="0" r="0" b="0"/>
                              <wp:docPr id="40" name="Picture 4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3" name="Picture 33"/>
                                      <pic:cNvPicPr/>
                                    </pic:nvPicPr>
                                    <pic:blipFill>
                                      <a:blip r:embed="rId15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895238" cy="104762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  <w:tr w:rsidR="009F778F" w:rsidRPr="00792586" w:rsidTr="0040090A">
                    <w:tc>
                      <w:tcPr>
                        <w:tcW w:w="3438" w:type="dxa"/>
                      </w:tcPr>
                      <w:p w:rsidR="009F778F" w:rsidRPr="00320DC1" w:rsidRDefault="009F778F" w:rsidP="0040090A">
                        <w:pPr>
                          <w:jc w:val="center"/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</w:pPr>
                        <w:r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  <w:t>Change Management</w:t>
                        </w:r>
                      </w:p>
                      <w:p w:rsidR="009F778F" w:rsidRPr="00320DC1" w:rsidRDefault="009F778F" w:rsidP="0040090A">
                        <w:pPr>
                          <w:jc w:val="center"/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</w:pPr>
                        <w:r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  <w:drawing>
                            <wp:inline distT="0" distB="0" distL="0" distR="0" wp14:anchorId="59552482" wp14:editId="326662E8">
                              <wp:extent cx="1895475" cy="104775"/>
                              <wp:effectExtent l="0" t="0" r="9525" b="9525"/>
                              <wp:docPr id="37" name="Picture 37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2" name="Picture 32"/>
                                      <pic:cNvPicPr/>
                                    </pic:nvPicPr>
                                    <pic:blipFill>
                                      <a:blip r:embed="rId14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895475" cy="104775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9F778F" w:rsidRPr="00320DC1" w:rsidRDefault="009F778F" w:rsidP="0040090A">
                        <w:pPr>
                          <w:jc w:val="center"/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</w:pPr>
                        <w:r w:rsidRPr="00320DC1"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  <w:t>Team Building &amp; Leadership</w:t>
                        </w:r>
                      </w:p>
                    </w:tc>
                  </w:tr>
                  <w:tr w:rsidR="009F778F" w:rsidRPr="00792586" w:rsidTr="0040090A">
                    <w:tc>
                      <w:tcPr>
                        <w:tcW w:w="3438" w:type="dxa"/>
                      </w:tcPr>
                      <w:p w:rsidR="009F778F" w:rsidRPr="00320DC1" w:rsidRDefault="009F778F" w:rsidP="0040090A">
                        <w:pPr>
                          <w:jc w:val="center"/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</w:pPr>
                        <w:r>
                          <w:rPr>
                            <w:rFonts w:cstheme="minorHAnsi"/>
                            <w:b/>
                            <w:noProof/>
                            <w:color w:val="595959" w:themeColor="text1" w:themeTint="A6"/>
                            <w:spacing w:val="-2"/>
                            <w:sz w:val="20"/>
                            <w:szCs w:val="20"/>
                          </w:rPr>
                          <w:drawing>
                            <wp:inline distT="0" distB="0" distL="0" distR="0" wp14:anchorId="1CED20F8" wp14:editId="501696E5">
                              <wp:extent cx="1895238" cy="104762"/>
                              <wp:effectExtent l="0" t="0" r="0" b="0"/>
                              <wp:docPr id="3409" name="Picture 3409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33" name="Picture 33"/>
                                      <pic:cNvPicPr/>
                                    </pic:nvPicPr>
                                    <pic:blipFill>
                                      <a:blip r:embed="rId15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1895238" cy="104762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 w:rsidR="009F778F" w:rsidRPr="00792586" w:rsidRDefault="009F778F" w:rsidP="0040090A">
                  <w:pPr>
                    <w:rPr>
                      <w:rFonts w:cs="Calibri"/>
                      <w:b/>
                      <w:color w:val="595959" w:themeColor="text1" w:themeTint="A6"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:rsidR="009F778F" w:rsidRDefault="009F778F" w:rsidP="0040090A">
            <w:pPr>
              <w:spacing w:after="0"/>
              <w:rPr>
                <w:rFonts w:ascii="Tahoma" w:hAnsi="Tahoma" w:cs="Tahoma"/>
                <w:color w:val="4D9D63"/>
                <w:sz w:val="28"/>
                <w:szCs w:val="28"/>
              </w:rPr>
            </w:pPr>
          </w:p>
          <w:p w:rsidR="009F778F" w:rsidRPr="00C13B3B" w:rsidRDefault="004573EC" w:rsidP="004573EC">
            <w:pPr>
              <w:rPr>
                <w:rFonts w:ascii="Tahoma" w:hAnsi="Tahoma" w:cs="Tahoma"/>
              </w:rPr>
            </w:pPr>
            <w:r>
              <w:rPr>
                <w:noProof/>
              </w:rPr>
              <w:drawing>
                <wp:inline distT="0" distB="0" distL="0" distR="0" wp14:anchorId="68DD7AE5" wp14:editId="13C0960F">
                  <wp:extent cx="2173790" cy="1566407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9631" cy="15706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07" w:type="dxa"/>
            <w:gridSpan w:val="2"/>
            <w:shd w:val="clear" w:color="auto" w:fill="FFFFFF"/>
          </w:tcPr>
          <w:p w:rsidR="009F778F" w:rsidRPr="00A75099" w:rsidRDefault="009F778F" w:rsidP="0040090A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  <w:bCs/>
                <w:noProof/>
                <w:color w:val="595959" w:themeColor="text1" w:themeTint="A6"/>
                <w:sz w:val="20"/>
                <w:szCs w:val="20"/>
              </w:rPr>
            </w:pPr>
            <w:r w:rsidRPr="00A75099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 xml:space="preserve">Innovation-focused </w:t>
            </w:r>
            <w:r w:rsidR="007571CC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>T</w:t>
            </w:r>
            <w:r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 xml:space="preserve">echnical </w:t>
            </w:r>
            <w:r w:rsidR="007571CC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>A</w:t>
            </w:r>
            <w:r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>nalyst</w:t>
            </w:r>
            <w:r w:rsidRPr="00A75099">
              <w:rPr>
                <w:rFonts w:cstheme="minorHAnsi"/>
                <w:bCs/>
                <w:noProof/>
                <w:color w:val="595959" w:themeColor="text1" w:themeTint="A6"/>
                <w:sz w:val="20"/>
                <w:szCs w:val="20"/>
              </w:rPr>
              <w:t xml:space="preserve"> </w:t>
            </w:r>
            <w:r>
              <w:rPr>
                <w:rFonts w:cstheme="minorHAnsi"/>
                <w:bCs/>
                <w:noProof/>
                <w:color w:val="595959" w:themeColor="text1" w:themeTint="A6"/>
                <w:sz w:val="20"/>
                <w:szCs w:val="20"/>
              </w:rPr>
              <w:t>providing</w:t>
            </w:r>
            <w:r w:rsidR="00892BB9">
              <w:rPr>
                <w:rFonts w:cstheme="minorHAnsi"/>
                <w:bCs/>
                <w:noProof/>
                <w:color w:val="595959" w:themeColor="text1" w:themeTint="A6"/>
                <w:sz w:val="20"/>
                <w:szCs w:val="20"/>
              </w:rPr>
              <w:t xml:space="preserve"> success of 5.5</w:t>
            </w:r>
            <w:r w:rsidRPr="00A75099">
              <w:rPr>
                <w:rFonts w:cstheme="minorHAnsi"/>
                <w:bCs/>
                <w:noProof/>
                <w:color w:val="0070C0"/>
                <w:sz w:val="20"/>
                <w:szCs w:val="20"/>
              </w:rPr>
              <w:t xml:space="preserve"> </w:t>
            </w:r>
            <w:r w:rsidRPr="00A75099">
              <w:rPr>
                <w:rFonts w:cstheme="minorHAnsi"/>
                <w:bCs/>
                <w:noProof/>
                <w:color w:val="595959" w:themeColor="text1" w:themeTint="A6"/>
                <w:sz w:val="20"/>
                <w:szCs w:val="20"/>
              </w:rPr>
              <w:t xml:space="preserve">years in fostering IT Technical Support, </w:t>
            </w:r>
            <w:r>
              <w:rPr>
                <w:rFonts w:cstheme="minorHAnsi"/>
                <w:bCs/>
                <w:noProof/>
                <w:color w:val="595959" w:themeColor="text1" w:themeTint="A6"/>
                <w:sz w:val="20"/>
                <w:szCs w:val="20"/>
              </w:rPr>
              <w:t xml:space="preserve">ITIL4 Foundation, Server Migration, </w:t>
            </w:r>
            <w:r w:rsidRPr="00A75099">
              <w:rPr>
                <w:rFonts w:cstheme="minorHAnsi"/>
                <w:bCs/>
                <w:noProof/>
                <w:color w:val="595959" w:themeColor="text1" w:themeTint="A6"/>
                <w:sz w:val="20"/>
                <w:szCs w:val="20"/>
              </w:rPr>
              <w:t>Project Management,</w:t>
            </w:r>
            <w:r>
              <w:rPr>
                <w:rFonts w:cstheme="minorHAnsi"/>
                <w:bCs/>
                <w:noProof/>
                <w:color w:val="595959" w:themeColor="text1" w:themeTint="A6"/>
                <w:sz w:val="20"/>
                <w:szCs w:val="20"/>
              </w:rPr>
              <w:t xml:space="preserve"> Service Management, Access Management, Change Management, Problem Management,</w:t>
            </w:r>
            <w:r w:rsidRPr="00A75099">
              <w:rPr>
                <w:rFonts w:cstheme="minorHAnsi"/>
                <w:bCs/>
                <w:noProof/>
                <w:color w:val="595959" w:themeColor="text1" w:themeTint="A6"/>
                <w:sz w:val="20"/>
                <w:szCs w:val="20"/>
              </w:rPr>
              <w:t xml:space="preserve"> IT Operations &amp; Service Delivery Management  </w:t>
            </w:r>
          </w:p>
          <w:p w:rsidR="009F778F" w:rsidRPr="000A7E06" w:rsidRDefault="009F778F" w:rsidP="0040090A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  <w:bCs/>
                <w:noProof/>
                <w:color w:val="595959" w:themeColor="text1" w:themeTint="A6"/>
                <w:sz w:val="20"/>
                <w:szCs w:val="20"/>
              </w:rPr>
            </w:pPr>
            <w:r w:rsidRPr="00957295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 xml:space="preserve">Impressive experience </w:t>
            </w:r>
            <w:r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 xml:space="preserve">using </w:t>
            </w:r>
            <w:r w:rsidRPr="00957295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>Java/J2EE,</w:t>
            </w:r>
            <w:r w:rsidR="00E32B65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 xml:space="preserve"> Multithreading, </w:t>
            </w:r>
            <w:r w:rsidR="00FE4D6E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 xml:space="preserve">Design Patterns, </w:t>
            </w:r>
            <w:r w:rsidRPr="00957295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 xml:space="preserve">Spring </w:t>
            </w:r>
            <w:r w:rsidR="008719E4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 xml:space="preserve">and SpringBoot </w:t>
            </w:r>
            <w:r w:rsidRPr="00EF6C8A">
              <w:rPr>
                <w:rFonts w:cstheme="minorHAnsi"/>
                <w:noProof/>
                <w:color w:val="595959" w:themeColor="text1" w:themeTint="A6"/>
                <w:sz w:val="20"/>
                <w:szCs w:val="20"/>
              </w:rPr>
              <w:t>in design, development, implementation and testing of</w:t>
            </w:r>
            <w:r w:rsidR="002247CF">
              <w:rPr>
                <w:rFonts w:cstheme="minorHAnsi"/>
                <w:noProof/>
                <w:color w:val="595959" w:themeColor="text1" w:themeTint="A6"/>
                <w:sz w:val="20"/>
                <w:szCs w:val="20"/>
              </w:rPr>
              <w:t xml:space="preserve"> Client-Server, Web applications</w:t>
            </w:r>
          </w:p>
          <w:p w:rsidR="009F778F" w:rsidRPr="00B4588D" w:rsidRDefault="009F778F" w:rsidP="0040090A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  <w:bCs/>
                <w:noProof/>
                <w:color w:val="595959" w:themeColor="text1" w:themeTint="A6"/>
                <w:sz w:val="20"/>
                <w:szCs w:val="20"/>
              </w:rPr>
            </w:pPr>
            <w:r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 xml:space="preserve">Experienced in SDLC </w:t>
            </w:r>
            <w:r w:rsidRPr="005F7070">
              <w:rPr>
                <w:rFonts w:cstheme="minorHAnsi"/>
                <w:noProof/>
                <w:color w:val="595959" w:themeColor="text1" w:themeTint="A6"/>
                <w:sz w:val="20"/>
                <w:szCs w:val="20"/>
              </w:rPr>
              <w:t>that includes Requirement Analysis, Design, Coding, Testing, Implementation, Maintenance with methodologies like Water</w:t>
            </w:r>
            <w:r w:rsidR="002247CF">
              <w:rPr>
                <w:rFonts w:cstheme="minorHAnsi"/>
                <w:noProof/>
                <w:color w:val="595959" w:themeColor="text1" w:themeTint="A6"/>
                <w:sz w:val="20"/>
                <w:szCs w:val="20"/>
              </w:rPr>
              <w:t>fall Model and Agile Methodologies</w:t>
            </w:r>
          </w:p>
          <w:p w:rsidR="009F778F" w:rsidRPr="00B4588D" w:rsidRDefault="009F778F" w:rsidP="0040090A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  <w:noProof/>
                <w:color w:val="595959" w:themeColor="text1" w:themeTint="A6"/>
                <w:sz w:val="20"/>
                <w:szCs w:val="20"/>
              </w:rPr>
            </w:pPr>
            <w:r>
              <w:rPr>
                <w:rFonts w:cstheme="minorHAnsi"/>
                <w:noProof/>
                <w:color w:val="595959" w:themeColor="text1" w:themeTint="A6"/>
                <w:sz w:val="20"/>
                <w:szCs w:val="20"/>
              </w:rPr>
              <w:t>E</w:t>
            </w:r>
            <w:r w:rsidRPr="00B4588D">
              <w:rPr>
                <w:rFonts w:cstheme="minorHAnsi"/>
                <w:noProof/>
                <w:color w:val="595959" w:themeColor="text1" w:themeTint="A6"/>
                <w:sz w:val="20"/>
                <w:szCs w:val="20"/>
              </w:rPr>
              <w:t xml:space="preserve">xperience in providing </w:t>
            </w:r>
            <w:r w:rsidRPr="00B4588D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>L1/L2/L3</w:t>
            </w:r>
            <w:r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>/L4</w:t>
            </w:r>
            <w:r w:rsidRPr="00B4588D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 xml:space="preserve"> support</w:t>
            </w:r>
            <w:r w:rsidRPr="00B4588D">
              <w:rPr>
                <w:rFonts w:cstheme="minorHAnsi"/>
                <w:noProof/>
                <w:color w:val="595959" w:themeColor="text1" w:themeTint="A6"/>
                <w:sz w:val="20"/>
                <w:szCs w:val="20"/>
              </w:rPr>
              <w:t xml:space="preserve"> </w:t>
            </w:r>
            <w:r w:rsidRPr="00B4588D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>to several e-commerce</w:t>
            </w:r>
            <w:r w:rsidRPr="00B4588D">
              <w:rPr>
                <w:rFonts w:cstheme="minorHAnsi"/>
                <w:noProof/>
                <w:color w:val="595959" w:themeColor="text1" w:themeTint="A6"/>
                <w:sz w:val="20"/>
                <w:szCs w:val="20"/>
              </w:rPr>
              <w:t xml:space="preserve"> websites &amp; gained understanding of the </w:t>
            </w:r>
            <w:r>
              <w:rPr>
                <w:rFonts w:cstheme="minorHAnsi"/>
                <w:noProof/>
                <w:color w:val="595959" w:themeColor="text1" w:themeTint="A6"/>
                <w:sz w:val="20"/>
                <w:szCs w:val="20"/>
              </w:rPr>
              <w:t>I</w:t>
            </w:r>
            <w:r w:rsidRPr="00B4588D">
              <w:rPr>
                <w:rFonts w:cstheme="minorHAnsi"/>
                <w:noProof/>
                <w:color w:val="595959" w:themeColor="text1" w:themeTint="A6"/>
                <w:sz w:val="20"/>
                <w:szCs w:val="20"/>
              </w:rPr>
              <w:t>TIL Framework</w:t>
            </w:r>
          </w:p>
          <w:p w:rsidR="009F778F" w:rsidRPr="00EF6C8A" w:rsidRDefault="009F778F" w:rsidP="0040090A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  <w:bCs/>
                <w:noProof/>
                <w:color w:val="595959" w:themeColor="text1" w:themeTint="A6"/>
                <w:sz w:val="20"/>
                <w:szCs w:val="20"/>
              </w:rPr>
            </w:pPr>
            <w:r>
              <w:rPr>
                <w:rFonts w:cstheme="minorHAnsi"/>
                <w:b/>
                <w:noProof/>
                <w:color w:val="595959" w:themeColor="text1" w:themeTint="A6"/>
                <w:spacing w:val="-4"/>
                <w:sz w:val="20"/>
                <w:szCs w:val="20"/>
              </w:rPr>
              <w:t>Delivery success in</w:t>
            </w:r>
            <w:r w:rsidRPr="00777521">
              <w:rPr>
                <w:rFonts w:cstheme="minorHAnsi"/>
                <w:b/>
                <w:noProof/>
                <w:color w:val="595959" w:themeColor="text1" w:themeTint="A6"/>
                <w:spacing w:val="-4"/>
                <w:sz w:val="20"/>
                <w:szCs w:val="20"/>
              </w:rPr>
              <w:t xml:space="preserve"> REST/SOAP </w:t>
            </w:r>
            <w:r w:rsidRPr="00EF6C8A">
              <w:rPr>
                <w:rFonts w:cstheme="minorHAnsi"/>
                <w:noProof/>
                <w:color w:val="595959" w:themeColor="text1" w:themeTint="A6"/>
                <w:spacing w:val="-4"/>
                <w:sz w:val="20"/>
                <w:szCs w:val="20"/>
              </w:rPr>
              <w:t>API ser</w:t>
            </w:r>
            <w:r>
              <w:rPr>
                <w:rFonts w:cstheme="minorHAnsi"/>
                <w:noProof/>
                <w:color w:val="595959" w:themeColor="text1" w:themeTint="A6"/>
                <w:spacing w:val="-4"/>
                <w:sz w:val="20"/>
                <w:szCs w:val="20"/>
              </w:rPr>
              <w:t>vices execution, test documentation</w:t>
            </w:r>
          </w:p>
          <w:p w:rsidR="009F778F" w:rsidRPr="005442DD" w:rsidRDefault="009F778F" w:rsidP="0040090A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  <w:b/>
                <w:bCs/>
                <w:noProof/>
                <w:color w:val="595959" w:themeColor="text1" w:themeTint="A6"/>
                <w:sz w:val="20"/>
                <w:szCs w:val="20"/>
              </w:rPr>
            </w:pPr>
            <w:r w:rsidRPr="00905079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 xml:space="preserve">Problem solver </w:t>
            </w:r>
            <w:r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 xml:space="preserve">with experience in </w:t>
            </w:r>
            <w:r w:rsidRPr="005442DD">
              <w:rPr>
                <w:rFonts w:cstheme="minorHAnsi"/>
                <w:noProof/>
                <w:color w:val="595959" w:themeColor="text1" w:themeTint="A6"/>
                <w:spacing w:val="-4"/>
                <w:sz w:val="20"/>
                <w:szCs w:val="20"/>
              </w:rPr>
              <w:t xml:space="preserve">analysing risks, ensuring compliance to IT standards &amp; designing secure solutions that support organizational objectives; competent in analyzing ecosystems to </w:t>
            </w:r>
            <w:r w:rsidRPr="005442DD">
              <w:rPr>
                <w:rFonts w:cstheme="minorHAnsi"/>
                <w:b/>
                <w:noProof/>
                <w:color w:val="595959" w:themeColor="text1" w:themeTint="A6"/>
                <w:spacing w:val="-4"/>
                <w:sz w:val="20"/>
                <w:szCs w:val="20"/>
              </w:rPr>
              <w:t>identify risks</w:t>
            </w:r>
            <w:r w:rsidRPr="005442DD">
              <w:rPr>
                <w:rFonts w:cstheme="minorHAnsi"/>
                <w:noProof/>
                <w:color w:val="595959" w:themeColor="text1" w:themeTint="A6"/>
                <w:spacing w:val="-4"/>
                <w:sz w:val="20"/>
                <w:szCs w:val="20"/>
              </w:rPr>
              <w:t xml:space="preserve"> pertaining to IT operations, </w:t>
            </w:r>
            <w:r w:rsidRPr="005442DD">
              <w:rPr>
                <w:rFonts w:cstheme="minorHAnsi"/>
                <w:b/>
                <w:noProof/>
                <w:color w:val="595959" w:themeColor="text1" w:themeTint="A6"/>
                <w:spacing w:val="-4"/>
                <w:sz w:val="20"/>
                <w:szCs w:val="20"/>
              </w:rPr>
              <w:t xml:space="preserve">business continuity readiness </w:t>
            </w:r>
            <w:r w:rsidRPr="005442DD">
              <w:rPr>
                <w:rFonts w:cstheme="minorHAnsi"/>
                <w:noProof/>
                <w:color w:val="595959" w:themeColor="text1" w:themeTint="A6"/>
                <w:spacing w:val="-4"/>
                <w:sz w:val="20"/>
                <w:szCs w:val="20"/>
              </w:rPr>
              <w:t>&amp;</w:t>
            </w:r>
            <w:r w:rsidRPr="005442DD">
              <w:rPr>
                <w:rFonts w:cstheme="minorHAnsi"/>
                <w:b/>
                <w:noProof/>
                <w:color w:val="595959" w:themeColor="text1" w:themeTint="A6"/>
                <w:spacing w:val="-4"/>
                <w:sz w:val="20"/>
                <w:szCs w:val="20"/>
              </w:rPr>
              <w:t xml:space="preserve"> process flaws</w:t>
            </w:r>
          </w:p>
          <w:p w:rsidR="009F778F" w:rsidRPr="002B170D" w:rsidRDefault="009F778F" w:rsidP="0040090A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  <w:bCs/>
                <w:noProof/>
                <w:color w:val="595959" w:themeColor="text1" w:themeTint="A6"/>
                <w:spacing w:val="-4"/>
                <w:sz w:val="20"/>
                <w:szCs w:val="20"/>
              </w:rPr>
            </w:pPr>
            <w:r w:rsidRPr="002B170D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 xml:space="preserve">3 years </w:t>
            </w:r>
            <w:r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 xml:space="preserve">onsite </w:t>
            </w:r>
            <w:r w:rsidRPr="002B170D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>Professional excellence</w:t>
            </w:r>
            <w:r w:rsidRPr="002B170D">
              <w:rPr>
                <w:rFonts w:cstheme="minorHAnsi"/>
                <w:noProof/>
                <w:color w:val="595959" w:themeColor="text1" w:themeTint="A6"/>
                <w:sz w:val="20"/>
                <w:szCs w:val="20"/>
              </w:rPr>
              <w:t xml:space="preserve"> in working closly with UK client </w:t>
            </w:r>
          </w:p>
          <w:p w:rsidR="009F778F" w:rsidRPr="002B170D" w:rsidRDefault="009F778F" w:rsidP="0040090A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  <w:bCs/>
                <w:noProof/>
                <w:color w:val="595959" w:themeColor="text1" w:themeTint="A6"/>
                <w:spacing w:val="-4"/>
                <w:sz w:val="20"/>
                <w:szCs w:val="20"/>
              </w:rPr>
            </w:pPr>
            <w:r w:rsidRPr="002B170D">
              <w:rPr>
                <w:rFonts w:cstheme="minorHAnsi"/>
                <w:b/>
                <w:noProof/>
                <w:color w:val="595959" w:themeColor="text1" w:themeTint="A6"/>
                <w:spacing w:val="-4"/>
                <w:sz w:val="20"/>
                <w:szCs w:val="20"/>
              </w:rPr>
              <w:t xml:space="preserve">Possess in-depth knowledge of </w:t>
            </w:r>
            <w:r>
              <w:rPr>
                <w:rFonts w:cstheme="minorHAnsi"/>
                <w:b/>
                <w:noProof/>
                <w:color w:val="595959" w:themeColor="text1" w:themeTint="A6"/>
                <w:spacing w:val="-4"/>
                <w:sz w:val="20"/>
                <w:szCs w:val="20"/>
              </w:rPr>
              <w:t>design and development of web-based applications</w:t>
            </w:r>
            <w:r w:rsidRPr="002B170D">
              <w:rPr>
                <w:rFonts w:cstheme="minorHAnsi"/>
                <w:bCs/>
                <w:noProof/>
                <w:color w:val="595959" w:themeColor="text1" w:themeTint="A6"/>
                <w:spacing w:val="-4"/>
                <w:sz w:val="20"/>
                <w:szCs w:val="20"/>
              </w:rPr>
              <w:t xml:space="preserve">, </w:t>
            </w:r>
            <w:r>
              <w:rPr>
                <w:rFonts w:cstheme="minorHAnsi"/>
                <w:bCs/>
                <w:noProof/>
                <w:color w:val="595959" w:themeColor="text1" w:themeTint="A6"/>
                <w:spacing w:val="-4"/>
                <w:sz w:val="20"/>
                <w:szCs w:val="20"/>
              </w:rPr>
              <w:t>using Java, JDBC, SQL, Servlets, JSTL, JSP, XML, Java-API and Spring.</w:t>
            </w:r>
          </w:p>
          <w:p w:rsidR="009F778F" w:rsidRPr="00D3540B" w:rsidRDefault="009F778F" w:rsidP="0040090A">
            <w:pPr>
              <w:pStyle w:val="ListParagraph"/>
              <w:numPr>
                <w:ilvl w:val="0"/>
                <w:numId w:val="21"/>
              </w:numPr>
              <w:jc w:val="both"/>
              <w:rPr>
                <w:rFonts w:cstheme="minorHAnsi"/>
                <w:bCs/>
                <w:noProof/>
                <w:color w:val="595959" w:themeColor="text1" w:themeTint="A6"/>
                <w:spacing w:val="-4"/>
                <w:sz w:val="20"/>
                <w:szCs w:val="20"/>
              </w:rPr>
            </w:pPr>
            <w:r w:rsidRPr="00A174D6">
              <w:rPr>
                <w:rFonts w:cstheme="minorHAnsi"/>
                <w:b/>
                <w:noProof/>
                <w:color w:val="595959" w:themeColor="text1" w:themeTint="A6"/>
                <w:spacing w:val="-4"/>
                <w:sz w:val="20"/>
                <w:szCs w:val="20"/>
              </w:rPr>
              <w:t>Wealth of expertise entails in</w:t>
            </w:r>
            <w:r>
              <w:rPr>
                <w:rFonts w:cstheme="minorHAnsi"/>
                <w:b/>
                <w:noProof/>
                <w:color w:val="595959" w:themeColor="text1" w:themeTint="A6"/>
                <w:spacing w:val="-4"/>
                <w:sz w:val="20"/>
                <w:szCs w:val="20"/>
              </w:rPr>
              <w:t xml:space="preserve"> performing network/system troubleshooting </w:t>
            </w:r>
            <w:r>
              <w:rPr>
                <w:rFonts w:cstheme="minorHAnsi"/>
                <w:noProof/>
                <w:color w:val="595959" w:themeColor="text1" w:themeTint="A6"/>
                <w:spacing w:val="-4"/>
                <w:sz w:val="20"/>
                <w:szCs w:val="20"/>
              </w:rPr>
              <w:t>and transaction to analyse and resolve the endpoint problems both in test and production environments</w:t>
            </w:r>
          </w:p>
        </w:tc>
      </w:tr>
      <w:tr w:rsidR="009F778F" w:rsidRPr="00166EAE" w:rsidTr="0040090A">
        <w:trPr>
          <w:gridAfter w:val="1"/>
          <w:wAfter w:w="46" w:type="dxa"/>
          <w:trHeight w:val="80"/>
        </w:trPr>
        <w:tc>
          <w:tcPr>
            <w:tcW w:w="11057" w:type="dxa"/>
            <w:gridSpan w:val="3"/>
            <w:shd w:val="clear" w:color="auto" w:fill="FFFFFF"/>
          </w:tcPr>
          <w:p w:rsidR="009F778F" w:rsidRPr="00166EAE" w:rsidRDefault="009F778F" w:rsidP="0040090A">
            <w:pPr>
              <w:spacing w:after="0"/>
              <w:rPr>
                <w:rFonts w:cstheme="minorHAnsi"/>
                <w:b/>
                <w:color w:val="00B0F0"/>
                <w:sz w:val="20"/>
                <w:szCs w:val="20"/>
              </w:rPr>
            </w:pPr>
            <w:r w:rsidRPr="00166EAE">
              <w:rPr>
                <w:rFonts w:cstheme="minorHAnsi"/>
                <w:noProof/>
              </w:rPr>
              <w:drawing>
                <wp:inline distT="0" distB="0" distL="0" distR="0" wp14:anchorId="6DCEF6DF" wp14:editId="37E1BD4D">
                  <wp:extent cx="228600" cy="228600"/>
                  <wp:effectExtent l="0" t="0" r="0" b="0"/>
                  <wp:docPr id="3" name="Picture 3" descr="exp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0" descr="exp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66EAE">
              <w:rPr>
                <w:rFonts w:cstheme="minorHAnsi"/>
              </w:rPr>
              <w:t xml:space="preserve"> </w:t>
            </w:r>
            <w:r w:rsidRPr="003C6598">
              <w:rPr>
                <w:rFonts w:ascii="Tahoma" w:hAnsi="Tahoma" w:cs="Tahoma"/>
                <w:color w:val="0685B7"/>
                <w:sz w:val="28"/>
                <w:szCs w:val="28"/>
              </w:rPr>
              <w:t>Work Experience</w:t>
            </w:r>
          </w:p>
          <w:p w:rsidR="009F778F" w:rsidRPr="0057694C" w:rsidRDefault="009F778F" w:rsidP="0040090A">
            <w:pPr>
              <w:widowControl w:val="0"/>
              <w:shd w:val="clear" w:color="auto" w:fill="B9EAFD"/>
              <w:tabs>
                <w:tab w:val="left" w:pos="457"/>
                <w:tab w:val="left" w:pos="458"/>
              </w:tabs>
              <w:autoSpaceDE w:val="0"/>
              <w:autoSpaceDN w:val="0"/>
              <w:spacing w:after="0" w:line="240" w:lineRule="auto"/>
              <w:jc w:val="both"/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</w:pPr>
            <w:r w:rsidRPr="003354E4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>Since Jul’15 with Coforge Technologies Ltd., Delhi as Senior Software Engineer</w:t>
            </w:r>
            <w:r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 xml:space="preserve"> </w:t>
            </w:r>
          </w:p>
          <w:p w:rsidR="009F778F" w:rsidRDefault="009F778F" w:rsidP="0040090A">
            <w:pPr>
              <w:widowControl w:val="0"/>
              <w:shd w:val="clear" w:color="auto" w:fill="F2F2F2" w:themeFill="background1" w:themeFillShade="F2"/>
              <w:tabs>
                <w:tab w:val="left" w:pos="457"/>
                <w:tab w:val="left" w:pos="458"/>
              </w:tabs>
              <w:autoSpaceDE w:val="0"/>
              <w:autoSpaceDN w:val="0"/>
              <w:spacing w:after="0" w:line="240" w:lineRule="auto"/>
              <w:jc w:val="both"/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</w:pPr>
            <w:r w:rsidRPr="00C07F85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 xml:space="preserve">June’20- Nov’20: </w:t>
            </w:r>
            <w:r w:rsidRPr="00C07F85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ab/>
              <w:t>Selling Services &amp; Loyalty Program</w:t>
            </w:r>
            <w:r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 xml:space="preserve"> | </w:t>
            </w:r>
            <w:r w:rsidRPr="00C07F85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>Client: British Airways</w:t>
            </w:r>
          </w:p>
          <w:p w:rsidR="009F778F" w:rsidRPr="00D3540B" w:rsidRDefault="009F778F" w:rsidP="0040090A">
            <w:pPr>
              <w:spacing w:after="0"/>
              <w:rPr>
                <w:rFonts w:cstheme="minorHAnsi"/>
                <w:b/>
                <w:bCs/>
                <w:color w:val="0685B7"/>
                <w:sz w:val="20"/>
                <w:szCs w:val="20"/>
              </w:rPr>
            </w:pPr>
            <w:r w:rsidRPr="00D3540B">
              <w:rPr>
                <w:rFonts w:cstheme="minorHAnsi"/>
                <w:b/>
                <w:bCs/>
                <w:color w:val="0685B7"/>
                <w:sz w:val="20"/>
                <w:szCs w:val="20"/>
              </w:rPr>
              <w:t>Mar’19- Mar’19: Global Loyalty Platform | Client: British Airways</w:t>
            </w:r>
          </w:p>
          <w:p w:rsidR="009F778F" w:rsidRPr="00C07F85" w:rsidRDefault="009F778F" w:rsidP="0040090A">
            <w:pPr>
              <w:widowControl w:val="0"/>
              <w:shd w:val="clear" w:color="auto" w:fill="F2F2F2" w:themeFill="background1" w:themeFillShade="F2"/>
              <w:tabs>
                <w:tab w:val="left" w:pos="457"/>
                <w:tab w:val="left" w:pos="458"/>
              </w:tabs>
              <w:autoSpaceDE w:val="0"/>
              <w:autoSpaceDN w:val="0"/>
              <w:spacing w:after="0" w:line="240" w:lineRule="auto"/>
              <w:jc w:val="both"/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</w:pPr>
            <w:r w:rsidRPr="00C07F85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>Jul’18- Mar’19: Regulatory Reporting Quality Assurance (RRQA)</w:t>
            </w:r>
            <w:r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 xml:space="preserve"> | </w:t>
            </w:r>
            <w:r w:rsidRPr="00C07F85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>Client: British Airways</w:t>
            </w:r>
          </w:p>
          <w:p w:rsidR="009F778F" w:rsidRPr="00D3540B" w:rsidRDefault="009F778F" w:rsidP="0040090A">
            <w:pPr>
              <w:spacing w:after="0"/>
              <w:rPr>
                <w:rFonts w:cstheme="minorHAnsi"/>
                <w:b/>
                <w:bCs/>
                <w:color w:val="0685B7"/>
                <w:sz w:val="20"/>
                <w:szCs w:val="20"/>
              </w:rPr>
            </w:pPr>
            <w:r w:rsidRPr="00D3540B">
              <w:rPr>
                <w:rFonts w:cstheme="minorHAnsi"/>
                <w:b/>
                <w:bCs/>
                <w:color w:val="0685B7"/>
                <w:sz w:val="20"/>
                <w:szCs w:val="20"/>
              </w:rPr>
              <w:t>May’18- Jun’18: General Data Protection Regulation (GDPR) | Client: British Airways</w:t>
            </w:r>
          </w:p>
          <w:p w:rsidR="009F778F" w:rsidRPr="00C07F85" w:rsidRDefault="009F778F" w:rsidP="0040090A">
            <w:pPr>
              <w:widowControl w:val="0"/>
              <w:shd w:val="clear" w:color="auto" w:fill="F2F2F2" w:themeFill="background1" w:themeFillShade="F2"/>
              <w:tabs>
                <w:tab w:val="left" w:pos="457"/>
                <w:tab w:val="left" w:pos="458"/>
              </w:tabs>
              <w:autoSpaceDE w:val="0"/>
              <w:autoSpaceDN w:val="0"/>
              <w:spacing w:after="0" w:line="240" w:lineRule="auto"/>
              <w:jc w:val="both"/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</w:pPr>
            <w:r w:rsidRPr="00C07F85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>Jan’18- Apr’18: TSA PreCheck</w:t>
            </w:r>
            <w:r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 xml:space="preserve"> | </w:t>
            </w:r>
            <w:r w:rsidRPr="00C07F85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>Client: British Airways</w:t>
            </w:r>
          </w:p>
          <w:p w:rsidR="009F778F" w:rsidRPr="000A2F97" w:rsidRDefault="009F778F" w:rsidP="0040090A">
            <w:pPr>
              <w:spacing w:after="0"/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</w:pPr>
            <w:r w:rsidRPr="00D3540B">
              <w:rPr>
                <w:rFonts w:cstheme="minorHAnsi"/>
                <w:b/>
                <w:bCs/>
                <w:color w:val="0685B7"/>
                <w:sz w:val="20"/>
                <w:szCs w:val="20"/>
              </w:rPr>
              <w:t>Jul’15- Dec’18: BA Optimization Team | Client: British Airways</w:t>
            </w:r>
          </w:p>
        </w:tc>
      </w:tr>
      <w:tr w:rsidR="009F778F" w:rsidRPr="00185C24" w:rsidTr="0040090A">
        <w:trPr>
          <w:gridAfter w:val="1"/>
          <w:wAfter w:w="46" w:type="dxa"/>
          <w:trHeight w:val="2406"/>
        </w:trPr>
        <w:tc>
          <w:tcPr>
            <w:tcW w:w="5528" w:type="dxa"/>
            <w:gridSpan w:val="2"/>
            <w:shd w:val="clear" w:color="auto" w:fill="auto"/>
          </w:tcPr>
          <w:p w:rsidR="009F778F" w:rsidRDefault="009F778F" w:rsidP="0040090A">
            <w:pPr>
              <w:widowControl w:val="0"/>
              <w:tabs>
                <w:tab w:val="left" w:pos="457"/>
                <w:tab w:val="left" w:pos="458"/>
              </w:tabs>
              <w:autoSpaceDE w:val="0"/>
              <w:autoSpaceDN w:val="0"/>
              <w:spacing w:after="0" w:line="240" w:lineRule="auto"/>
              <w:jc w:val="both"/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</w:pPr>
          </w:p>
          <w:p w:rsidR="009F778F" w:rsidRPr="00D3540B" w:rsidRDefault="009F778F" w:rsidP="0040090A">
            <w:pPr>
              <w:spacing w:after="0"/>
              <w:rPr>
                <w:rFonts w:ascii="Tahoma" w:hAnsi="Tahoma" w:cs="Tahoma"/>
                <w:color w:val="0685B7"/>
                <w:sz w:val="28"/>
                <w:szCs w:val="28"/>
              </w:rPr>
            </w:pPr>
            <w:r w:rsidRPr="00D3540B">
              <w:rPr>
                <w:rFonts w:ascii="Tahoma" w:hAnsi="Tahoma" w:cs="Tahoma"/>
                <w:color w:val="0685B7"/>
                <w:sz w:val="28"/>
                <w:szCs w:val="28"/>
              </w:rPr>
              <w:t>Deputations</w:t>
            </w:r>
          </w:p>
          <w:p w:rsidR="009F778F" w:rsidRDefault="009F778F" w:rsidP="0040090A">
            <w:pPr>
              <w:widowControl w:val="0"/>
              <w:tabs>
                <w:tab w:val="left" w:pos="457"/>
                <w:tab w:val="left" w:pos="458"/>
              </w:tabs>
              <w:autoSpaceDE w:val="0"/>
              <w:autoSpaceDN w:val="0"/>
              <w:spacing w:after="0" w:line="240" w:lineRule="auto"/>
              <w:jc w:val="both"/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</w:pPr>
            <w:r>
              <w:rPr>
                <w:rFonts w:cstheme="minorHAnsi"/>
                <w:bCs/>
                <w:noProof/>
                <w:color w:val="595959" w:themeColor="text1" w:themeTint="A6"/>
                <w:spacing w:val="-4"/>
                <w:sz w:val="20"/>
                <w:szCs w:val="20"/>
              </w:rPr>
              <mc:AlternateContent>
                <mc:Choice Requires="wpg">
                  <w:drawing>
                    <wp:anchor distT="0" distB="0" distL="114300" distR="114300" simplePos="0" relativeHeight="251681280" behindDoc="0" locked="0" layoutInCell="1" allowOverlap="1" wp14:anchorId="6A280936" wp14:editId="1CF65F72">
                      <wp:simplePos x="0" y="0"/>
                      <wp:positionH relativeFrom="column">
                        <wp:posOffset>-118745</wp:posOffset>
                      </wp:positionH>
                      <wp:positionV relativeFrom="paragraph">
                        <wp:posOffset>80010</wp:posOffset>
                      </wp:positionV>
                      <wp:extent cx="3505200" cy="1075690"/>
                      <wp:effectExtent l="0" t="0" r="0" b="0"/>
                      <wp:wrapNone/>
                      <wp:docPr id="7" name="Group 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505200" cy="1075690"/>
                                <a:chOff x="0" y="0"/>
                                <a:chExt cx="3505200" cy="1075690"/>
                              </a:xfrm>
                            </wpg:grpSpPr>
                            <wpg:grpSp>
                              <wpg:cNvPr id="19" name="Group 19"/>
                              <wpg:cNvGrpSpPr/>
                              <wpg:grpSpPr>
                                <a:xfrm>
                                  <a:off x="2352675" y="9525"/>
                                  <a:ext cx="1152525" cy="1047115"/>
                                  <a:chOff x="16551" y="-76844"/>
                                  <a:chExt cx="1282701" cy="1048434"/>
                                </a:xfrm>
                              </wpg:grpSpPr>
                              <wps:wsp>
                                <wps:cNvPr id="6" name="Rectangle 6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395964" y="600115"/>
                                    <a:ext cx="657225" cy="3714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miter lim="800000"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txbx>
                                  <w:txbxContent>
                                    <w:p w:rsidR="009F778F" w:rsidRPr="00687AEB" w:rsidRDefault="009F778F" w:rsidP="009F778F">
                                      <w:pPr>
                                        <w:jc w:val="center"/>
                                        <w:rPr>
                                          <w:b/>
                                          <w:bCs/>
                                        </w:rPr>
                                      </w:pPr>
                                      <w:r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olor w:val="5F5F5F"/>
                                          <w:spacing w:val="-4"/>
                                          <w:sz w:val="16"/>
                                          <w:szCs w:val="16"/>
                                        </w:rPr>
                                        <w:t>Oct’20 - Present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4" name="Rectangle 14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16551" y="-76844"/>
                                    <a:ext cx="1282701" cy="553146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miter lim="800000"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txbx>
                                  <w:txbxContent>
                                    <w:p w:rsidR="009F778F" w:rsidRPr="00C65B08" w:rsidRDefault="009F778F" w:rsidP="009F778F">
                                      <w:pPr>
                                        <w:widowControl w:val="0"/>
                                        <w:tabs>
                                          <w:tab w:val="left" w:pos="457"/>
                                          <w:tab w:val="left" w:pos="458"/>
                                        </w:tabs>
                                        <w:autoSpaceDE w:val="0"/>
                                        <w:autoSpaceDN w:val="0"/>
                                        <w:spacing w:before="1" w:after="0" w:line="240" w:lineRule="auto"/>
                                        <w:jc w:val="center"/>
                                        <w:rPr>
                                          <w:rFonts w:cstheme="minorHAnsi"/>
                                          <w:b/>
                                          <w:noProof/>
                                          <w:color w:val="595959" w:themeColor="text1" w:themeTint="A6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494685">
                                        <w:rPr>
                                          <w:rFonts w:cstheme="minorHAnsi"/>
                                          <w:b/>
                                          <w:noProof/>
                                          <w:color w:val="595959" w:themeColor="text1" w:themeTint="A6"/>
                                          <w:sz w:val="20"/>
                                          <w:szCs w:val="20"/>
                                        </w:rPr>
                                        <w:t xml:space="preserve">Senior </w:t>
                                      </w:r>
                                      <w:r>
                                        <w:rPr>
                                          <w:rFonts w:cstheme="minorHAnsi"/>
                                          <w:b/>
                                          <w:noProof/>
                                          <w:color w:val="595959" w:themeColor="text1" w:themeTint="A6"/>
                                          <w:sz w:val="20"/>
                                          <w:szCs w:val="20"/>
                                        </w:rPr>
                                        <w:t>S</w:t>
                                      </w:r>
                                      <w:r w:rsidRPr="00494685">
                                        <w:rPr>
                                          <w:rFonts w:cstheme="minorHAnsi"/>
                                          <w:b/>
                                          <w:noProof/>
                                          <w:color w:val="595959" w:themeColor="text1" w:themeTint="A6"/>
                                          <w:sz w:val="20"/>
                                          <w:szCs w:val="20"/>
                                        </w:rPr>
                                        <w:t xml:space="preserve">oftware </w:t>
                                      </w:r>
                                      <w:r>
                                        <w:rPr>
                                          <w:rFonts w:cstheme="minorHAnsi"/>
                                          <w:b/>
                                          <w:noProof/>
                                          <w:color w:val="595959" w:themeColor="text1" w:themeTint="A6"/>
                                          <w:sz w:val="20"/>
                                          <w:szCs w:val="20"/>
                                        </w:rPr>
                                        <w:t>E</w:t>
                                      </w:r>
                                      <w:r w:rsidRPr="00494685">
                                        <w:rPr>
                                          <w:rFonts w:cstheme="minorHAnsi"/>
                                          <w:b/>
                                          <w:noProof/>
                                          <w:color w:val="595959" w:themeColor="text1" w:themeTint="A6"/>
                                          <w:sz w:val="20"/>
                                          <w:szCs w:val="20"/>
                                        </w:rPr>
                                        <w:t>ngineer</w:t>
                                      </w:r>
                                      <w:r>
                                        <w:rPr>
                                          <w:rFonts w:cstheme="minorHAnsi"/>
                                          <w:b/>
                                          <w:noProof/>
                                          <w:color w:val="595959" w:themeColor="text1" w:themeTint="A6"/>
                                          <w:sz w:val="20"/>
                                          <w:szCs w:val="20"/>
                                        </w:rPr>
                                        <w:t>, Greater Noida</w:t>
                                      </w:r>
                                    </w:p>
                                    <w:p w:rsidR="009F778F" w:rsidRPr="00C65B08" w:rsidRDefault="009F778F" w:rsidP="009F778F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rFonts w:cstheme="minorHAnsi"/>
                                          <w:b/>
                                          <w:noProof/>
                                          <w:color w:val="595959" w:themeColor="text1" w:themeTint="A6"/>
                                          <w:sz w:val="20"/>
                                          <w:szCs w:val="20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15" name="Group 15"/>
                              <wpg:cNvGrpSpPr/>
                              <wpg:grpSpPr>
                                <a:xfrm>
                                  <a:off x="0" y="0"/>
                                  <a:ext cx="1162050" cy="1075690"/>
                                  <a:chOff x="55000" y="-9529"/>
                                  <a:chExt cx="1341939" cy="1076141"/>
                                </a:xfrm>
                              </wpg:grpSpPr>
                              <wps:wsp>
                                <wps:cNvPr id="5" name="Rectangle 5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460827" y="695285"/>
                                    <a:ext cx="815114" cy="371327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miter lim="800000"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txbx>
                                  <w:txbxContent>
                                    <w:p w:rsidR="009F778F" w:rsidRPr="00C32941" w:rsidRDefault="009F778F" w:rsidP="009F778F">
                                      <w:pPr>
                                        <w:jc w:val="center"/>
                                        <w:rPr>
                                          <w:b/>
                                          <w:bCs/>
                                        </w:rPr>
                                      </w:pPr>
                                      <w:r w:rsidRPr="0084426B"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olor w:val="5F5F5F"/>
                                          <w:spacing w:val="-4"/>
                                          <w:sz w:val="16"/>
                                          <w:szCs w:val="16"/>
                                        </w:rPr>
                                        <w:t>Jul’15- Dec’</w:t>
                                      </w:r>
                                      <w:r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olor w:val="5F5F5F"/>
                                          <w:spacing w:val="-4"/>
                                          <w:sz w:val="16"/>
                                          <w:szCs w:val="16"/>
                                        </w:rPr>
                                        <w:t>17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3" name="Rectangle 13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55000" y="-9529"/>
                                    <a:ext cx="1341939" cy="552682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miter lim="800000"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txbx>
                                  <w:txbxContent>
                                    <w:p w:rsidR="009F778F" w:rsidRPr="00C65B08" w:rsidRDefault="009F778F" w:rsidP="009F778F">
                                      <w:pPr>
                                        <w:widowControl w:val="0"/>
                                        <w:tabs>
                                          <w:tab w:val="left" w:pos="457"/>
                                          <w:tab w:val="left" w:pos="458"/>
                                        </w:tabs>
                                        <w:autoSpaceDE w:val="0"/>
                                        <w:autoSpaceDN w:val="0"/>
                                        <w:spacing w:before="1" w:after="0" w:line="240" w:lineRule="auto"/>
                                        <w:jc w:val="center"/>
                                        <w:rPr>
                                          <w:rFonts w:cstheme="minorHAnsi"/>
                                          <w:b/>
                                          <w:noProof/>
                                          <w:color w:val="595959" w:themeColor="text1" w:themeTint="A6"/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rFonts w:cstheme="minorHAnsi"/>
                                          <w:b/>
                                          <w:noProof/>
                                          <w:color w:val="595959" w:themeColor="text1" w:themeTint="A6"/>
                                          <w:sz w:val="20"/>
                                          <w:szCs w:val="20"/>
                                        </w:rPr>
                                        <w:t>S</w:t>
                                      </w:r>
                                      <w:r w:rsidRPr="00494685">
                                        <w:rPr>
                                          <w:rFonts w:cstheme="minorHAnsi"/>
                                          <w:b/>
                                          <w:noProof/>
                                          <w:color w:val="595959" w:themeColor="text1" w:themeTint="A6"/>
                                          <w:sz w:val="20"/>
                                          <w:szCs w:val="20"/>
                                        </w:rPr>
                                        <w:t xml:space="preserve">oftware </w:t>
                                      </w:r>
                                      <w:r>
                                        <w:rPr>
                                          <w:rFonts w:cstheme="minorHAnsi"/>
                                          <w:b/>
                                          <w:noProof/>
                                          <w:color w:val="595959" w:themeColor="text1" w:themeTint="A6"/>
                                          <w:sz w:val="20"/>
                                          <w:szCs w:val="20"/>
                                        </w:rPr>
                                        <w:t>E</w:t>
                                      </w:r>
                                      <w:r w:rsidRPr="00494685">
                                        <w:rPr>
                                          <w:rFonts w:cstheme="minorHAnsi"/>
                                          <w:b/>
                                          <w:noProof/>
                                          <w:color w:val="595959" w:themeColor="text1" w:themeTint="A6"/>
                                          <w:sz w:val="20"/>
                                          <w:szCs w:val="20"/>
                                        </w:rPr>
                                        <w:t>ngineer</w:t>
                                      </w:r>
                                      <w:r>
                                        <w:rPr>
                                          <w:rFonts w:cstheme="minorHAnsi"/>
                                          <w:b/>
                                          <w:noProof/>
                                          <w:color w:val="595959" w:themeColor="text1" w:themeTint="A6"/>
                                          <w:sz w:val="20"/>
                                          <w:szCs w:val="20"/>
                                        </w:rPr>
                                        <w:t>, Greater Noida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28" name="Group 28"/>
                              <wpg:cNvGrpSpPr/>
                              <wpg:grpSpPr>
                                <a:xfrm>
                                  <a:off x="1228725" y="9525"/>
                                  <a:ext cx="1114425" cy="1066165"/>
                                  <a:chOff x="60660" y="-38770"/>
                                  <a:chExt cx="1281114" cy="1066963"/>
                                </a:xfrm>
                              </wpg:grpSpPr>
                              <wps:wsp>
                                <wps:cNvPr id="29" name="Rectangle 29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257740" y="656718"/>
                                    <a:ext cx="928552" cy="3714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miter lim="800000"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txbx>
                                  <w:txbxContent>
                                    <w:p w:rsidR="009F778F" w:rsidRPr="00687AEB" w:rsidRDefault="009F778F" w:rsidP="009F778F">
                                      <w:pPr>
                                        <w:jc w:val="center"/>
                                        <w:rPr>
                                          <w:b/>
                                          <w:bCs/>
                                        </w:rPr>
                                      </w:pPr>
                                      <w:r>
                                        <w:rPr>
                                          <w:rFonts w:ascii="Tahoma" w:hAnsi="Tahoma" w:cs="Tahoma"/>
                                          <w:b/>
                                          <w:bCs/>
                                          <w:color w:val="5F5F5F"/>
                                          <w:spacing w:val="-4"/>
                                          <w:sz w:val="16"/>
                                          <w:szCs w:val="16"/>
                                        </w:rPr>
                                        <w:t>Jan’18 – Oct’20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30" name="Rectangle 30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60660" y="-38770"/>
                                    <a:ext cx="1281114" cy="5814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  <a:extLs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miter lim="800000"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txbx>
                                  <w:txbxContent>
                                    <w:p w:rsidR="009F778F" w:rsidRPr="00C65B08" w:rsidRDefault="009F778F" w:rsidP="009F778F">
                                      <w:pPr>
                                        <w:spacing w:after="0" w:line="240" w:lineRule="auto"/>
                                        <w:jc w:val="center"/>
                                        <w:rPr>
                                          <w:rFonts w:cstheme="minorHAnsi"/>
                                          <w:b/>
                                          <w:noProof/>
                                          <w:color w:val="595959" w:themeColor="text1" w:themeTint="A6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D346E5">
                                        <w:rPr>
                                          <w:rFonts w:cstheme="minorHAnsi"/>
                                          <w:b/>
                                          <w:noProof/>
                                          <w:color w:val="595959" w:themeColor="text1" w:themeTint="A6"/>
                                          <w:sz w:val="20"/>
                                          <w:szCs w:val="20"/>
                                        </w:rPr>
                                        <w:t xml:space="preserve">Senior Software Engineer, </w:t>
                                      </w:r>
                                      <w:r>
                                        <w:rPr>
                                          <w:rFonts w:cstheme="minorHAnsi"/>
                                          <w:b/>
                                          <w:noProof/>
                                          <w:color w:val="595959" w:themeColor="text1" w:themeTint="A6"/>
                                          <w:sz w:val="20"/>
                                          <w:szCs w:val="20"/>
                                        </w:rPr>
                                        <w:t>UK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id="Group 7" o:spid="_x0000_s1029" style="position:absolute;left:0;text-align:left;margin-left:-9.35pt;margin-top:6.3pt;width:276pt;height:84.7pt;z-index:251681280" coordsize="35052,107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">
                      <v:group id="Group 19" o:spid="_x0000_s1030" style="position:absolute;left:23526;top:95;width:11526;height:10471" coordorigin="165,-768" coordsize="12827,1048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Adrh8EAAADbAAAADwAAAGRycy9kb3ducmV2LnhtbERPTYvCMBC9C/sfwix4&#10;07S7KG7XKCKueBBBXRBvQzO2xWZSmtjWf28Ewds83udM550pRUO1KywriIcRCOLU6oIzBf/Hv8EE&#10;hPPIGkvLpOBODuazj94UE21b3lNz8JkIIewSVJB7XyVSujQng25oK+LAXWxt0AdYZ1LX2IZwU8qv&#10;KBpLgwWHhhwrWuaUXg83o2DdYrv4jlfN9npZ3s/H0e60jUmp/me3+AXhqfNv8cu90WH+Dz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fAdrh8EAAADbAAAADwAA&#10;AAAAAAAAAAAAAACqAgAAZHJzL2Rvd25yZXYueG1sUEsFBgAAAAAEAAQA+gAAAJgDAAAAAA==&#10;">
                        <v:rect id="Rectangle 6" o:spid="_x0000_s1031" style="position:absolute;left:3959;top:6001;width:6572;height:371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vp7asMA&#10;AADaAAAADwAAAGRycy9kb3ducmV2LnhtbESPT4vCMBTE7wt+h/AEL4um60GkGkUE2bIsiPXP+dE8&#10;22LzUpts2/32RhA8DjPzG2a57k0lWmpcaVnB1yQCQZxZXXKu4HTcjecgnEfWWFkmBf/kYL0afCwx&#10;1rbjA7Wpz0WAsItRQeF9HUvpsoIMuomtiYN3tY1BH2STS91gF+CmktMomkmDJYeFAmvaFpTd0j+j&#10;oMv27eX4+y33n5fE8j25b9Pzj1KjYb9ZgPDU+3f41U60ghk8r4QbIFc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vp7asMAAADaAAAADwAAAAAAAAAAAAAAAACYAgAAZHJzL2Rv&#10;d25yZXYueG1sUEsFBgAAAAAEAAQA9QAAAIgDAAAAAA==&#10;" filled="f" stroked="f">
                          <v:textbox>
                            <w:txbxContent>
                              <w:p w:rsidR="009F778F" w:rsidRPr="00687AEB" w:rsidRDefault="009F778F" w:rsidP="009F778F">
                                <w:pPr>
                                  <w:jc w:val="center"/>
                                  <w:rPr>
                                    <w:b/>
                                    <w:bCs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b/>
                                    <w:bCs/>
                                    <w:color w:val="5F5F5F"/>
                                    <w:spacing w:val="-4"/>
                                    <w:sz w:val="16"/>
                                    <w:szCs w:val="16"/>
                                  </w:rPr>
                                  <w:t>Oct’20 - Present</w:t>
                                </w:r>
                              </w:p>
                            </w:txbxContent>
                          </v:textbox>
                        </v:rect>
                        <v:rect id="Rectangle 14" o:spid="_x0000_s1032" style="position:absolute;left:165;top:-768;width:12827;height:5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OdJcAA&#10;AADbAAAADwAAAGRycy9kb3ducmV2LnhtbERPS4vCMBC+L/gfwgje1sTHFq1GEUEQ3D2sCl6HZmyL&#10;zaQ2Ueu/3wjC3ubje8582dpK3KnxpWMNg74CQZw5U3Ku4XjYfE5A+IBssHJMGp7kYbnofMwxNe7B&#10;v3Tfh1zEEPYpaihCqFMpfVaQRd93NXHkzq6xGCJscmkafMRwW8mhUom0WHJsKLCmdUHZZX+zGjAZ&#10;m+vPefR92N0SnOat2nydlNa9bruagQjUhn/x2701cf4YXr/EA+Ti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tOdJcAAAADbAAAADwAAAAAAAAAAAAAAAACYAgAAZHJzL2Rvd25y&#10;ZXYueG1sUEsFBgAAAAAEAAQA9QAAAIUDAAAAAA==&#10;" stroked="f">
                          <v:textbox>
                            <w:txbxContent>
                              <w:p w:rsidR="009F778F" w:rsidRPr="00C65B08" w:rsidRDefault="009F778F" w:rsidP="009F778F">
                                <w:pPr>
                                  <w:widowControl w:val="0"/>
                                  <w:tabs>
                                    <w:tab w:val="left" w:pos="457"/>
                                    <w:tab w:val="left" w:pos="458"/>
                                  </w:tabs>
                                  <w:autoSpaceDE w:val="0"/>
                                  <w:autoSpaceDN w:val="0"/>
                                  <w:spacing w:before="1" w:after="0" w:line="240" w:lineRule="auto"/>
                                  <w:jc w:val="center"/>
                                  <w:rPr>
                                    <w:rFonts w:cstheme="minorHAnsi"/>
                                    <w:b/>
                                    <w:noProof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r w:rsidRPr="00494685">
                                  <w:rPr>
                                    <w:rFonts w:cstheme="minorHAnsi"/>
                                    <w:b/>
                                    <w:noProof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 xml:space="preserve">Senior </w:t>
                                </w:r>
                                <w:r>
                                  <w:rPr>
                                    <w:rFonts w:cstheme="minorHAnsi"/>
                                    <w:b/>
                                    <w:noProof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>S</w:t>
                                </w:r>
                                <w:r w:rsidRPr="00494685">
                                  <w:rPr>
                                    <w:rFonts w:cstheme="minorHAnsi"/>
                                    <w:b/>
                                    <w:noProof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 xml:space="preserve">oftware </w:t>
                                </w:r>
                                <w:r>
                                  <w:rPr>
                                    <w:rFonts w:cstheme="minorHAnsi"/>
                                    <w:b/>
                                    <w:noProof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>E</w:t>
                                </w:r>
                                <w:r w:rsidRPr="00494685">
                                  <w:rPr>
                                    <w:rFonts w:cstheme="minorHAnsi"/>
                                    <w:b/>
                                    <w:noProof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>ngineer</w:t>
                                </w:r>
                                <w:r>
                                  <w:rPr>
                                    <w:rFonts w:cstheme="minorHAnsi"/>
                                    <w:b/>
                                    <w:noProof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>, Greater Noida</w:t>
                                </w:r>
                              </w:p>
                              <w:p w:rsidR="009F778F" w:rsidRPr="00C65B08" w:rsidRDefault="009F778F" w:rsidP="009F778F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theme="minorHAnsi"/>
                                    <w:b/>
                                    <w:noProof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</w:p>
                            </w:txbxContent>
                          </v:textbox>
                        </v:rect>
                      </v:group>
                      <v:group id="Group 15" o:spid="_x0000_s1033" style="position:absolute;width:11620;height:10756" coordorigin="550,-95" coordsize="13419,1076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9SmGCwwAAANsAAAAP&#10;AAAAAAAAAAAAAAAAAKoCAABkcnMvZG93bnJldi54bWxQSwUGAAAAAAQABAD6AAAAmgMAAAAA&#10;">
                        <v:rect id="Rectangle 5" o:spid="_x0000_s1034" style="position:absolute;left:4608;top:6952;width:8151;height:371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ijlHcMA&#10;AADaAAAADwAAAGRycy9kb3ducmV2LnhtbESPQWvCQBSE74L/YXlCL6KbFpQSsxERpKEUxNh6fmRf&#10;k9Ds25jdJum/dwWhx2FmvmGS7Wga0VPnassKnpcRCOLC6ppLBZ/nw+IVhPPIGhvLpOCPHGzT6STB&#10;WNuBT9TnvhQBwi5GBZX3bSylKyoy6Ja2JQ7et+0M+iC7UuoOhwA3jXyJorU0WHNYqLClfUXFT/5r&#10;FAzFsb+cP97kcX7JLF+z6z7/elfqaTbuNiA8jf4//GhnWsEK7lfCDZDp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ijlHcMAAADaAAAADwAAAAAAAAAAAAAAAACYAgAAZHJzL2Rv&#10;d25yZXYueG1sUEsFBgAAAAAEAAQA9QAAAIgDAAAAAA==&#10;" filled="f" stroked="f">
                          <v:textbox>
                            <w:txbxContent>
                              <w:p w:rsidR="009F778F" w:rsidRPr="00C32941" w:rsidRDefault="009F778F" w:rsidP="009F778F">
                                <w:pPr>
                                  <w:jc w:val="center"/>
                                  <w:rPr>
                                    <w:b/>
                                    <w:bCs/>
                                  </w:rPr>
                                </w:pPr>
                                <w:r w:rsidRPr="0084426B">
                                  <w:rPr>
                                    <w:rFonts w:ascii="Tahoma" w:hAnsi="Tahoma" w:cs="Tahoma"/>
                                    <w:b/>
                                    <w:bCs/>
                                    <w:color w:val="5F5F5F"/>
                                    <w:spacing w:val="-4"/>
                                    <w:sz w:val="16"/>
                                    <w:szCs w:val="16"/>
                                  </w:rPr>
                                  <w:t>Jul’15- Dec’</w:t>
                                </w:r>
                                <w:r>
                                  <w:rPr>
                                    <w:rFonts w:ascii="Tahoma" w:hAnsi="Tahoma" w:cs="Tahoma"/>
                                    <w:b/>
                                    <w:bCs/>
                                    <w:color w:val="5F5F5F"/>
                                    <w:spacing w:val="-4"/>
                                    <w:sz w:val="16"/>
                                    <w:szCs w:val="16"/>
                                  </w:rPr>
                                  <w:t>17</w:t>
                                </w:r>
                              </w:p>
                            </w:txbxContent>
                          </v:textbox>
                        </v:rect>
                        <v:rect id="Rectangle 13" o:spid="_x0000_s1035" style="position:absolute;left:550;top:-95;width:13419;height:552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ToFUcIA&#10;AADbAAAADwAAAGRycy9kb3ducmV2LnhtbERPS2vCQBC+F/oflhG8NbtqDW2ajYggCNVDtdDrkJ08&#10;aHY2za4a/71bKPQ2H99z8tVoO3GhwbeONcwSBYK4dKblWsPnafv0AsIHZIOdY9JwIw+r4vEhx8y4&#10;K3/Q5RhqEUPYZ6ihCaHPpPRlQxZ94nriyFVusBgiHGppBrzGcNvJuVKptNhybGiwp01D5ffxbDVg&#10;+mx+DtVif3o/p/haj2q7/FJaTyfj+g1EoDH8i//cOxPnL+D3l3iALO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JOgVRwgAAANsAAAAPAAAAAAAAAAAAAAAAAJgCAABkcnMvZG93&#10;bnJldi54bWxQSwUGAAAAAAQABAD1AAAAhwMAAAAA&#10;" stroked="f">
                          <v:textbox>
                            <w:txbxContent>
                              <w:p w:rsidR="009F778F" w:rsidRPr="00C65B08" w:rsidRDefault="009F778F" w:rsidP="009F778F">
                                <w:pPr>
                                  <w:widowControl w:val="0"/>
                                  <w:tabs>
                                    <w:tab w:val="left" w:pos="457"/>
                                    <w:tab w:val="left" w:pos="458"/>
                                  </w:tabs>
                                  <w:autoSpaceDE w:val="0"/>
                                  <w:autoSpaceDN w:val="0"/>
                                  <w:spacing w:before="1" w:after="0" w:line="240" w:lineRule="auto"/>
                                  <w:jc w:val="center"/>
                                  <w:rPr>
                                    <w:rFonts w:cstheme="minorHAnsi"/>
                                    <w:b/>
                                    <w:noProof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cstheme="minorHAnsi"/>
                                    <w:b/>
                                    <w:noProof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>S</w:t>
                                </w:r>
                                <w:r w:rsidRPr="00494685">
                                  <w:rPr>
                                    <w:rFonts w:cstheme="minorHAnsi"/>
                                    <w:b/>
                                    <w:noProof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 xml:space="preserve">oftware </w:t>
                                </w:r>
                                <w:r>
                                  <w:rPr>
                                    <w:rFonts w:cstheme="minorHAnsi"/>
                                    <w:b/>
                                    <w:noProof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>E</w:t>
                                </w:r>
                                <w:r w:rsidRPr="00494685">
                                  <w:rPr>
                                    <w:rFonts w:cstheme="minorHAnsi"/>
                                    <w:b/>
                                    <w:noProof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>ngineer</w:t>
                                </w:r>
                                <w:r>
                                  <w:rPr>
                                    <w:rFonts w:cstheme="minorHAnsi"/>
                                    <w:b/>
                                    <w:noProof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>, Greater Noida</w:t>
                                </w:r>
                              </w:p>
                            </w:txbxContent>
                          </v:textbox>
                        </v:rect>
                      </v:group>
                      <v:group id="Group 28" o:spid="_x0000_s1036" style="position:absolute;left:12287;top:95;width:11144;height:10661" coordorigin="606,-387" coordsize="12811,1066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ScEoc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2P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N0nBKHCAAAA2wAAAA8A&#10;AAAAAAAAAAAAAAAAqgIAAGRycy9kb3ducmV2LnhtbFBLBQYAAAAABAAEAPoAAACZAwAAAAA=&#10;">
                        <v:rect id="Rectangle 29" o:spid="_x0000_s1037" style="position:absolute;left:2577;top:6567;width:9285;height:371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FqUP8QA&#10;AADbAAAADwAAAGRycy9kb3ducmV2LnhtbESPQWvCQBSE74X+h+UVvBTd1ENpYzZShGIQQRqr50f2&#10;mYRm38bsmsR/3xUEj8PMfMMky9E0oqfO1ZYVvM0iEMSF1TWXCn7339MPEM4ja2wsk4IrOVimz08J&#10;xtoO/EN97ksRIOxiVFB538ZSuqIig25mW+LgnWxn0AfZlVJ3OAS4aeQ8it6lwZrDQoUtrSoq/vKL&#10;UTAUu/64367l7vWYWT5n51V+2Cg1eRm/FiA8jf4RvrczrWD+Cbcv4QfI9B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BalD/EAAAA2wAAAA8AAAAAAAAAAAAAAAAAmAIAAGRycy9k&#10;b3ducmV2LnhtbFBLBQYAAAAABAAEAPUAAACJAwAAAAA=&#10;" filled="f" stroked="f">
                          <v:textbox>
                            <w:txbxContent>
                              <w:p w:rsidR="009F778F" w:rsidRPr="00687AEB" w:rsidRDefault="009F778F" w:rsidP="009F778F">
                                <w:pPr>
                                  <w:jc w:val="center"/>
                                  <w:rPr>
                                    <w:b/>
                                    <w:bCs/>
                                  </w:rPr>
                                </w:pPr>
                                <w:r>
                                  <w:rPr>
                                    <w:rFonts w:ascii="Tahoma" w:hAnsi="Tahoma" w:cs="Tahoma"/>
                                    <w:b/>
                                    <w:bCs/>
                                    <w:color w:val="5F5F5F"/>
                                    <w:spacing w:val="-4"/>
                                    <w:sz w:val="16"/>
                                    <w:szCs w:val="16"/>
                                  </w:rPr>
                                  <w:t>Jan’18 – Oct’20</w:t>
                                </w:r>
                              </w:p>
                            </w:txbxContent>
                          </v:textbox>
                        </v:rect>
                        <v:rect id="Rectangle 30" o:spid="_x0000_s1038" style="position:absolute;left:606;top:-387;width:12811;height:58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l3HRsEA&#10;AADbAAAADwAAAGRycy9kb3ducmV2LnhtbERPz2vCMBS+C/4P4Qm72USdZeuMIoPCYPNgO9j10Tzb&#10;sualNrF2//1yGOz48f3eHSbbiZEG3zrWsEoUCOLKmZZrDZ9lvnwC4QOywc4xafghD4f9fLbDzLg7&#10;n2ksQi1iCPsMNTQh9JmUvmrIok9cTxy5ixsshgiHWpoB7zHcdnKtVCotthwbGuzptaHqu7hZDZg+&#10;muvpsvko328pPteTyrdfSuuHxXR8ARFoCv/iP/eb0bCJ6+OX+APk/h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Jdx0bBAAAA2wAAAA8AAAAAAAAAAAAAAAAAmAIAAGRycy9kb3du&#10;cmV2LnhtbFBLBQYAAAAABAAEAPUAAACGAwAAAAA=&#10;" stroked="f">
                          <v:textbox>
                            <w:txbxContent>
                              <w:p w:rsidR="009F778F" w:rsidRPr="00C65B08" w:rsidRDefault="009F778F" w:rsidP="009F778F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theme="minorHAnsi"/>
                                    <w:b/>
                                    <w:noProof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r w:rsidRPr="00D346E5">
                                  <w:rPr>
                                    <w:rFonts w:cstheme="minorHAnsi"/>
                                    <w:b/>
                                    <w:noProof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 xml:space="preserve">Senior Software Engineer, </w:t>
                                </w:r>
                                <w:r>
                                  <w:rPr>
                                    <w:rFonts w:cstheme="minorHAnsi"/>
                                    <w:b/>
                                    <w:noProof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>UK</w:t>
                                </w:r>
                              </w:p>
                            </w:txbxContent>
                          </v:textbox>
                        </v:rect>
                      </v:group>
                    </v:group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80256" behindDoc="0" locked="0" layoutInCell="1" allowOverlap="1" wp14:anchorId="32B85170" wp14:editId="6418F1EE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598805</wp:posOffset>
                      </wp:positionV>
                      <wp:extent cx="3467100" cy="695325"/>
                      <wp:effectExtent l="0" t="0" r="0" b="9525"/>
                      <wp:wrapNone/>
                      <wp:docPr id="4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467100" cy="695325"/>
                                <a:chOff x="3345621" y="0"/>
                                <a:chExt cx="3300289" cy="85979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" name="Picture 2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74288" t="18950" r="9041" b="18871"/>
                                <a:stretch/>
                              </pic:blipFill>
                              <pic:spPr bwMode="auto">
                                <a:xfrm>
                                  <a:off x="5524500" y="0"/>
                                  <a:ext cx="1121410" cy="85979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8" name="Picture 18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58093" t="18950" r="9041" b="18871"/>
                                <a:stretch/>
                              </pic:blipFill>
                              <pic:spPr bwMode="auto">
                                <a:xfrm>
                                  <a:off x="3345621" y="9525"/>
                                  <a:ext cx="2188402" cy="85026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id="Group 4" o:spid="_x0000_s1026" style="position:absolute;margin-left:3.15pt;margin-top:47.15pt;width:273pt;height:54.75pt;z-index:251680256;mso-width-relative:margin;mso-height-relative:margin" coordorigin="33456" coordsize="33002,8597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">
                      <v:shape id="Picture 2" o:spid="_x0000_s1027" type="#_x0000_t75" style="position:absolute;left:55245;width:11214;height:859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AU9fDCAAAA2gAAAA8AAABkcnMvZG93bnJldi54bWxEj0GLwjAUhO8L/ofwBC+LpltFpBpFXQTx&#10;prsXb8/k2Rabl9JEW/+9ERb2OMzMN8xi1dlKPKjxpWMFX6MEBLF2puRcwe/PbjgD4QOywcoxKXiS&#10;h9Wy97HAzLiWj/Q4hVxECPsMFRQh1JmUXhdk0Y9cTRy9q2sshiibXJoG2wi3lUyTZCotlhwXCqxp&#10;W5C+ne5WwX1/3ulqsr1Mk03qz62mw/f4U6lBv1vPQQTqwn/4r703ClJ4X4k3QC5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QFPXwwgAAANoAAAAPAAAAAAAAAAAAAAAAAJ8C&#10;AABkcnMvZG93bnJldi54bWxQSwUGAAAAAAQABAD3AAAAjgMAAAAA&#10;">
                        <v:imagedata r:id="rId19" o:title="" croptop="12419f" cropbottom="12367f" cropleft="48685f" cropright="5925f"/>
                        <v:path arrowok="t"/>
                      </v:shape>
                      <v:shape id="Picture 18" o:spid="_x0000_s1028" type="#_x0000_t75" style="position:absolute;left:33456;top:95;width:21884;height:850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q4TvXDAAAA2wAAAA8AAABkcnMvZG93bnJldi54bWxEj0+LwkAMxe/CfochC15kneph0a6j7AqC&#10;V/8gHtNObIudTOmMWvvpNwfBW8J7ee+XxapztbpTGyrPBibjBBRx7m3FhYHjYfM1AxUissXaMxl4&#10;UoDV8mOwwNT6B+/ovo+FkhAOKRooY2xSrUNeksMw9g2xaBffOoyytoW2LT4k3NV6miTf2mHF0lBi&#10;Q+uS8uv+5gz0x3P25Ox0yGbU3+Z/zc6N+s6Y4Wf3+wMqUhff5tf11gq+wMovMoBe/g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mrhO9cMAAADbAAAADwAAAAAAAAAAAAAAAACf&#10;AgAAZHJzL2Rvd25yZXYueG1sUEsFBgAAAAAEAAQA9wAAAI8DAAAAAA==&#10;">
                        <v:imagedata r:id="rId19" o:title="" croptop="12419f" cropbottom="12367f" cropleft="38072f" cropright="5925f"/>
                        <v:path arrowok="t"/>
                      </v:shape>
                    </v:group>
                  </w:pict>
                </mc:Fallback>
              </mc:AlternateContent>
            </w:r>
          </w:p>
        </w:tc>
        <w:tc>
          <w:tcPr>
            <w:tcW w:w="5529" w:type="dxa"/>
            <w:shd w:val="clear" w:color="auto" w:fill="auto"/>
          </w:tcPr>
          <w:p w:rsidR="009F778F" w:rsidRDefault="009F778F" w:rsidP="0040090A">
            <w:pPr>
              <w:widowControl w:val="0"/>
              <w:tabs>
                <w:tab w:val="left" w:pos="457"/>
                <w:tab w:val="left" w:pos="458"/>
              </w:tabs>
              <w:autoSpaceDE w:val="0"/>
              <w:autoSpaceDN w:val="0"/>
              <w:spacing w:after="0" w:line="240" w:lineRule="auto"/>
              <w:jc w:val="both"/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</w:pPr>
          </w:p>
          <w:p w:rsidR="009F778F" w:rsidRDefault="009F778F" w:rsidP="0040090A">
            <w:pPr>
              <w:jc w:val="both"/>
              <w:rPr>
                <w:rFonts w:ascii="Tahoma" w:hAnsi="Tahoma" w:cs="Tahoma"/>
                <w:color w:val="0685B7"/>
                <w:sz w:val="28"/>
                <w:szCs w:val="28"/>
              </w:rPr>
            </w:pPr>
            <w:r w:rsidRPr="00D3540B">
              <w:rPr>
                <w:rFonts w:ascii="Tahoma" w:hAnsi="Tahoma" w:cs="Tahoma"/>
                <w:color w:val="0685B7"/>
                <w:sz w:val="28"/>
                <w:szCs w:val="28"/>
              </w:rPr>
              <w:t>Technical Skills</w:t>
            </w:r>
          </w:p>
          <w:p w:rsidR="009F778F" w:rsidRPr="00D3540B" w:rsidRDefault="009F778F" w:rsidP="0040090A">
            <w:pPr>
              <w:jc w:val="both"/>
              <w:rPr>
                <w:rFonts w:cstheme="minorHAnsi"/>
                <w:bCs/>
                <w:noProof/>
                <w:color w:val="595959" w:themeColor="text1" w:themeTint="A6"/>
                <w:sz w:val="20"/>
                <w:szCs w:val="20"/>
              </w:rPr>
            </w:pPr>
            <w:r w:rsidRPr="00D3540B">
              <w:rPr>
                <w:rFonts w:cstheme="minorHAnsi"/>
                <w:bCs/>
                <w:noProof/>
                <w:color w:val="595959" w:themeColor="text1" w:themeTint="A6"/>
                <w:sz w:val="20"/>
                <w:szCs w:val="20"/>
              </w:rPr>
              <w:t xml:space="preserve">Eclipse ide, Control-M, Oracle SQL Developer, Right Now, Jenkins, Service Now, Jira, Assyst, Splunk &amp; Tortoise SVN, SOAP UI,  Jmeter,  Resiber,  Jammy, FogLight and languages like Core Java, </w:t>
            </w:r>
            <w:r>
              <w:rPr>
                <w:rFonts w:cstheme="minorHAnsi"/>
                <w:bCs/>
                <w:noProof/>
                <w:color w:val="595959" w:themeColor="text1" w:themeTint="A6"/>
                <w:sz w:val="20"/>
                <w:szCs w:val="20"/>
              </w:rPr>
              <w:t xml:space="preserve">J2EE, </w:t>
            </w:r>
            <w:r w:rsidR="00FE4D6E">
              <w:rPr>
                <w:rFonts w:cstheme="minorHAnsi"/>
                <w:bCs/>
                <w:noProof/>
                <w:color w:val="595959" w:themeColor="text1" w:themeTint="A6"/>
                <w:sz w:val="20"/>
                <w:szCs w:val="20"/>
              </w:rPr>
              <w:t xml:space="preserve">Design Patterns, </w:t>
            </w:r>
            <w:r>
              <w:rPr>
                <w:rFonts w:cstheme="minorHAnsi"/>
                <w:bCs/>
                <w:noProof/>
                <w:color w:val="595959" w:themeColor="text1" w:themeTint="A6"/>
                <w:sz w:val="20"/>
                <w:szCs w:val="20"/>
              </w:rPr>
              <w:t xml:space="preserve">Spring, </w:t>
            </w:r>
            <w:r w:rsidRPr="00D3540B">
              <w:rPr>
                <w:rFonts w:cstheme="minorHAnsi"/>
                <w:bCs/>
                <w:noProof/>
                <w:color w:val="595959" w:themeColor="text1" w:themeTint="A6"/>
                <w:sz w:val="20"/>
                <w:szCs w:val="20"/>
              </w:rPr>
              <w:t>SQL, UNIX Shell Scripting, JSP</w:t>
            </w:r>
            <w:r w:rsidR="0082245F">
              <w:rPr>
                <w:rFonts w:cstheme="minorHAnsi"/>
                <w:bCs/>
                <w:noProof/>
                <w:color w:val="595959" w:themeColor="text1" w:themeTint="A6"/>
                <w:sz w:val="20"/>
                <w:szCs w:val="20"/>
              </w:rPr>
              <w:t>, XML</w:t>
            </w:r>
            <w:r w:rsidRPr="00D3540B">
              <w:rPr>
                <w:rFonts w:cstheme="minorHAnsi"/>
                <w:bCs/>
                <w:noProof/>
                <w:color w:val="595959" w:themeColor="text1" w:themeTint="A6"/>
                <w:sz w:val="20"/>
                <w:szCs w:val="20"/>
              </w:rPr>
              <w:t>, HTML/CSS &amp; Groovy Scripting</w:t>
            </w:r>
          </w:p>
          <w:p w:rsidR="009F778F" w:rsidRDefault="009F778F" w:rsidP="0040090A">
            <w:pPr>
              <w:widowControl w:val="0"/>
              <w:tabs>
                <w:tab w:val="left" w:pos="457"/>
                <w:tab w:val="left" w:pos="458"/>
              </w:tabs>
              <w:autoSpaceDE w:val="0"/>
              <w:autoSpaceDN w:val="0"/>
              <w:spacing w:after="0" w:line="240" w:lineRule="auto"/>
              <w:jc w:val="both"/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</w:pPr>
          </w:p>
        </w:tc>
      </w:tr>
      <w:tr w:rsidR="009F778F" w:rsidRPr="00185C24" w:rsidTr="0040090A">
        <w:trPr>
          <w:gridAfter w:val="1"/>
          <w:wAfter w:w="46" w:type="dxa"/>
          <w:trHeight w:val="3661"/>
        </w:trPr>
        <w:tc>
          <w:tcPr>
            <w:tcW w:w="11057" w:type="dxa"/>
            <w:gridSpan w:val="3"/>
            <w:shd w:val="clear" w:color="auto" w:fill="auto"/>
          </w:tcPr>
          <w:p w:rsidR="009F778F" w:rsidRPr="0056764C" w:rsidRDefault="009F778F" w:rsidP="0040090A">
            <w:pPr>
              <w:widowControl w:val="0"/>
              <w:tabs>
                <w:tab w:val="left" w:pos="457"/>
                <w:tab w:val="left" w:pos="458"/>
              </w:tabs>
              <w:autoSpaceDE w:val="0"/>
              <w:autoSpaceDN w:val="0"/>
              <w:spacing w:after="0" w:line="240" w:lineRule="auto"/>
              <w:jc w:val="both"/>
              <w:rPr>
                <w:rFonts w:cstheme="minorHAnsi"/>
                <w:b/>
                <w:noProof/>
                <w:color w:val="0070C0"/>
                <w:sz w:val="20"/>
                <w:szCs w:val="20"/>
              </w:rPr>
            </w:pPr>
            <w:r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>Key Result Areas:</w:t>
            </w:r>
          </w:p>
          <w:p w:rsidR="009F778F" w:rsidRDefault="009F778F" w:rsidP="0040090A">
            <w:pPr>
              <w:pStyle w:val="ListParagraph"/>
              <w:numPr>
                <w:ilvl w:val="0"/>
                <w:numId w:val="21"/>
              </w:numPr>
              <w:spacing w:line="240" w:lineRule="auto"/>
              <w:ind w:left="384"/>
              <w:jc w:val="both"/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</w:pPr>
            <w:r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Showcasing excellence in:</w:t>
            </w:r>
          </w:p>
          <w:p w:rsidR="009F778F" w:rsidRPr="00CC0135" w:rsidRDefault="009F778F" w:rsidP="0040090A">
            <w:pPr>
              <w:pStyle w:val="ListParagraph"/>
              <w:numPr>
                <w:ilvl w:val="0"/>
                <w:numId w:val="24"/>
              </w:numPr>
              <w:spacing w:line="240" w:lineRule="auto"/>
              <w:ind w:left="709"/>
              <w:jc w:val="both"/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</w:pPr>
            <w:r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Collaborating with cross</w:t>
            </w:r>
            <w:r w:rsidRPr="00CC0135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 xml:space="preserve"> functional teams and ensuring </w:t>
            </w:r>
            <w:r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smooth running</w:t>
            </w:r>
            <w:r w:rsidRPr="00CC0135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 xml:space="preserve"> &amp; checking</w:t>
            </w:r>
            <w:r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 xml:space="preserve"> of</w:t>
            </w:r>
            <w:r w:rsidRPr="00CC0135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 xml:space="preserve"> all jboss instances, apache &amp; tomcat servers</w:t>
            </w:r>
          </w:p>
          <w:p w:rsidR="009F778F" w:rsidRDefault="009F778F" w:rsidP="0040090A">
            <w:pPr>
              <w:pStyle w:val="ListParagraph"/>
              <w:numPr>
                <w:ilvl w:val="0"/>
                <w:numId w:val="24"/>
              </w:numPr>
              <w:spacing w:line="240" w:lineRule="auto"/>
              <w:ind w:left="709"/>
              <w:jc w:val="both"/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</w:pPr>
            <w:r w:rsidRPr="00CC0135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Reporting all the issues encountered jobs failure, critical task and bottlenecks on a daily basis and sharing with the higher management for further analysis</w:t>
            </w:r>
          </w:p>
          <w:p w:rsidR="009F778F" w:rsidRDefault="009F778F" w:rsidP="0040090A">
            <w:pPr>
              <w:pStyle w:val="ListParagraph"/>
              <w:numPr>
                <w:ilvl w:val="0"/>
                <w:numId w:val="24"/>
              </w:numPr>
              <w:spacing w:line="240" w:lineRule="auto"/>
              <w:ind w:left="709"/>
              <w:jc w:val="both"/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</w:pPr>
            <w:r w:rsidRPr="008D432B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 xml:space="preserve">REST/SOAP API execution </w:t>
            </w:r>
            <w:r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&amp;</w:t>
            </w:r>
            <w:r w:rsidRPr="008D432B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 xml:space="preserve"> documentations by tracking data on Jira and sharepoint</w:t>
            </w:r>
          </w:p>
          <w:p w:rsidR="009F778F" w:rsidRDefault="009F778F" w:rsidP="0040090A">
            <w:pPr>
              <w:pStyle w:val="ListParagraph"/>
              <w:numPr>
                <w:ilvl w:val="0"/>
                <w:numId w:val="24"/>
              </w:numPr>
              <w:spacing w:line="240" w:lineRule="auto"/>
              <w:ind w:left="709"/>
              <w:jc w:val="both"/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</w:pPr>
            <w:r w:rsidRPr="00AF75D4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Analysing &amp; monitoring the batch jobs and logging the issues and troubleshooting all the failures, if any</w:t>
            </w:r>
          </w:p>
          <w:p w:rsidR="009F778F" w:rsidRPr="009F21FE" w:rsidRDefault="009F778F" w:rsidP="0040090A">
            <w:pPr>
              <w:pStyle w:val="ListParagraph"/>
              <w:numPr>
                <w:ilvl w:val="0"/>
                <w:numId w:val="24"/>
              </w:numPr>
              <w:spacing w:line="240" w:lineRule="auto"/>
              <w:ind w:left="709"/>
              <w:jc w:val="both"/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</w:pPr>
            <w:r w:rsidRPr="00AF75D4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Coordinating with all the internal &amp; external team parties to resolve issues in timely manner</w:t>
            </w:r>
          </w:p>
          <w:p w:rsidR="009F778F" w:rsidRDefault="009F778F" w:rsidP="0040090A">
            <w:pPr>
              <w:pStyle w:val="ListParagraph"/>
              <w:numPr>
                <w:ilvl w:val="0"/>
                <w:numId w:val="21"/>
              </w:numPr>
              <w:spacing w:line="240" w:lineRule="auto"/>
              <w:ind w:left="384"/>
              <w:jc w:val="both"/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</w:pPr>
            <w:r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Fostering</w:t>
            </w:r>
            <w:r w:rsidRPr="00CC0135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 xml:space="preserve"> end-to-end bug fixes/enhancements </w:t>
            </w:r>
            <w:r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 xml:space="preserve">activities including </w:t>
            </w:r>
            <w:r w:rsidRPr="00CC0135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performing unit, system testing and release activities by providing peer-to-peer support</w:t>
            </w:r>
          </w:p>
          <w:p w:rsidR="009F778F" w:rsidRPr="00CC0135" w:rsidRDefault="009F778F" w:rsidP="0040090A">
            <w:pPr>
              <w:pStyle w:val="ListParagraph"/>
              <w:numPr>
                <w:ilvl w:val="0"/>
                <w:numId w:val="21"/>
              </w:numPr>
              <w:spacing w:line="240" w:lineRule="auto"/>
              <w:ind w:left="384"/>
              <w:jc w:val="both"/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</w:pPr>
            <w:r w:rsidRPr="0007680F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Providing post-implementation, application maintenance and enhancement support to the Stakeholders w.r.t the software application; ensuring all solutions are scalable, extensible &amp; available from architecture standpoint</w:t>
            </w:r>
          </w:p>
          <w:p w:rsidR="009F778F" w:rsidRPr="00CC0135" w:rsidRDefault="009F778F" w:rsidP="0040090A">
            <w:pPr>
              <w:pStyle w:val="ListParagraph"/>
              <w:numPr>
                <w:ilvl w:val="0"/>
                <w:numId w:val="21"/>
              </w:numPr>
              <w:spacing w:line="240" w:lineRule="auto"/>
              <w:ind w:left="384"/>
              <w:jc w:val="both"/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</w:pPr>
            <w:r w:rsidRPr="00892C7F">
              <w:rPr>
                <w:noProof/>
              </w:rPr>
              <w:drawing>
                <wp:anchor distT="0" distB="0" distL="114300" distR="114300" simplePos="0" relativeHeight="251683328" behindDoc="0" locked="0" layoutInCell="1" allowOverlap="1" wp14:anchorId="2C0612CD" wp14:editId="000C0610">
                  <wp:simplePos x="0" y="0"/>
                  <wp:positionH relativeFrom="column">
                    <wp:posOffset>3390265</wp:posOffset>
                  </wp:positionH>
                  <wp:positionV relativeFrom="paragraph">
                    <wp:posOffset>216535</wp:posOffset>
                  </wp:positionV>
                  <wp:extent cx="3514725" cy="2038350"/>
                  <wp:effectExtent l="12700" t="12700" r="419100" b="74295"/>
                  <wp:wrapSquare wrapText="bothSides"/>
                  <wp:docPr id="3405" name="Diagram 3405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20" r:lo="rId21" r:qs="rId22" r:cs="rId23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Ensuring seamless maintenance of t</w:t>
            </w:r>
            <w:r w:rsidRPr="00CC0135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he Java based application and database connectivity</w:t>
            </w:r>
            <w:r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; monitoring</w:t>
            </w:r>
            <w:r w:rsidRPr="00CC0135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 xml:space="preserve"> JDBC Environment to ensure that jobs do not face any deadlock due to parallel threads or any network connectivity issue</w:t>
            </w:r>
          </w:p>
          <w:p w:rsidR="009F778F" w:rsidRPr="00CC0135" w:rsidRDefault="009F778F" w:rsidP="0040090A">
            <w:pPr>
              <w:pStyle w:val="ListParagraph"/>
              <w:numPr>
                <w:ilvl w:val="0"/>
                <w:numId w:val="21"/>
              </w:numPr>
              <w:spacing w:line="240" w:lineRule="auto"/>
              <w:ind w:left="384"/>
              <w:jc w:val="both"/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</w:pPr>
            <w:r w:rsidRPr="00CC0135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Working and ensuring that the application’s SLA's are met for all ETL batch streams, environment</w:t>
            </w:r>
          </w:p>
          <w:p w:rsidR="009F778F" w:rsidRPr="00CC0135" w:rsidRDefault="009F778F" w:rsidP="0040090A">
            <w:pPr>
              <w:pStyle w:val="ListParagraph"/>
              <w:numPr>
                <w:ilvl w:val="0"/>
                <w:numId w:val="21"/>
              </w:numPr>
              <w:spacing w:line="240" w:lineRule="auto"/>
              <w:ind w:left="384"/>
              <w:jc w:val="both"/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</w:pPr>
            <w:r w:rsidRPr="00CC0135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Reviewing issues created by business users &amp; coordinating with third party vendors for issue/request related to  -input file</w:t>
            </w:r>
            <w:r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,</w:t>
            </w:r>
            <w:r w:rsidRPr="00CC0135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 xml:space="preserve">  -change in schedule of batch job</w:t>
            </w:r>
            <w:r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,</w:t>
            </w:r>
            <w:r w:rsidRPr="00CC0135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 xml:space="preserve">  -Ad-hoc request</w:t>
            </w:r>
          </w:p>
          <w:p w:rsidR="009F778F" w:rsidRDefault="009F778F" w:rsidP="0040090A">
            <w:pPr>
              <w:pStyle w:val="ListParagraph"/>
              <w:numPr>
                <w:ilvl w:val="0"/>
                <w:numId w:val="21"/>
              </w:numPr>
              <w:spacing w:line="240" w:lineRule="auto"/>
              <w:ind w:left="384"/>
              <w:jc w:val="both"/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</w:pPr>
            <w:r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Mentoring p</w:t>
            </w:r>
            <w:r w:rsidRPr="00CC0135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 xml:space="preserve">roduction </w:t>
            </w:r>
            <w:r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s</w:t>
            </w:r>
            <w:r w:rsidRPr="00CC0135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 xml:space="preserve">upport </w:t>
            </w:r>
            <w:r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t</w:t>
            </w:r>
            <w:r w:rsidRPr="00CC0135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eams for successful implementation and maintenance of solutions delivered</w:t>
            </w:r>
          </w:p>
          <w:p w:rsidR="009F778F" w:rsidRDefault="009F778F" w:rsidP="0040090A">
            <w:pPr>
              <w:pStyle w:val="ListParagraph"/>
              <w:numPr>
                <w:ilvl w:val="0"/>
                <w:numId w:val="21"/>
              </w:numPr>
              <w:spacing w:line="240" w:lineRule="auto"/>
              <w:ind w:left="384"/>
              <w:jc w:val="both"/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</w:pPr>
            <w:r w:rsidRPr="00B00C27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Monitoring project progress &amp; outstanding issues and ensuring the quality &amp; timeliness of the deliverables; preparing monthly dashboard, project health check metrics</w:t>
            </w:r>
            <w:r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 xml:space="preserve"> and </w:t>
            </w:r>
            <w:r w:rsidRPr="00CC0135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participating in weekly Operational &amp; Change Management Meetings</w:t>
            </w:r>
          </w:p>
          <w:p w:rsidR="009F778F" w:rsidRPr="00EA70D7" w:rsidRDefault="009F778F" w:rsidP="0040090A">
            <w:pPr>
              <w:pStyle w:val="ListParagraph"/>
              <w:numPr>
                <w:ilvl w:val="0"/>
                <w:numId w:val="21"/>
              </w:numPr>
              <w:spacing w:line="240" w:lineRule="auto"/>
              <w:ind w:left="384"/>
              <w:jc w:val="both"/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</w:pPr>
            <w:r w:rsidRPr="00EA70D7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 xml:space="preserve">Administering operations with key focus on defining Service Level Agreements (SLAs), Standard Operating Procedures (SOPs); interacting with prestigious clients, business partners, industry leaders, vendors &amp; other key stakeholders in the industry </w:t>
            </w:r>
          </w:p>
          <w:p w:rsidR="009F778F" w:rsidRPr="00CC0135" w:rsidRDefault="009F778F" w:rsidP="0040090A">
            <w:pPr>
              <w:pStyle w:val="ListParagraph"/>
              <w:numPr>
                <w:ilvl w:val="0"/>
                <w:numId w:val="21"/>
              </w:numPr>
              <w:spacing w:line="240" w:lineRule="auto"/>
              <w:ind w:left="384"/>
              <w:jc w:val="both"/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</w:pPr>
            <w:r w:rsidRPr="00CC0135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Evaluating system architecture and provided recommendations by conducting root cause analysis of repetitive issues</w:t>
            </w:r>
          </w:p>
          <w:p w:rsidR="009F778F" w:rsidRPr="003C0B0D" w:rsidRDefault="009F778F" w:rsidP="0040090A">
            <w:pPr>
              <w:pStyle w:val="ListParagraph"/>
              <w:numPr>
                <w:ilvl w:val="0"/>
                <w:numId w:val="21"/>
              </w:numPr>
              <w:spacing w:line="240" w:lineRule="auto"/>
              <w:ind w:left="384"/>
              <w:jc w:val="both"/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</w:pPr>
            <w:r w:rsidRPr="003C0B0D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Facilitat</w:t>
            </w:r>
            <w:r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ing</w:t>
            </w:r>
            <w:r w:rsidRPr="003C0B0D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 xml:space="preserve"> creation of JIRA task for known issues and assigned the same to development team  </w:t>
            </w:r>
          </w:p>
          <w:p w:rsidR="009F778F" w:rsidRDefault="009F778F" w:rsidP="0040090A">
            <w:pPr>
              <w:pStyle w:val="ListParagraph"/>
              <w:numPr>
                <w:ilvl w:val="0"/>
                <w:numId w:val="21"/>
              </w:numPr>
              <w:spacing w:line="240" w:lineRule="auto"/>
              <w:ind w:left="384"/>
              <w:jc w:val="both"/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</w:pPr>
            <w:r w:rsidRPr="003C0B0D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 xml:space="preserve">Communicating with internal/external clients to determine specific requirements &amp; expectations and managing client expectations as an indicator of quality </w:t>
            </w:r>
          </w:p>
          <w:p w:rsidR="009F778F" w:rsidRPr="003C0B0D" w:rsidRDefault="009F778F" w:rsidP="0040090A">
            <w:pPr>
              <w:pStyle w:val="ListParagraph"/>
              <w:numPr>
                <w:ilvl w:val="0"/>
                <w:numId w:val="21"/>
              </w:numPr>
              <w:spacing w:line="240" w:lineRule="auto"/>
              <w:ind w:left="384"/>
              <w:jc w:val="both"/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</w:pPr>
            <w:r w:rsidRPr="008B2776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Developing information security standards, policies and processes and providing input into strategic decisions for the department</w:t>
            </w:r>
          </w:p>
          <w:p w:rsidR="009F778F" w:rsidRPr="003C0B0D" w:rsidRDefault="009F778F" w:rsidP="0040090A">
            <w:pPr>
              <w:pStyle w:val="ListParagraph"/>
              <w:numPr>
                <w:ilvl w:val="0"/>
                <w:numId w:val="21"/>
              </w:numPr>
              <w:spacing w:line="240" w:lineRule="auto"/>
              <w:ind w:left="384"/>
              <w:jc w:val="both"/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</w:pPr>
            <w:r w:rsidRPr="003C0B0D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Following ITIL processes such as Incident Management, Change Management and Problem Management to ensure efficiency in delivery of projects while working on ServiceNow and Remedy Tools</w:t>
            </w:r>
          </w:p>
          <w:p w:rsidR="009F778F" w:rsidRPr="003C0B0D" w:rsidRDefault="009F778F" w:rsidP="0040090A">
            <w:pPr>
              <w:pStyle w:val="ListParagraph"/>
              <w:numPr>
                <w:ilvl w:val="0"/>
                <w:numId w:val="21"/>
              </w:numPr>
              <w:spacing w:line="240" w:lineRule="auto"/>
              <w:ind w:left="384"/>
              <w:jc w:val="both"/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</w:pPr>
            <w:r w:rsidRPr="003C0B0D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Analyzing information system needs, evaluated end-user requirements, custom designed solutions and troubleshot for complex information systems management</w:t>
            </w:r>
          </w:p>
          <w:p w:rsidR="009F778F" w:rsidRPr="003C0B0D" w:rsidRDefault="009F778F" w:rsidP="0040090A">
            <w:pPr>
              <w:pStyle w:val="ListParagraph"/>
              <w:numPr>
                <w:ilvl w:val="0"/>
                <w:numId w:val="21"/>
              </w:numPr>
              <w:spacing w:line="240" w:lineRule="auto"/>
              <w:ind w:left="384"/>
              <w:jc w:val="both"/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</w:pPr>
            <w:r w:rsidRPr="003C0B0D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Acting as an Escalation Gate, addressing client queries/issues on priority through tickets or calls which resulted in achieving customer satisfaction matrices</w:t>
            </w:r>
          </w:p>
          <w:p w:rsidR="004573EC" w:rsidRDefault="004573EC" w:rsidP="0040090A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</w:pPr>
          </w:p>
          <w:p w:rsidR="009F778F" w:rsidRPr="003C6598" w:rsidRDefault="009F778F" w:rsidP="0040090A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ahoma" w:hAnsi="Tahoma" w:cs="Tahoma"/>
                <w:color w:val="0685B7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>
                  <wp:extent cx="230505" cy="230505"/>
                  <wp:effectExtent l="0" t="0" r="0" b="0"/>
                  <wp:docPr id="21" name="Picture 21" descr="edu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2" descr="edu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0505" cy="230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66EAE">
              <w:rPr>
                <w:rFonts w:ascii="Tahoma" w:hAnsi="Tahoma" w:cs="Tahoma"/>
                <w:noProof/>
              </w:rPr>
              <w:t xml:space="preserve"> </w:t>
            </w:r>
            <w:r w:rsidRPr="003C6598">
              <w:rPr>
                <w:rFonts w:ascii="Tahoma" w:hAnsi="Tahoma" w:cs="Tahoma"/>
                <w:color w:val="0685B7"/>
                <w:sz w:val="28"/>
                <w:szCs w:val="28"/>
              </w:rPr>
              <w:t>Education</w:t>
            </w:r>
          </w:p>
          <w:p w:rsidR="009F778F" w:rsidRPr="00AB15EE" w:rsidRDefault="009F778F" w:rsidP="0040090A">
            <w:pPr>
              <w:pStyle w:val="ListParagraph"/>
              <w:numPr>
                <w:ilvl w:val="0"/>
                <w:numId w:val="21"/>
              </w:numPr>
              <w:spacing w:before="240" w:after="0" w:line="240" w:lineRule="auto"/>
              <w:ind w:left="384"/>
              <w:jc w:val="both"/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</w:pPr>
            <w:r w:rsidRPr="00AB15EE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2015:</w:t>
            </w:r>
            <w:r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 xml:space="preserve"> </w:t>
            </w:r>
            <w:r w:rsidRPr="00AB15EE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Master In Computer Application from Jagan Institute of Management Studies</w:t>
            </w:r>
            <w:r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 xml:space="preserve">, </w:t>
            </w:r>
            <w:r w:rsidRPr="00AB15EE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IP University</w:t>
            </w:r>
            <w:r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, Delhi</w:t>
            </w:r>
          </w:p>
          <w:p w:rsidR="009F778F" w:rsidRDefault="009F778F" w:rsidP="0040090A">
            <w:pPr>
              <w:pStyle w:val="ListParagraph"/>
              <w:numPr>
                <w:ilvl w:val="0"/>
                <w:numId w:val="21"/>
              </w:numPr>
              <w:spacing w:before="240" w:after="0" w:line="240" w:lineRule="auto"/>
              <w:ind w:left="384"/>
              <w:jc w:val="both"/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</w:pPr>
            <w:r w:rsidRPr="00AB15EE"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2012: B.Sc Applied Physical Sciences from Deen Dayal Upadhyaya, Delhi University</w:t>
            </w:r>
            <w:r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  <w:t>, Delhi</w:t>
            </w:r>
          </w:p>
          <w:p w:rsidR="009F778F" w:rsidRPr="00AB15EE" w:rsidRDefault="009F778F" w:rsidP="0040090A">
            <w:pPr>
              <w:pStyle w:val="ListParagraph"/>
              <w:spacing w:before="240" w:after="0" w:line="240" w:lineRule="auto"/>
              <w:ind w:left="384"/>
              <w:jc w:val="both"/>
              <w:rPr>
                <w:rFonts w:cstheme="minorHAnsi"/>
                <w:bCs/>
                <w:noProof/>
                <w:color w:val="595959" w:themeColor="text1" w:themeTint="A6"/>
                <w:spacing w:val="-2"/>
                <w:sz w:val="20"/>
                <w:szCs w:val="20"/>
              </w:rPr>
            </w:pPr>
          </w:p>
        </w:tc>
      </w:tr>
      <w:tr w:rsidR="009F778F" w:rsidRPr="00185C24" w:rsidTr="0040090A">
        <w:trPr>
          <w:gridAfter w:val="1"/>
          <w:wAfter w:w="46" w:type="dxa"/>
          <w:trHeight w:val="1210"/>
        </w:trPr>
        <w:tc>
          <w:tcPr>
            <w:tcW w:w="11057" w:type="dxa"/>
            <w:gridSpan w:val="3"/>
            <w:shd w:val="clear" w:color="auto" w:fill="FFFFFF"/>
          </w:tcPr>
          <w:p w:rsidR="009F778F" w:rsidRPr="0013723E" w:rsidRDefault="009F778F" w:rsidP="0040090A">
            <w:pPr>
              <w:pStyle w:val="ListParagraph"/>
              <w:autoSpaceDE w:val="0"/>
              <w:autoSpaceDN w:val="0"/>
              <w:adjustRightInd w:val="0"/>
              <w:spacing w:after="0"/>
              <w:ind w:left="0"/>
              <w:rPr>
                <w:rFonts w:ascii="Tahoma" w:hAnsi="Tahoma" w:cs="Tahoma"/>
                <w:color w:val="0685B7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>
                  <wp:extent cx="230505" cy="230505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0505" cy="230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ahoma" w:hAnsi="Tahoma" w:cs="Tahoma"/>
                <w:color w:val="0685B7"/>
                <w:sz w:val="28"/>
                <w:szCs w:val="28"/>
              </w:rPr>
              <w:t>Personal Details</w:t>
            </w:r>
          </w:p>
          <w:p w:rsidR="009F778F" w:rsidRPr="00B912DD" w:rsidRDefault="009F778F" w:rsidP="0040090A">
            <w:pPr>
              <w:widowControl w:val="0"/>
              <w:tabs>
                <w:tab w:val="left" w:pos="457"/>
                <w:tab w:val="left" w:pos="458"/>
              </w:tabs>
              <w:autoSpaceDE w:val="0"/>
              <w:autoSpaceDN w:val="0"/>
              <w:spacing w:after="0" w:line="240" w:lineRule="auto"/>
              <w:jc w:val="both"/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</w:pPr>
            <w:r w:rsidRPr="00B912DD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 xml:space="preserve">Date of Birth: </w:t>
            </w:r>
            <w:r w:rsidRPr="00B912DD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ab/>
            </w:r>
            <w:r w:rsidRPr="00B912DD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ab/>
            </w:r>
            <w:r w:rsidRPr="00B912DD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ab/>
            </w:r>
            <w:r w:rsidRPr="00B063ED">
              <w:rPr>
                <w:rFonts w:cstheme="minorHAnsi"/>
                <w:bCs/>
                <w:noProof/>
                <w:color w:val="595959" w:themeColor="text1" w:themeTint="A6"/>
                <w:sz w:val="20"/>
                <w:szCs w:val="20"/>
              </w:rPr>
              <w:t>29th January 1992</w:t>
            </w:r>
            <w:r w:rsidRPr="00B912DD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ab/>
            </w:r>
          </w:p>
          <w:p w:rsidR="009F778F" w:rsidRPr="00B912DD" w:rsidRDefault="009F778F" w:rsidP="0040090A">
            <w:pPr>
              <w:widowControl w:val="0"/>
              <w:tabs>
                <w:tab w:val="left" w:pos="457"/>
                <w:tab w:val="left" w:pos="458"/>
              </w:tabs>
              <w:autoSpaceDE w:val="0"/>
              <w:autoSpaceDN w:val="0"/>
              <w:spacing w:after="0" w:line="240" w:lineRule="auto"/>
              <w:jc w:val="both"/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</w:pPr>
            <w:r w:rsidRPr="00B912DD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 xml:space="preserve">Languages Known: </w:t>
            </w:r>
            <w:r w:rsidRPr="00B912DD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ab/>
            </w:r>
            <w:r w:rsidRPr="00B912DD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ab/>
            </w:r>
            <w:r w:rsidRPr="00B063ED">
              <w:rPr>
                <w:rFonts w:cstheme="minorHAnsi"/>
                <w:bCs/>
                <w:noProof/>
                <w:color w:val="595959" w:themeColor="text1" w:themeTint="A6"/>
                <w:sz w:val="20"/>
                <w:szCs w:val="20"/>
              </w:rPr>
              <w:t>Hindi &amp; English</w:t>
            </w:r>
            <w:r w:rsidRPr="00B912DD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 xml:space="preserve"> </w:t>
            </w:r>
          </w:p>
          <w:p w:rsidR="009F778F" w:rsidRDefault="009F778F" w:rsidP="0040090A">
            <w:pPr>
              <w:widowControl w:val="0"/>
              <w:tabs>
                <w:tab w:val="left" w:pos="457"/>
                <w:tab w:val="left" w:pos="458"/>
              </w:tabs>
              <w:autoSpaceDE w:val="0"/>
              <w:autoSpaceDN w:val="0"/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B912DD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>Address:</w:t>
            </w:r>
            <w:r w:rsidRPr="00B912DD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ab/>
            </w:r>
            <w:r w:rsidRPr="00B912DD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ab/>
            </w:r>
            <w:r w:rsidRPr="00B912DD">
              <w:rPr>
                <w:rFonts w:cstheme="minorHAnsi"/>
                <w:b/>
                <w:noProof/>
                <w:color w:val="595959" w:themeColor="text1" w:themeTint="A6"/>
                <w:sz w:val="20"/>
                <w:szCs w:val="20"/>
              </w:rPr>
              <w:tab/>
            </w:r>
            <w:r w:rsidRPr="00B063ED">
              <w:rPr>
                <w:rFonts w:cstheme="minorHAnsi"/>
                <w:bCs/>
                <w:noProof/>
                <w:color w:val="595959" w:themeColor="text1" w:themeTint="A6"/>
                <w:sz w:val="20"/>
                <w:szCs w:val="20"/>
              </w:rPr>
              <w:t>Flat No: 432 Sanjay Enclave Opp. G.T.K Depot, Delhi-110033</w:t>
            </w:r>
          </w:p>
        </w:tc>
      </w:tr>
    </w:tbl>
    <w:p w:rsidR="009F778F" w:rsidRPr="00D048A8" w:rsidRDefault="009F778F" w:rsidP="009F778F"/>
    <w:p w:rsidR="000E6C5C" w:rsidRPr="00D048A8" w:rsidRDefault="000E6C5C" w:rsidP="00D048A8"/>
    <w:sectPr w:rsidR="000E6C5C" w:rsidRPr="00D048A8" w:rsidSect="00161E8B">
      <w:pgSz w:w="11909" w:h="16834" w:code="9"/>
      <w:pgMar w:top="284" w:right="720" w:bottom="284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dale Sans UI">
    <w:altName w:val="Times New Roman"/>
    <w:panose1 w:val="020B0604020202020204"/>
    <w:charset w:val="EE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7.45pt;height:7.45pt" o:bullet="t">
        <v:imagedata r:id="rId1" o:title="bullet-green"/>
      </v:shape>
    </w:pict>
  </w:numPicBullet>
  <w:numPicBullet w:numPicBulletId="1">
    <w:pict>
      <v:shape id="_x0000_i1038" type="#_x0000_t75" alt="bullet_grey_circ" style="width:8.7pt;height:8.7pt;visibility:visible" o:bullet="t">
        <v:imagedata r:id="rId2" o:title="bullet_grey_circ"/>
      </v:shape>
    </w:pict>
  </w:numPicBullet>
  <w:numPicBullet w:numPicBulletId="2">
    <w:pict>
      <v:shape id="_x0000_i1039" type="#_x0000_t75" style="width:7.45pt;height:7.45pt" o:bullet="t">
        <v:imagedata r:id="rId3" o:title="bullet"/>
      </v:shape>
    </w:pict>
  </w:numPicBullet>
  <w:numPicBullet w:numPicBulletId="3">
    <w:pict>
      <v:shape id="_x0000_i1040" type="#_x0000_t75" style="width:9.95pt;height:9.95pt" o:bullet="t">
        <v:imagedata r:id="rId4" o:title="clip_image001"/>
      </v:shape>
    </w:pict>
  </w:numPicBullet>
  <w:numPicBullet w:numPicBulletId="4">
    <w:pict>
      <v:shape id="_x0000_i1041" type="#_x0000_t75" alt="exp24x24icons" style="width:18.6pt;height:18.6pt;visibility:visible" o:bullet="t">
        <v:imagedata r:id="rId5" o:title="exp24x24icons"/>
      </v:shape>
    </w:pict>
  </w:numPicBullet>
  <w:numPicBullet w:numPicBulletId="5">
    <w:pict>
      <v:shape id="_x0000_i1042" type="#_x0000_t75" style="width:168.85pt;height:168.85pt;visibility:visible" o:bullet="t">
        <v:imagedata r:id="rId6" o:title=""/>
      </v:shape>
    </w:pict>
  </w:numPicBullet>
  <w:numPicBullet w:numPicBulletId="6">
    <w:pict>
      <v:shape id="_x0000_i1043" type="#_x0000_t75" alt="edu24x24icons" style="width:18.6pt;height:18.6pt;visibility:visible" o:bullet="t">
        <v:imagedata r:id="rId7" o:title="edu24x24icons"/>
      </v:shape>
    </w:pict>
  </w:numPicBullet>
  <w:numPicBullet w:numPicBulletId="7">
    <w:pict>
      <v:shape id="_x0000_i1044" type="#_x0000_t75" style="width:104.3pt;height:104.3pt" o:bullet="t">
        <v:imagedata r:id="rId8" o:title="bullet"/>
      </v:shape>
    </w:pict>
  </w:numPicBullet>
  <w:numPicBullet w:numPicBulletId="8">
    <w:pict>
      <v:shape id="_x0000_i1045" type="#_x0000_t75" style="width:18.6pt;height:18.6pt;visibility:visible;mso-wrap-style:square" o:bullet="t">
        <v:imagedata r:id="rId9" o:title=""/>
      </v:shape>
    </w:pict>
  </w:numPicBullet>
  <w:numPicBullet w:numPicBulletId="9">
    <w:pict>
      <v:shape id="_x0000_i1046" type="#_x0000_t75" style="width:18.6pt;height:18.6pt;visibility:visible;mso-wrap-style:square" o:bullet="t">
        <v:imagedata r:id="rId10" o:title=""/>
      </v:shape>
    </w:pict>
  </w:numPicBullet>
  <w:numPicBullet w:numPicBulletId="10">
    <w:pict>
      <v:shape id="_x0000_i1047" type="#_x0000_t75" alt="core24x24icons" style="width:18.6pt;height:18.6pt;visibility:visible;mso-wrap-style:square" o:bullet="t">
        <v:imagedata r:id="rId11" o:title="core24x24icons"/>
      </v:shape>
    </w:pict>
  </w:numPicBullet>
  <w:abstractNum w:abstractNumId="0" w15:restartNumberingAfterBreak="0">
    <w:nsid w:val="05D32F0E"/>
    <w:multiLevelType w:val="hybridMultilevel"/>
    <w:tmpl w:val="C88EA7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4670D3"/>
    <w:multiLevelType w:val="hybridMultilevel"/>
    <w:tmpl w:val="9956EC1A"/>
    <w:lvl w:ilvl="0" w:tplc="51D614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E1663E1"/>
    <w:multiLevelType w:val="hybridMultilevel"/>
    <w:tmpl w:val="D272147A"/>
    <w:lvl w:ilvl="0" w:tplc="E2D46A30">
      <w:start w:val="1"/>
      <w:numFmt w:val="lowerLetter"/>
      <w:lvlText w:val="%1."/>
      <w:lvlJc w:val="left"/>
      <w:pPr>
        <w:ind w:left="542" w:hanging="360"/>
      </w:pPr>
      <w:rPr>
        <w:rFonts w:ascii="Calibri" w:eastAsia="Calibri" w:hAnsi="Calibri" w:cs="Calibri" w:hint="default"/>
        <w:spacing w:val="-11"/>
        <w:w w:val="100"/>
        <w:sz w:val="18"/>
        <w:szCs w:val="18"/>
        <w:lang w:val="en-US" w:eastAsia="en-US" w:bidi="en-US"/>
      </w:rPr>
    </w:lvl>
    <w:lvl w:ilvl="1" w:tplc="24A67AA0">
      <w:numFmt w:val="bullet"/>
      <w:lvlText w:val="•"/>
      <w:lvlJc w:val="left"/>
      <w:pPr>
        <w:ind w:left="1332" w:hanging="360"/>
      </w:pPr>
      <w:rPr>
        <w:rFonts w:hint="default"/>
        <w:lang w:val="en-US" w:eastAsia="en-US" w:bidi="en-US"/>
      </w:rPr>
    </w:lvl>
    <w:lvl w:ilvl="2" w:tplc="C9648D1E">
      <w:numFmt w:val="bullet"/>
      <w:lvlText w:val="•"/>
      <w:lvlJc w:val="left"/>
      <w:pPr>
        <w:ind w:left="2124" w:hanging="360"/>
      </w:pPr>
      <w:rPr>
        <w:rFonts w:hint="default"/>
        <w:lang w:val="en-US" w:eastAsia="en-US" w:bidi="en-US"/>
      </w:rPr>
    </w:lvl>
    <w:lvl w:ilvl="3" w:tplc="5518F8DA">
      <w:numFmt w:val="bullet"/>
      <w:lvlText w:val="•"/>
      <w:lvlJc w:val="left"/>
      <w:pPr>
        <w:ind w:left="2916" w:hanging="360"/>
      </w:pPr>
      <w:rPr>
        <w:rFonts w:hint="default"/>
        <w:lang w:val="en-US" w:eastAsia="en-US" w:bidi="en-US"/>
      </w:rPr>
    </w:lvl>
    <w:lvl w:ilvl="4" w:tplc="5818139E">
      <w:numFmt w:val="bullet"/>
      <w:lvlText w:val="•"/>
      <w:lvlJc w:val="left"/>
      <w:pPr>
        <w:ind w:left="3708" w:hanging="360"/>
      </w:pPr>
      <w:rPr>
        <w:rFonts w:hint="default"/>
        <w:lang w:val="en-US" w:eastAsia="en-US" w:bidi="en-US"/>
      </w:rPr>
    </w:lvl>
    <w:lvl w:ilvl="5" w:tplc="10304B94">
      <w:numFmt w:val="bullet"/>
      <w:lvlText w:val="•"/>
      <w:lvlJc w:val="left"/>
      <w:pPr>
        <w:ind w:left="4500" w:hanging="360"/>
      </w:pPr>
      <w:rPr>
        <w:rFonts w:hint="default"/>
        <w:lang w:val="en-US" w:eastAsia="en-US" w:bidi="en-US"/>
      </w:rPr>
    </w:lvl>
    <w:lvl w:ilvl="6" w:tplc="D5666A18">
      <w:numFmt w:val="bullet"/>
      <w:lvlText w:val="•"/>
      <w:lvlJc w:val="left"/>
      <w:pPr>
        <w:ind w:left="5292" w:hanging="360"/>
      </w:pPr>
      <w:rPr>
        <w:rFonts w:hint="default"/>
        <w:lang w:val="en-US" w:eastAsia="en-US" w:bidi="en-US"/>
      </w:rPr>
    </w:lvl>
    <w:lvl w:ilvl="7" w:tplc="95A4423C">
      <w:numFmt w:val="bullet"/>
      <w:lvlText w:val="•"/>
      <w:lvlJc w:val="left"/>
      <w:pPr>
        <w:ind w:left="6084" w:hanging="360"/>
      </w:pPr>
      <w:rPr>
        <w:rFonts w:hint="default"/>
        <w:lang w:val="en-US" w:eastAsia="en-US" w:bidi="en-US"/>
      </w:rPr>
    </w:lvl>
    <w:lvl w:ilvl="8" w:tplc="8BE8DAB2">
      <w:numFmt w:val="bullet"/>
      <w:lvlText w:val="•"/>
      <w:lvlJc w:val="left"/>
      <w:pPr>
        <w:ind w:left="6876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21A61BC9"/>
    <w:multiLevelType w:val="hybridMultilevel"/>
    <w:tmpl w:val="4616499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5AF7556"/>
    <w:multiLevelType w:val="hybridMultilevel"/>
    <w:tmpl w:val="8EB8AA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D7015A"/>
    <w:multiLevelType w:val="hybridMultilevel"/>
    <w:tmpl w:val="464E8870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E80BBD"/>
    <w:multiLevelType w:val="hybridMultilevel"/>
    <w:tmpl w:val="15D4DCF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0DF25AC"/>
    <w:multiLevelType w:val="hybridMultilevel"/>
    <w:tmpl w:val="F8FEE80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86E24DC"/>
    <w:multiLevelType w:val="hybridMultilevel"/>
    <w:tmpl w:val="6DA6D054"/>
    <w:lvl w:ilvl="0" w:tplc="08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142445A"/>
    <w:multiLevelType w:val="hybridMultilevel"/>
    <w:tmpl w:val="FE4C3DBA"/>
    <w:lvl w:ilvl="0" w:tplc="D24409D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166281"/>
    <w:multiLevelType w:val="hybridMultilevel"/>
    <w:tmpl w:val="600E512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E887C56"/>
    <w:multiLevelType w:val="hybridMultilevel"/>
    <w:tmpl w:val="90E8A42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87F5AFE"/>
    <w:multiLevelType w:val="hybridMultilevel"/>
    <w:tmpl w:val="1374A258"/>
    <w:lvl w:ilvl="0" w:tplc="858CBEE6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FFFFFF" w:themeColor="background1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00A2E92"/>
    <w:multiLevelType w:val="hybridMultilevel"/>
    <w:tmpl w:val="CCA0985C"/>
    <w:lvl w:ilvl="0" w:tplc="FF78547E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29C36A0"/>
    <w:multiLevelType w:val="hybridMultilevel"/>
    <w:tmpl w:val="A732C67C"/>
    <w:lvl w:ilvl="0" w:tplc="D24409D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334DEC"/>
    <w:multiLevelType w:val="hybridMultilevel"/>
    <w:tmpl w:val="5062413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E0F00A0"/>
    <w:multiLevelType w:val="hybridMultilevel"/>
    <w:tmpl w:val="4EFC6E7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29A5D4C"/>
    <w:multiLevelType w:val="hybridMultilevel"/>
    <w:tmpl w:val="08AAC64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3E60032"/>
    <w:multiLevelType w:val="hybridMultilevel"/>
    <w:tmpl w:val="566002D2"/>
    <w:lvl w:ilvl="0" w:tplc="04090003">
      <w:start w:val="1"/>
      <w:numFmt w:val="bullet"/>
      <w:lvlText w:val="o"/>
      <w:lvlJc w:val="left"/>
      <w:pPr>
        <w:ind w:left="1104" w:hanging="360"/>
      </w:pPr>
      <w:rPr>
        <w:rFonts w:ascii="Courier New" w:hAnsi="Courier New" w:cs="Courier New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8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4" w:hanging="360"/>
      </w:pPr>
      <w:rPr>
        <w:rFonts w:ascii="Wingdings" w:hAnsi="Wingdings" w:hint="default"/>
      </w:rPr>
    </w:lvl>
  </w:abstractNum>
  <w:abstractNum w:abstractNumId="19" w15:restartNumberingAfterBreak="0">
    <w:nsid w:val="7409527D"/>
    <w:multiLevelType w:val="hybridMultilevel"/>
    <w:tmpl w:val="B5424A4C"/>
    <w:lvl w:ilvl="0" w:tplc="858CBEE6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FFFFFF" w:themeColor="background1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BA00989"/>
    <w:multiLevelType w:val="hybridMultilevel"/>
    <w:tmpl w:val="B2DE8622"/>
    <w:lvl w:ilvl="0" w:tplc="4F06146C">
      <w:start w:val="1"/>
      <w:numFmt w:val="bullet"/>
      <w:lvlText w:val=""/>
      <w:lvlPicBulletId w:val="7"/>
      <w:lvlJc w:val="left"/>
      <w:pPr>
        <w:ind w:left="360" w:hanging="360"/>
      </w:pPr>
      <w:rPr>
        <w:rFonts w:ascii="Symbol" w:hAnsi="Symbol" w:hint="default"/>
        <w:color w:val="auto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D171F66"/>
    <w:multiLevelType w:val="hybridMultilevel"/>
    <w:tmpl w:val="71EC04E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DFA25E3"/>
    <w:multiLevelType w:val="hybridMultilevel"/>
    <w:tmpl w:val="3B14F82E"/>
    <w:lvl w:ilvl="0" w:tplc="D24409D8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E4F01CF"/>
    <w:multiLevelType w:val="hybridMultilevel"/>
    <w:tmpl w:val="2ABA7EAA"/>
    <w:lvl w:ilvl="0" w:tplc="CF5A28B0">
      <w:numFmt w:val="bullet"/>
      <w:lvlText w:val=""/>
      <w:lvlJc w:val="left"/>
      <w:pPr>
        <w:ind w:left="457" w:hanging="358"/>
      </w:pPr>
      <w:rPr>
        <w:rFonts w:hint="default"/>
        <w:w w:val="100"/>
        <w:lang w:val="en-US" w:eastAsia="en-US" w:bidi="ar-SA"/>
      </w:rPr>
    </w:lvl>
    <w:lvl w:ilvl="1" w:tplc="2DE642D0">
      <w:numFmt w:val="bullet"/>
      <w:lvlText w:val="o"/>
      <w:lvlJc w:val="left"/>
      <w:pPr>
        <w:ind w:left="779" w:hanging="339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2" w:tplc="8AC63510">
      <w:numFmt w:val="bullet"/>
      <w:lvlText w:val="•"/>
      <w:lvlJc w:val="left"/>
      <w:pPr>
        <w:ind w:left="1917" w:hanging="339"/>
      </w:pPr>
      <w:rPr>
        <w:rFonts w:hint="default"/>
        <w:lang w:val="en-US" w:eastAsia="en-US" w:bidi="ar-SA"/>
      </w:rPr>
    </w:lvl>
    <w:lvl w:ilvl="3" w:tplc="0D7C9176">
      <w:numFmt w:val="bullet"/>
      <w:lvlText w:val="•"/>
      <w:lvlJc w:val="left"/>
      <w:pPr>
        <w:ind w:left="3055" w:hanging="339"/>
      </w:pPr>
      <w:rPr>
        <w:rFonts w:hint="default"/>
        <w:lang w:val="en-US" w:eastAsia="en-US" w:bidi="ar-SA"/>
      </w:rPr>
    </w:lvl>
    <w:lvl w:ilvl="4" w:tplc="FF5060CA">
      <w:numFmt w:val="bullet"/>
      <w:lvlText w:val="•"/>
      <w:lvlJc w:val="left"/>
      <w:pPr>
        <w:ind w:left="4193" w:hanging="339"/>
      </w:pPr>
      <w:rPr>
        <w:rFonts w:hint="default"/>
        <w:lang w:val="en-US" w:eastAsia="en-US" w:bidi="ar-SA"/>
      </w:rPr>
    </w:lvl>
    <w:lvl w:ilvl="5" w:tplc="9BD611F0">
      <w:numFmt w:val="bullet"/>
      <w:lvlText w:val="•"/>
      <w:lvlJc w:val="left"/>
      <w:pPr>
        <w:ind w:left="5331" w:hanging="339"/>
      </w:pPr>
      <w:rPr>
        <w:rFonts w:hint="default"/>
        <w:lang w:val="en-US" w:eastAsia="en-US" w:bidi="ar-SA"/>
      </w:rPr>
    </w:lvl>
    <w:lvl w:ilvl="6" w:tplc="99387F3A">
      <w:numFmt w:val="bullet"/>
      <w:lvlText w:val="•"/>
      <w:lvlJc w:val="left"/>
      <w:pPr>
        <w:ind w:left="6468" w:hanging="339"/>
      </w:pPr>
      <w:rPr>
        <w:rFonts w:hint="default"/>
        <w:lang w:val="en-US" w:eastAsia="en-US" w:bidi="ar-SA"/>
      </w:rPr>
    </w:lvl>
    <w:lvl w:ilvl="7" w:tplc="3E049F00">
      <w:numFmt w:val="bullet"/>
      <w:lvlText w:val="•"/>
      <w:lvlJc w:val="left"/>
      <w:pPr>
        <w:ind w:left="7606" w:hanging="339"/>
      </w:pPr>
      <w:rPr>
        <w:rFonts w:hint="default"/>
        <w:lang w:val="en-US" w:eastAsia="en-US" w:bidi="ar-SA"/>
      </w:rPr>
    </w:lvl>
    <w:lvl w:ilvl="8" w:tplc="3314D756">
      <w:numFmt w:val="bullet"/>
      <w:lvlText w:val="•"/>
      <w:lvlJc w:val="left"/>
      <w:pPr>
        <w:ind w:left="8744" w:hanging="339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21"/>
  </w:num>
  <w:num w:numId="3">
    <w:abstractNumId w:val="16"/>
  </w:num>
  <w:num w:numId="4">
    <w:abstractNumId w:val="14"/>
  </w:num>
  <w:num w:numId="5">
    <w:abstractNumId w:val="20"/>
  </w:num>
  <w:num w:numId="6">
    <w:abstractNumId w:val="9"/>
  </w:num>
  <w:num w:numId="7">
    <w:abstractNumId w:val="15"/>
  </w:num>
  <w:num w:numId="8">
    <w:abstractNumId w:val="23"/>
  </w:num>
  <w:num w:numId="9">
    <w:abstractNumId w:val="13"/>
  </w:num>
  <w:num w:numId="10">
    <w:abstractNumId w:val="17"/>
  </w:num>
  <w:num w:numId="11">
    <w:abstractNumId w:val="22"/>
  </w:num>
  <w:num w:numId="12">
    <w:abstractNumId w:val="22"/>
  </w:num>
  <w:num w:numId="13">
    <w:abstractNumId w:val="12"/>
  </w:num>
  <w:num w:numId="14">
    <w:abstractNumId w:val="19"/>
  </w:num>
  <w:num w:numId="15">
    <w:abstractNumId w:val="10"/>
  </w:num>
  <w:num w:numId="16">
    <w:abstractNumId w:val="6"/>
  </w:num>
  <w:num w:numId="17">
    <w:abstractNumId w:val="3"/>
  </w:num>
  <w:num w:numId="18">
    <w:abstractNumId w:val="7"/>
  </w:num>
  <w:num w:numId="19">
    <w:abstractNumId w:val="4"/>
  </w:num>
  <w:num w:numId="20">
    <w:abstractNumId w:val="8"/>
  </w:num>
  <w:num w:numId="21">
    <w:abstractNumId w:val="5"/>
  </w:num>
  <w:num w:numId="22">
    <w:abstractNumId w:val="2"/>
  </w:num>
  <w:num w:numId="23">
    <w:abstractNumId w:val="18"/>
  </w:num>
  <w:num w:numId="24">
    <w:abstractNumId w:val="11"/>
  </w:num>
  <w:num w:numId="25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8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rA0MzYwMTMysjRR0lEKTi0uzszPAykwNK4FAOz3HsotAAAA"/>
  </w:docVars>
  <w:rsids>
    <w:rsidRoot w:val="00B16952"/>
    <w:rsid w:val="000004FC"/>
    <w:rsid w:val="00000800"/>
    <w:rsid w:val="00001C3C"/>
    <w:rsid w:val="00002B87"/>
    <w:rsid w:val="0000420C"/>
    <w:rsid w:val="00004965"/>
    <w:rsid w:val="0000763D"/>
    <w:rsid w:val="0000777B"/>
    <w:rsid w:val="00007A99"/>
    <w:rsid w:val="00013407"/>
    <w:rsid w:val="00015757"/>
    <w:rsid w:val="00016482"/>
    <w:rsid w:val="00016530"/>
    <w:rsid w:val="000176C3"/>
    <w:rsid w:val="000205D1"/>
    <w:rsid w:val="00022A36"/>
    <w:rsid w:val="00030B14"/>
    <w:rsid w:val="00031719"/>
    <w:rsid w:val="000321A8"/>
    <w:rsid w:val="00033231"/>
    <w:rsid w:val="00033B7B"/>
    <w:rsid w:val="00034AD6"/>
    <w:rsid w:val="000363A8"/>
    <w:rsid w:val="000373C8"/>
    <w:rsid w:val="00040F44"/>
    <w:rsid w:val="0004466F"/>
    <w:rsid w:val="00045534"/>
    <w:rsid w:val="0004595C"/>
    <w:rsid w:val="00046CDA"/>
    <w:rsid w:val="000476C5"/>
    <w:rsid w:val="0005048C"/>
    <w:rsid w:val="0005154C"/>
    <w:rsid w:val="00051DBF"/>
    <w:rsid w:val="00051FF7"/>
    <w:rsid w:val="000528FC"/>
    <w:rsid w:val="00054115"/>
    <w:rsid w:val="0005558E"/>
    <w:rsid w:val="000555EE"/>
    <w:rsid w:val="000574F7"/>
    <w:rsid w:val="00060EC0"/>
    <w:rsid w:val="00061F7E"/>
    <w:rsid w:val="00062E84"/>
    <w:rsid w:val="00066DD3"/>
    <w:rsid w:val="000676C9"/>
    <w:rsid w:val="000703ED"/>
    <w:rsid w:val="000707AD"/>
    <w:rsid w:val="00071F44"/>
    <w:rsid w:val="00072E88"/>
    <w:rsid w:val="00072ED1"/>
    <w:rsid w:val="000735DA"/>
    <w:rsid w:val="00075A82"/>
    <w:rsid w:val="0007680F"/>
    <w:rsid w:val="00077029"/>
    <w:rsid w:val="00080687"/>
    <w:rsid w:val="00080F39"/>
    <w:rsid w:val="000816FF"/>
    <w:rsid w:val="00082B5E"/>
    <w:rsid w:val="000842A5"/>
    <w:rsid w:val="00084EE0"/>
    <w:rsid w:val="00085119"/>
    <w:rsid w:val="00085DFF"/>
    <w:rsid w:val="0008686A"/>
    <w:rsid w:val="00090AB5"/>
    <w:rsid w:val="00093053"/>
    <w:rsid w:val="0009689F"/>
    <w:rsid w:val="00096E82"/>
    <w:rsid w:val="000979D6"/>
    <w:rsid w:val="000A1549"/>
    <w:rsid w:val="000A2F97"/>
    <w:rsid w:val="000A2FFF"/>
    <w:rsid w:val="000A418F"/>
    <w:rsid w:val="000A446A"/>
    <w:rsid w:val="000A6B77"/>
    <w:rsid w:val="000B15FA"/>
    <w:rsid w:val="000B1A46"/>
    <w:rsid w:val="000B2CEA"/>
    <w:rsid w:val="000B2DC1"/>
    <w:rsid w:val="000B2F2E"/>
    <w:rsid w:val="000B3FAF"/>
    <w:rsid w:val="000B572F"/>
    <w:rsid w:val="000B5AA8"/>
    <w:rsid w:val="000B68F9"/>
    <w:rsid w:val="000B7416"/>
    <w:rsid w:val="000C0499"/>
    <w:rsid w:val="000C0681"/>
    <w:rsid w:val="000C0D6E"/>
    <w:rsid w:val="000C1109"/>
    <w:rsid w:val="000C1E3D"/>
    <w:rsid w:val="000C45C5"/>
    <w:rsid w:val="000C67CB"/>
    <w:rsid w:val="000C6F63"/>
    <w:rsid w:val="000C7582"/>
    <w:rsid w:val="000D06DA"/>
    <w:rsid w:val="000D2592"/>
    <w:rsid w:val="000D3379"/>
    <w:rsid w:val="000D5ADF"/>
    <w:rsid w:val="000D6EEF"/>
    <w:rsid w:val="000D6F83"/>
    <w:rsid w:val="000D758D"/>
    <w:rsid w:val="000E087F"/>
    <w:rsid w:val="000E3523"/>
    <w:rsid w:val="000E3AB8"/>
    <w:rsid w:val="000E4446"/>
    <w:rsid w:val="000E63BD"/>
    <w:rsid w:val="000E68FD"/>
    <w:rsid w:val="000E6C5C"/>
    <w:rsid w:val="000E7E1D"/>
    <w:rsid w:val="000E7F36"/>
    <w:rsid w:val="000F0066"/>
    <w:rsid w:val="000F02A8"/>
    <w:rsid w:val="000F1054"/>
    <w:rsid w:val="000F28F8"/>
    <w:rsid w:val="000F30F7"/>
    <w:rsid w:val="000F3124"/>
    <w:rsid w:val="000F3A4A"/>
    <w:rsid w:val="000F4B97"/>
    <w:rsid w:val="000F73A7"/>
    <w:rsid w:val="000F7BBC"/>
    <w:rsid w:val="001002D9"/>
    <w:rsid w:val="00101403"/>
    <w:rsid w:val="001016AE"/>
    <w:rsid w:val="00101C11"/>
    <w:rsid w:val="0010341A"/>
    <w:rsid w:val="001052B7"/>
    <w:rsid w:val="0010532A"/>
    <w:rsid w:val="001054A3"/>
    <w:rsid w:val="0010591B"/>
    <w:rsid w:val="0010622C"/>
    <w:rsid w:val="001079EA"/>
    <w:rsid w:val="00111231"/>
    <w:rsid w:val="0011135C"/>
    <w:rsid w:val="00111C83"/>
    <w:rsid w:val="00113501"/>
    <w:rsid w:val="001140B0"/>
    <w:rsid w:val="00114E53"/>
    <w:rsid w:val="0011676C"/>
    <w:rsid w:val="001170F5"/>
    <w:rsid w:val="0011781F"/>
    <w:rsid w:val="0011792E"/>
    <w:rsid w:val="00120223"/>
    <w:rsid w:val="00121988"/>
    <w:rsid w:val="00123B84"/>
    <w:rsid w:val="0012408B"/>
    <w:rsid w:val="00124197"/>
    <w:rsid w:val="0013055E"/>
    <w:rsid w:val="00131506"/>
    <w:rsid w:val="00131873"/>
    <w:rsid w:val="00132CCF"/>
    <w:rsid w:val="001340DF"/>
    <w:rsid w:val="0013619B"/>
    <w:rsid w:val="001368B2"/>
    <w:rsid w:val="0013723E"/>
    <w:rsid w:val="00137627"/>
    <w:rsid w:val="0014170F"/>
    <w:rsid w:val="0014304D"/>
    <w:rsid w:val="001442A6"/>
    <w:rsid w:val="001443E8"/>
    <w:rsid w:val="00144D7F"/>
    <w:rsid w:val="00145561"/>
    <w:rsid w:val="00145EBC"/>
    <w:rsid w:val="00147B1F"/>
    <w:rsid w:val="00150C08"/>
    <w:rsid w:val="00150DF8"/>
    <w:rsid w:val="001514CC"/>
    <w:rsid w:val="00153FF9"/>
    <w:rsid w:val="001566A6"/>
    <w:rsid w:val="001573F7"/>
    <w:rsid w:val="00161E8B"/>
    <w:rsid w:val="00163309"/>
    <w:rsid w:val="0016385E"/>
    <w:rsid w:val="00164040"/>
    <w:rsid w:val="00164C79"/>
    <w:rsid w:val="0016632C"/>
    <w:rsid w:val="00166EAE"/>
    <w:rsid w:val="00171117"/>
    <w:rsid w:val="00172A81"/>
    <w:rsid w:val="00172EC6"/>
    <w:rsid w:val="00173061"/>
    <w:rsid w:val="001739F0"/>
    <w:rsid w:val="00173C9F"/>
    <w:rsid w:val="00173F1A"/>
    <w:rsid w:val="00175AD5"/>
    <w:rsid w:val="001767F2"/>
    <w:rsid w:val="00177CD3"/>
    <w:rsid w:val="00181C82"/>
    <w:rsid w:val="00181D79"/>
    <w:rsid w:val="00182347"/>
    <w:rsid w:val="001827B2"/>
    <w:rsid w:val="00182838"/>
    <w:rsid w:val="001828ED"/>
    <w:rsid w:val="00182BF2"/>
    <w:rsid w:val="001830D4"/>
    <w:rsid w:val="001834CF"/>
    <w:rsid w:val="00183A3D"/>
    <w:rsid w:val="00184051"/>
    <w:rsid w:val="001847DA"/>
    <w:rsid w:val="00185B37"/>
    <w:rsid w:val="00186071"/>
    <w:rsid w:val="001861E6"/>
    <w:rsid w:val="0019121B"/>
    <w:rsid w:val="00191AF4"/>
    <w:rsid w:val="0019387A"/>
    <w:rsid w:val="00193E15"/>
    <w:rsid w:val="00194EAD"/>
    <w:rsid w:val="00194F21"/>
    <w:rsid w:val="00196B48"/>
    <w:rsid w:val="00196BA7"/>
    <w:rsid w:val="001975CD"/>
    <w:rsid w:val="00197EA1"/>
    <w:rsid w:val="001A002D"/>
    <w:rsid w:val="001A27FA"/>
    <w:rsid w:val="001A4D03"/>
    <w:rsid w:val="001A541C"/>
    <w:rsid w:val="001A6D03"/>
    <w:rsid w:val="001B010E"/>
    <w:rsid w:val="001B102E"/>
    <w:rsid w:val="001B1775"/>
    <w:rsid w:val="001B3F3C"/>
    <w:rsid w:val="001B56E6"/>
    <w:rsid w:val="001B6F0C"/>
    <w:rsid w:val="001B7428"/>
    <w:rsid w:val="001B7CA5"/>
    <w:rsid w:val="001C02E5"/>
    <w:rsid w:val="001C06C9"/>
    <w:rsid w:val="001C0B3A"/>
    <w:rsid w:val="001C0D67"/>
    <w:rsid w:val="001C0F0C"/>
    <w:rsid w:val="001C30E0"/>
    <w:rsid w:val="001C3916"/>
    <w:rsid w:val="001C3CA8"/>
    <w:rsid w:val="001C7795"/>
    <w:rsid w:val="001C7BB3"/>
    <w:rsid w:val="001D278F"/>
    <w:rsid w:val="001D6A07"/>
    <w:rsid w:val="001D6B8F"/>
    <w:rsid w:val="001D7296"/>
    <w:rsid w:val="001D7EA2"/>
    <w:rsid w:val="001E1D44"/>
    <w:rsid w:val="001E1FB4"/>
    <w:rsid w:val="001E335A"/>
    <w:rsid w:val="001E39F4"/>
    <w:rsid w:val="001E3D28"/>
    <w:rsid w:val="001E46CC"/>
    <w:rsid w:val="001E4AC8"/>
    <w:rsid w:val="001E5208"/>
    <w:rsid w:val="001E7574"/>
    <w:rsid w:val="001E7EAE"/>
    <w:rsid w:val="001F01CA"/>
    <w:rsid w:val="001F21B9"/>
    <w:rsid w:val="001F2771"/>
    <w:rsid w:val="001F4DB3"/>
    <w:rsid w:val="001F5267"/>
    <w:rsid w:val="002029C2"/>
    <w:rsid w:val="002031E9"/>
    <w:rsid w:val="002035BF"/>
    <w:rsid w:val="002040DD"/>
    <w:rsid w:val="002063EF"/>
    <w:rsid w:val="00206598"/>
    <w:rsid w:val="00206D00"/>
    <w:rsid w:val="00207726"/>
    <w:rsid w:val="002111D6"/>
    <w:rsid w:val="00212069"/>
    <w:rsid w:val="00212B4D"/>
    <w:rsid w:val="0021319E"/>
    <w:rsid w:val="00213824"/>
    <w:rsid w:val="0022243B"/>
    <w:rsid w:val="00223CCE"/>
    <w:rsid w:val="002247CF"/>
    <w:rsid w:val="002262DA"/>
    <w:rsid w:val="00227027"/>
    <w:rsid w:val="00227151"/>
    <w:rsid w:val="002278E8"/>
    <w:rsid w:val="00227B4E"/>
    <w:rsid w:val="00230C84"/>
    <w:rsid w:val="00230CC6"/>
    <w:rsid w:val="00231E31"/>
    <w:rsid w:val="00231F09"/>
    <w:rsid w:val="00233F53"/>
    <w:rsid w:val="00234819"/>
    <w:rsid w:val="00234B72"/>
    <w:rsid w:val="0023734D"/>
    <w:rsid w:val="002377C7"/>
    <w:rsid w:val="002429C2"/>
    <w:rsid w:val="00246507"/>
    <w:rsid w:val="00250723"/>
    <w:rsid w:val="002515C9"/>
    <w:rsid w:val="00251B17"/>
    <w:rsid w:val="00252D8B"/>
    <w:rsid w:val="00253628"/>
    <w:rsid w:val="002552C8"/>
    <w:rsid w:val="00257DCA"/>
    <w:rsid w:val="002600EF"/>
    <w:rsid w:val="00262FA5"/>
    <w:rsid w:val="00263933"/>
    <w:rsid w:val="00263A19"/>
    <w:rsid w:val="00263A8D"/>
    <w:rsid w:val="0026479D"/>
    <w:rsid w:val="00265403"/>
    <w:rsid w:val="0026645D"/>
    <w:rsid w:val="002665B0"/>
    <w:rsid w:val="0026700A"/>
    <w:rsid w:val="0026711E"/>
    <w:rsid w:val="00267307"/>
    <w:rsid w:val="00271694"/>
    <w:rsid w:val="00271EF0"/>
    <w:rsid w:val="00272A80"/>
    <w:rsid w:val="002743B1"/>
    <w:rsid w:val="00276BA4"/>
    <w:rsid w:val="002779E3"/>
    <w:rsid w:val="00277A39"/>
    <w:rsid w:val="0028045D"/>
    <w:rsid w:val="00280EF3"/>
    <w:rsid w:val="002815F3"/>
    <w:rsid w:val="0028164B"/>
    <w:rsid w:val="00281711"/>
    <w:rsid w:val="00282C3C"/>
    <w:rsid w:val="00284CBE"/>
    <w:rsid w:val="0028593F"/>
    <w:rsid w:val="002866F1"/>
    <w:rsid w:val="002876B2"/>
    <w:rsid w:val="00287E00"/>
    <w:rsid w:val="00290817"/>
    <w:rsid w:val="00291761"/>
    <w:rsid w:val="002930A7"/>
    <w:rsid w:val="00295CB2"/>
    <w:rsid w:val="00295D23"/>
    <w:rsid w:val="00296D54"/>
    <w:rsid w:val="002971B9"/>
    <w:rsid w:val="002A0050"/>
    <w:rsid w:val="002A0550"/>
    <w:rsid w:val="002A093A"/>
    <w:rsid w:val="002A2F0C"/>
    <w:rsid w:val="002A4491"/>
    <w:rsid w:val="002A6BB9"/>
    <w:rsid w:val="002B0485"/>
    <w:rsid w:val="002B0B8D"/>
    <w:rsid w:val="002B2F4B"/>
    <w:rsid w:val="002B30A0"/>
    <w:rsid w:val="002B3585"/>
    <w:rsid w:val="002B3956"/>
    <w:rsid w:val="002B61DB"/>
    <w:rsid w:val="002B657A"/>
    <w:rsid w:val="002B70D8"/>
    <w:rsid w:val="002B74FD"/>
    <w:rsid w:val="002C2202"/>
    <w:rsid w:val="002C256C"/>
    <w:rsid w:val="002C4068"/>
    <w:rsid w:val="002C62EF"/>
    <w:rsid w:val="002C7890"/>
    <w:rsid w:val="002D40F3"/>
    <w:rsid w:val="002D473E"/>
    <w:rsid w:val="002D4D91"/>
    <w:rsid w:val="002D5AA3"/>
    <w:rsid w:val="002D656A"/>
    <w:rsid w:val="002D738E"/>
    <w:rsid w:val="002E05B6"/>
    <w:rsid w:val="002E0957"/>
    <w:rsid w:val="002E0979"/>
    <w:rsid w:val="002E09A9"/>
    <w:rsid w:val="002E0B55"/>
    <w:rsid w:val="002E3121"/>
    <w:rsid w:val="002E3260"/>
    <w:rsid w:val="002E49A1"/>
    <w:rsid w:val="002E50E8"/>
    <w:rsid w:val="002E53EA"/>
    <w:rsid w:val="002E5BF4"/>
    <w:rsid w:val="002E6B75"/>
    <w:rsid w:val="002E79E3"/>
    <w:rsid w:val="002F07E9"/>
    <w:rsid w:val="002F14BF"/>
    <w:rsid w:val="002F1F6F"/>
    <w:rsid w:val="002F213B"/>
    <w:rsid w:val="002F28B8"/>
    <w:rsid w:val="002F31B9"/>
    <w:rsid w:val="002F3CE9"/>
    <w:rsid w:val="002F4916"/>
    <w:rsid w:val="002F4EC7"/>
    <w:rsid w:val="002F554E"/>
    <w:rsid w:val="00302E50"/>
    <w:rsid w:val="0030352D"/>
    <w:rsid w:val="00304607"/>
    <w:rsid w:val="003065AF"/>
    <w:rsid w:val="00306ADA"/>
    <w:rsid w:val="003078F6"/>
    <w:rsid w:val="0031035C"/>
    <w:rsid w:val="00311DCF"/>
    <w:rsid w:val="00312972"/>
    <w:rsid w:val="003138AE"/>
    <w:rsid w:val="00313C0F"/>
    <w:rsid w:val="0031444A"/>
    <w:rsid w:val="00314AF5"/>
    <w:rsid w:val="003166F8"/>
    <w:rsid w:val="003168D3"/>
    <w:rsid w:val="00320D27"/>
    <w:rsid w:val="00320DC1"/>
    <w:rsid w:val="003214E0"/>
    <w:rsid w:val="0032275E"/>
    <w:rsid w:val="00322CA5"/>
    <w:rsid w:val="0032359D"/>
    <w:rsid w:val="003239B8"/>
    <w:rsid w:val="00324972"/>
    <w:rsid w:val="0032500F"/>
    <w:rsid w:val="00325229"/>
    <w:rsid w:val="003263F2"/>
    <w:rsid w:val="00326D6C"/>
    <w:rsid w:val="00331BF9"/>
    <w:rsid w:val="00331C03"/>
    <w:rsid w:val="00331DAE"/>
    <w:rsid w:val="003338FA"/>
    <w:rsid w:val="00333968"/>
    <w:rsid w:val="00334AE8"/>
    <w:rsid w:val="00335153"/>
    <w:rsid w:val="003354E4"/>
    <w:rsid w:val="00335F38"/>
    <w:rsid w:val="00337096"/>
    <w:rsid w:val="00337AFB"/>
    <w:rsid w:val="00340787"/>
    <w:rsid w:val="00341AF7"/>
    <w:rsid w:val="00341CDD"/>
    <w:rsid w:val="00342123"/>
    <w:rsid w:val="003425B6"/>
    <w:rsid w:val="00342B6E"/>
    <w:rsid w:val="00343DCB"/>
    <w:rsid w:val="00344518"/>
    <w:rsid w:val="00344E6C"/>
    <w:rsid w:val="003464EB"/>
    <w:rsid w:val="00347335"/>
    <w:rsid w:val="00347833"/>
    <w:rsid w:val="00347972"/>
    <w:rsid w:val="00350381"/>
    <w:rsid w:val="003508E1"/>
    <w:rsid w:val="00350EEE"/>
    <w:rsid w:val="00351B87"/>
    <w:rsid w:val="00352073"/>
    <w:rsid w:val="00353D24"/>
    <w:rsid w:val="00353F8D"/>
    <w:rsid w:val="003547D9"/>
    <w:rsid w:val="00354E51"/>
    <w:rsid w:val="0035505E"/>
    <w:rsid w:val="003552EE"/>
    <w:rsid w:val="003555A2"/>
    <w:rsid w:val="00356E25"/>
    <w:rsid w:val="003576DD"/>
    <w:rsid w:val="00362D81"/>
    <w:rsid w:val="00364593"/>
    <w:rsid w:val="0036484F"/>
    <w:rsid w:val="003671DB"/>
    <w:rsid w:val="00367875"/>
    <w:rsid w:val="0037063A"/>
    <w:rsid w:val="00371D79"/>
    <w:rsid w:val="0037254E"/>
    <w:rsid w:val="003725CF"/>
    <w:rsid w:val="00372DA7"/>
    <w:rsid w:val="00372DB0"/>
    <w:rsid w:val="0037424F"/>
    <w:rsid w:val="003752CA"/>
    <w:rsid w:val="00375927"/>
    <w:rsid w:val="0037729A"/>
    <w:rsid w:val="00381C3C"/>
    <w:rsid w:val="00383529"/>
    <w:rsid w:val="00383708"/>
    <w:rsid w:val="00383786"/>
    <w:rsid w:val="00385C89"/>
    <w:rsid w:val="00386F22"/>
    <w:rsid w:val="00390081"/>
    <w:rsid w:val="00390F41"/>
    <w:rsid w:val="003928E5"/>
    <w:rsid w:val="003943C2"/>
    <w:rsid w:val="0039467A"/>
    <w:rsid w:val="00395004"/>
    <w:rsid w:val="0039539C"/>
    <w:rsid w:val="00395687"/>
    <w:rsid w:val="00395B0D"/>
    <w:rsid w:val="00395F5B"/>
    <w:rsid w:val="003962F0"/>
    <w:rsid w:val="003971DC"/>
    <w:rsid w:val="003A62D8"/>
    <w:rsid w:val="003A6B97"/>
    <w:rsid w:val="003A6D13"/>
    <w:rsid w:val="003A6E83"/>
    <w:rsid w:val="003A7B4B"/>
    <w:rsid w:val="003B0743"/>
    <w:rsid w:val="003B0F10"/>
    <w:rsid w:val="003B1578"/>
    <w:rsid w:val="003B324E"/>
    <w:rsid w:val="003B37B1"/>
    <w:rsid w:val="003B37E6"/>
    <w:rsid w:val="003B4325"/>
    <w:rsid w:val="003B5F1A"/>
    <w:rsid w:val="003B62AF"/>
    <w:rsid w:val="003C0B0D"/>
    <w:rsid w:val="003C12C3"/>
    <w:rsid w:val="003C2059"/>
    <w:rsid w:val="003C21DD"/>
    <w:rsid w:val="003C26FF"/>
    <w:rsid w:val="003C2A02"/>
    <w:rsid w:val="003C2FC3"/>
    <w:rsid w:val="003C4418"/>
    <w:rsid w:val="003C567C"/>
    <w:rsid w:val="003C5958"/>
    <w:rsid w:val="003C5A2B"/>
    <w:rsid w:val="003C6598"/>
    <w:rsid w:val="003C679A"/>
    <w:rsid w:val="003D05CE"/>
    <w:rsid w:val="003D1400"/>
    <w:rsid w:val="003D2671"/>
    <w:rsid w:val="003D27EF"/>
    <w:rsid w:val="003D2F65"/>
    <w:rsid w:val="003D3E2C"/>
    <w:rsid w:val="003D4B4E"/>
    <w:rsid w:val="003D6287"/>
    <w:rsid w:val="003D791D"/>
    <w:rsid w:val="003D7A4B"/>
    <w:rsid w:val="003D7BFC"/>
    <w:rsid w:val="003E1139"/>
    <w:rsid w:val="003E191F"/>
    <w:rsid w:val="003E20C4"/>
    <w:rsid w:val="003E2B96"/>
    <w:rsid w:val="003E55EB"/>
    <w:rsid w:val="003E5D78"/>
    <w:rsid w:val="003E6C5A"/>
    <w:rsid w:val="003E6EB8"/>
    <w:rsid w:val="003F1061"/>
    <w:rsid w:val="003F1B43"/>
    <w:rsid w:val="003F4396"/>
    <w:rsid w:val="003F4E1B"/>
    <w:rsid w:val="003F5411"/>
    <w:rsid w:val="003F5954"/>
    <w:rsid w:val="003F6AF5"/>
    <w:rsid w:val="004012C5"/>
    <w:rsid w:val="004040CA"/>
    <w:rsid w:val="0040506D"/>
    <w:rsid w:val="004079AF"/>
    <w:rsid w:val="004105D4"/>
    <w:rsid w:val="004105EB"/>
    <w:rsid w:val="00410A67"/>
    <w:rsid w:val="004127D7"/>
    <w:rsid w:val="00412A81"/>
    <w:rsid w:val="00415DB2"/>
    <w:rsid w:val="00416755"/>
    <w:rsid w:val="00417C81"/>
    <w:rsid w:val="00424861"/>
    <w:rsid w:val="00430A20"/>
    <w:rsid w:val="00430D03"/>
    <w:rsid w:val="004317FB"/>
    <w:rsid w:val="004325AF"/>
    <w:rsid w:val="0043655C"/>
    <w:rsid w:val="00436668"/>
    <w:rsid w:val="004371A5"/>
    <w:rsid w:val="0044113C"/>
    <w:rsid w:val="00441B2E"/>
    <w:rsid w:val="00442D67"/>
    <w:rsid w:val="0044336B"/>
    <w:rsid w:val="004436FA"/>
    <w:rsid w:val="00444E8C"/>
    <w:rsid w:val="004470C3"/>
    <w:rsid w:val="0044799C"/>
    <w:rsid w:val="0045117E"/>
    <w:rsid w:val="00452C36"/>
    <w:rsid w:val="0045394D"/>
    <w:rsid w:val="004548FC"/>
    <w:rsid w:val="00454DCF"/>
    <w:rsid w:val="00455EAA"/>
    <w:rsid w:val="00456220"/>
    <w:rsid w:val="004565DE"/>
    <w:rsid w:val="004573DE"/>
    <w:rsid w:val="004573EC"/>
    <w:rsid w:val="00461566"/>
    <w:rsid w:val="00462075"/>
    <w:rsid w:val="0046242E"/>
    <w:rsid w:val="004630F2"/>
    <w:rsid w:val="00463578"/>
    <w:rsid w:val="0046370B"/>
    <w:rsid w:val="00470361"/>
    <w:rsid w:val="00473986"/>
    <w:rsid w:val="00473A3B"/>
    <w:rsid w:val="0047566B"/>
    <w:rsid w:val="00475865"/>
    <w:rsid w:val="00475978"/>
    <w:rsid w:val="004761F1"/>
    <w:rsid w:val="004803DE"/>
    <w:rsid w:val="00480450"/>
    <w:rsid w:val="004805E6"/>
    <w:rsid w:val="00482EB7"/>
    <w:rsid w:val="0048339F"/>
    <w:rsid w:val="00484227"/>
    <w:rsid w:val="0048469D"/>
    <w:rsid w:val="00485599"/>
    <w:rsid w:val="00487790"/>
    <w:rsid w:val="0049138A"/>
    <w:rsid w:val="00491AF9"/>
    <w:rsid w:val="00492068"/>
    <w:rsid w:val="0049213C"/>
    <w:rsid w:val="00492D18"/>
    <w:rsid w:val="00493188"/>
    <w:rsid w:val="004935F3"/>
    <w:rsid w:val="00494685"/>
    <w:rsid w:val="00496B31"/>
    <w:rsid w:val="004974DC"/>
    <w:rsid w:val="00497E6A"/>
    <w:rsid w:val="004A04F9"/>
    <w:rsid w:val="004A2411"/>
    <w:rsid w:val="004A24CD"/>
    <w:rsid w:val="004A37E9"/>
    <w:rsid w:val="004A3FFF"/>
    <w:rsid w:val="004A5624"/>
    <w:rsid w:val="004A5696"/>
    <w:rsid w:val="004A6F51"/>
    <w:rsid w:val="004A7A7C"/>
    <w:rsid w:val="004B04B6"/>
    <w:rsid w:val="004B1D20"/>
    <w:rsid w:val="004B4C64"/>
    <w:rsid w:val="004C3AF1"/>
    <w:rsid w:val="004C3F03"/>
    <w:rsid w:val="004C4BDC"/>
    <w:rsid w:val="004C7120"/>
    <w:rsid w:val="004C75AB"/>
    <w:rsid w:val="004D03DA"/>
    <w:rsid w:val="004D09AA"/>
    <w:rsid w:val="004D09D4"/>
    <w:rsid w:val="004D2346"/>
    <w:rsid w:val="004D302A"/>
    <w:rsid w:val="004D50AE"/>
    <w:rsid w:val="004D5350"/>
    <w:rsid w:val="004D54CB"/>
    <w:rsid w:val="004D5880"/>
    <w:rsid w:val="004D5B8C"/>
    <w:rsid w:val="004D736D"/>
    <w:rsid w:val="004D745A"/>
    <w:rsid w:val="004E3C74"/>
    <w:rsid w:val="004E6508"/>
    <w:rsid w:val="004E6B5E"/>
    <w:rsid w:val="004F2BD9"/>
    <w:rsid w:val="004F3EE7"/>
    <w:rsid w:val="004F4187"/>
    <w:rsid w:val="004F54AE"/>
    <w:rsid w:val="004F637F"/>
    <w:rsid w:val="004F714B"/>
    <w:rsid w:val="00500B15"/>
    <w:rsid w:val="005015EB"/>
    <w:rsid w:val="0050174B"/>
    <w:rsid w:val="00501E34"/>
    <w:rsid w:val="005030D4"/>
    <w:rsid w:val="005033D3"/>
    <w:rsid w:val="005037E7"/>
    <w:rsid w:val="005039E9"/>
    <w:rsid w:val="00503AA1"/>
    <w:rsid w:val="00503C40"/>
    <w:rsid w:val="00506339"/>
    <w:rsid w:val="00506C6D"/>
    <w:rsid w:val="0051035D"/>
    <w:rsid w:val="00511785"/>
    <w:rsid w:val="0051180C"/>
    <w:rsid w:val="0051193E"/>
    <w:rsid w:val="00511D89"/>
    <w:rsid w:val="0051313E"/>
    <w:rsid w:val="00516C72"/>
    <w:rsid w:val="00517C28"/>
    <w:rsid w:val="005210D6"/>
    <w:rsid w:val="00521131"/>
    <w:rsid w:val="00522542"/>
    <w:rsid w:val="005246AA"/>
    <w:rsid w:val="00524F41"/>
    <w:rsid w:val="00525974"/>
    <w:rsid w:val="00525990"/>
    <w:rsid w:val="00525D22"/>
    <w:rsid w:val="00526745"/>
    <w:rsid w:val="00527675"/>
    <w:rsid w:val="00530F26"/>
    <w:rsid w:val="005319A7"/>
    <w:rsid w:val="00531E90"/>
    <w:rsid w:val="005320E0"/>
    <w:rsid w:val="00532FBF"/>
    <w:rsid w:val="0053450B"/>
    <w:rsid w:val="00534E82"/>
    <w:rsid w:val="00535C54"/>
    <w:rsid w:val="0053640F"/>
    <w:rsid w:val="00536ECC"/>
    <w:rsid w:val="00537554"/>
    <w:rsid w:val="00537987"/>
    <w:rsid w:val="005405AE"/>
    <w:rsid w:val="00540FC6"/>
    <w:rsid w:val="00541F93"/>
    <w:rsid w:val="0054231A"/>
    <w:rsid w:val="00542DE3"/>
    <w:rsid w:val="00543313"/>
    <w:rsid w:val="0054338E"/>
    <w:rsid w:val="005436B9"/>
    <w:rsid w:val="00544FAD"/>
    <w:rsid w:val="005457C1"/>
    <w:rsid w:val="00545C0B"/>
    <w:rsid w:val="00547CBD"/>
    <w:rsid w:val="00550402"/>
    <w:rsid w:val="00551D91"/>
    <w:rsid w:val="00553316"/>
    <w:rsid w:val="00553BD1"/>
    <w:rsid w:val="00553FB6"/>
    <w:rsid w:val="005553BF"/>
    <w:rsid w:val="0055544A"/>
    <w:rsid w:val="0055606B"/>
    <w:rsid w:val="00556A0B"/>
    <w:rsid w:val="00560AFB"/>
    <w:rsid w:val="00560F95"/>
    <w:rsid w:val="00562968"/>
    <w:rsid w:val="00563000"/>
    <w:rsid w:val="00564653"/>
    <w:rsid w:val="00564833"/>
    <w:rsid w:val="00564AD1"/>
    <w:rsid w:val="00564E5A"/>
    <w:rsid w:val="0056619A"/>
    <w:rsid w:val="00566867"/>
    <w:rsid w:val="0056764C"/>
    <w:rsid w:val="00567A17"/>
    <w:rsid w:val="00567D79"/>
    <w:rsid w:val="005708A6"/>
    <w:rsid w:val="00571E06"/>
    <w:rsid w:val="00573610"/>
    <w:rsid w:val="00574107"/>
    <w:rsid w:val="00574910"/>
    <w:rsid w:val="00575556"/>
    <w:rsid w:val="00576229"/>
    <w:rsid w:val="005767E8"/>
    <w:rsid w:val="0057694C"/>
    <w:rsid w:val="00577293"/>
    <w:rsid w:val="0058155C"/>
    <w:rsid w:val="00582C4A"/>
    <w:rsid w:val="00582C81"/>
    <w:rsid w:val="00582D7A"/>
    <w:rsid w:val="00583660"/>
    <w:rsid w:val="005836F1"/>
    <w:rsid w:val="00585BAD"/>
    <w:rsid w:val="00585BBB"/>
    <w:rsid w:val="00586BCB"/>
    <w:rsid w:val="00587081"/>
    <w:rsid w:val="005878BC"/>
    <w:rsid w:val="005879A2"/>
    <w:rsid w:val="00592FD7"/>
    <w:rsid w:val="00593102"/>
    <w:rsid w:val="0059362C"/>
    <w:rsid w:val="00593B68"/>
    <w:rsid w:val="00593C11"/>
    <w:rsid w:val="00594756"/>
    <w:rsid w:val="00594BAD"/>
    <w:rsid w:val="00595E01"/>
    <w:rsid w:val="00596AE7"/>
    <w:rsid w:val="005A0F41"/>
    <w:rsid w:val="005A1624"/>
    <w:rsid w:val="005A379E"/>
    <w:rsid w:val="005A3A36"/>
    <w:rsid w:val="005A3F79"/>
    <w:rsid w:val="005A4285"/>
    <w:rsid w:val="005A4C69"/>
    <w:rsid w:val="005A540C"/>
    <w:rsid w:val="005A5FB9"/>
    <w:rsid w:val="005A633C"/>
    <w:rsid w:val="005A7319"/>
    <w:rsid w:val="005B03C7"/>
    <w:rsid w:val="005B0539"/>
    <w:rsid w:val="005B0E13"/>
    <w:rsid w:val="005B16A5"/>
    <w:rsid w:val="005B1978"/>
    <w:rsid w:val="005B344D"/>
    <w:rsid w:val="005B4807"/>
    <w:rsid w:val="005B5C07"/>
    <w:rsid w:val="005B5EED"/>
    <w:rsid w:val="005C00FE"/>
    <w:rsid w:val="005C0524"/>
    <w:rsid w:val="005C0CE9"/>
    <w:rsid w:val="005C3CB6"/>
    <w:rsid w:val="005C3FA4"/>
    <w:rsid w:val="005C46FB"/>
    <w:rsid w:val="005D07DF"/>
    <w:rsid w:val="005D317E"/>
    <w:rsid w:val="005D3326"/>
    <w:rsid w:val="005D38F8"/>
    <w:rsid w:val="005D41D5"/>
    <w:rsid w:val="005D53F2"/>
    <w:rsid w:val="005D718A"/>
    <w:rsid w:val="005E0D34"/>
    <w:rsid w:val="005E1147"/>
    <w:rsid w:val="005E13E3"/>
    <w:rsid w:val="005E1CFD"/>
    <w:rsid w:val="005E21A9"/>
    <w:rsid w:val="005E38EB"/>
    <w:rsid w:val="005E3ED6"/>
    <w:rsid w:val="005E417B"/>
    <w:rsid w:val="005E57C0"/>
    <w:rsid w:val="005E58E0"/>
    <w:rsid w:val="005E622A"/>
    <w:rsid w:val="005E7F7A"/>
    <w:rsid w:val="005F05A1"/>
    <w:rsid w:val="005F0E14"/>
    <w:rsid w:val="005F10F5"/>
    <w:rsid w:val="005F25B1"/>
    <w:rsid w:val="005F2ADD"/>
    <w:rsid w:val="005F30EE"/>
    <w:rsid w:val="005F512F"/>
    <w:rsid w:val="005F5B03"/>
    <w:rsid w:val="005F7367"/>
    <w:rsid w:val="005F772B"/>
    <w:rsid w:val="00602126"/>
    <w:rsid w:val="00602503"/>
    <w:rsid w:val="006042CE"/>
    <w:rsid w:val="00606D84"/>
    <w:rsid w:val="006071B2"/>
    <w:rsid w:val="0060777B"/>
    <w:rsid w:val="00610354"/>
    <w:rsid w:val="006114D8"/>
    <w:rsid w:val="0061220E"/>
    <w:rsid w:val="00613CE0"/>
    <w:rsid w:val="00614621"/>
    <w:rsid w:val="0061528B"/>
    <w:rsid w:val="0061576B"/>
    <w:rsid w:val="0061597D"/>
    <w:rsid w:val="00615F5E"/>
    <w:rsid w:val="00617C2A"/>
    <w:rsid w:val="00617DD8"/>
    <w:rsid w:val="00620F05"/>
    <w:rsid w:val="0062113F"/>
    <w:rsid w:val="00621E25"/>
    <w:rsid w:val="00622D38"/>
    <w:rsid w:val="0062365C"/>
    <w:rsid w:val="00624A72"/>
    <w:rsid w:val="0062753B"/>
    <w:rsid w:val="006279D9"/>
    <w:rsid w:val="00627E17"/>
    <w:rsid w:val="006300BE"/>
    <w:rsid w:val="00631069"/>
    <w:rsid w:val="00631250"/>
    <w:rsid w:val="0063164D"/>
    <w:rsid w:val="006318BC"/>
    <w:rsid w:val="0063339C"/>
    <w:rsid w:val="0063355A"/>
    <w:rsid w:val="006337D6"/>
    <w:rsid w:val="0063663B"/>
    <w:rsid w:val="00636980"/>
    <w:rsid w:val="00636AF4"/>
    <w:rsid w:val="0064148F"/>
    <w:rsid w:val="00641D70"/>
    <w:rsid w:val="00641FB0"/>
    <w:rsid w:val="00642217"/>
    <w:rsid w:val="006422F3"/>
    <w:rsid w:val="00642D13"/>
    <w:rsid w:val="00643A01"/>
    <w:rsid w:val="00643FB7"/>
    <w:rsid w:val="00644C0C"/>
    <w:rsid w:val="00647E48"/>
    <w:rsid w:val="00650B7C"/>
    <w:rsid w:val="00650C6A"/>
    <w:rsid w:val="0065288E"/>
    <w:rsid w:val="00654210"/>
    <w:rsid w:val="006545A0"/>
    <w:rsid w:val="00654B6E"/>
    <w:rsid w:val="00654C7D"/>
    <w:rsid w:val="00655335"/>
    <w:rsid w:val="0065553A"/>
    <w:rsid w:val="006555DF"/>
    <w:rsid w:val="006558A0"/>
    <w:rsid w:val="00657043"/>
    <w:rsid w:val="006571D7"/>
    <w:rsid w:val="00657679"/>
    <w:rsid w:val="006603A1"/>
    <w:rsid w:val="0066073E"/>
    <w:rsid w:val="00661707"/>
    <w:rsid w:val="00661C7C"/>
    <w:rsid w:val="00662631"/>
    <w:rsid w:val="006639CB"/>
    <w:rsid w:val="00664473"/>
    <w:rsid w:val="00664B82"/>
    <w:rsid w:val="0066502D"/>
    <w:rsid w:val="006670BB"/>
    <w:rsid w:val="0067070C"/>
    <w:rsid w:val="006717BD"/>
    <w:rsid w:val="00672218"/>
    <w:rsid w:val="00672E33"/>
    <w:rsid w:val="00673705"/>
    <w:rsid w:val="00674893"/>
    <w:rsid w:val="0067531A"/>
    <w:rsid w:val="006757DA"/>
    <w:rsid w:val="00675F77"/>
    <w:rsid w:val="0067768B"/>
    <w:rsid w:val="0067784E"/>
    <w:rsid w:val="00677D6A"/>
    <w:rsid w:val="0068262E"/>
    <w:rsid w:val="00683093"/>
    <w:rsid w:val="00683250"/>
    <w:rsid w:val="00683483"/>
    <w:rsid w:val="00685699"/>
    <w:rsid w:val="006860C5"/>
    <w:rsid w:val="006862BC"/>
    <w:rsid w:val="00686867"/>
    <w:rsid w:val="006868D9"/>
    <w:rsid w:val="00687039"/>
    <w:rsid w:val="00687AEB"/>
    <w:rsid w:val="006903B7"/>
    <w:rsid w:val="00690754"/>
    <w:rsid w:val="00690965"/>
    <w:rsid w:val="006917C4"/>
    <w:rsid w:val="00691FA5"/>
    <w:rsid w:val="0069458D"/>
    <w:rsid w:val="006948B4"/>
    <w:rsid w:val="00695AF2"/>
    <w:rsid w:val="006969AA"/>
    <w:rsid w:val="00696B8C"/>
    <w:rsid w:val="006A1071"/>
    <w:rsid w:val="006A1444"/>
    <w:rsid w:val="006A2020"/>
    <w:rsid w:val="006A2EDB"/>
    <w:rsid w:val="006A584C"/>
    <w:rsid w:val="006A6972"/>
    <w:rsid w:val="006A6A1D"/>
    <w:rsid w:val="006B0620"/>
    <w:rsid w:val="006B1931"/>
    <w:rsid w:val="006B210C"/>
    <w:rsid w:val="006B2E8D"/>
    <w:rsid w:val="006B36C7"/>
    <w:rsid w:val="006B3C31"/>
    <w:rsid w:val="006B442A"/>
    <w:rsid w:val="006B5A55"/>
    <w:rsid w:val="006B5B7F"/>
    <w:rsid w:val="006B5E59"/>
    <w:rsid w:val="006C09C8"/>
    <w:rsid w:val="006C0BEC"/>
    <w:rsid w:val="006C0C8D"/>
    <w:rsid w:val="006C495C"/>
    <w:rsid w:val="006C5594"/>
    <w:rsid w:val="006C6221"/>
    <w:rsid w:val="006C7CD5"/>
    <w:rsid w:val="006D0AF2"/>
    <w:rsid w:val="006D0EBA"/>
    <w:rsid w:val="006D11BE"/>
    <w:rsid w:val="006D14A6"/>
    <w:rsid w:val="006D7852"/>
    <w:rsid w:val="006E0334"/>
    <w:rsid w:val="006E11C6"/>
    <w:rsid w:val="006E2229"/>
    <w:rsid w:val="006E2E97"/>
    <w:rsid w:val="006E397F"/>
    <w:rsid w:val="006E4D4A"/>
    <w:rsid w:val="006E4FC4"/>
    <w:rsid w:val="006E6094"/>
    <w:rsid w:val="006E6207"/>
    <w:rsid w:val="006E7F76"/>
    <w:rsid w:val="006F0353"/>
    <w:rsid w:val="006F0BA5"/>
    <w:rsid w:val="006F1C0A"/>
    <w:rsid w:val="006F2092"/>
    <w:rsid w:val="006F2323"/>
    <w:rsid w:val="006F25FD"/>
    <w:rsid w:val="006F3218"/>
    <w:rsid w:val="006F3E3B"/>
    <w:rsid w:val="006F4195"/>
    <w:rsid w:val="006F487C"/>
    <w:rsid w:val="006F53AD"/>
    <w:rsid w:val="006F5E93"/>
    <w:rsid w:val="006F614C"/>
    <w:rsid w:val="006F71E8"/>
    <w:rsid w:val="00701256"/>
    <w:rsid w:val="00701D1A"/>
    <w:rsid w:val="00702D36"/>
    <w:rsid w:val="00703F58"/>
    <w:rsid w:val="007040A3"/>
    <w:rsid w:val="007041E3"/>
    <w:rsid w:val="007064D2"/>
    <w:rsid w:val="007069FB"/>
    <w:rsid w:val="00706CF3"/>
    <w:rsid w:val="00707219"/>
    <w:rsid w:val="00707B9E"/>
    <w:rsid w:val="0071422A"/>
    <w:rsid w:val="007155EA"/>
    <w:rsid w:val="0071591B"/>
    <w:rsid w:val="00720B06"/>
    <w:rsid w:val="00722012"/>
    <w:rsid w:val="007223C9"/>
    <w:rsid w:val="0072421E"/>
    <w:rsid w:val="0072479D"/>
    <w:rsid w:val="0072530B"/>
    <w:rsid w:val="007260E8"/>
    <w:rsid w:val="00726121"/>
    <w:rsid w:val="00726908"/>
    <w:rsid w:val="00726C65"/>
    <w:rsid w:val="007270BA"/>
    <w:rsid w:val="007301C1"/>
    <w:rsid w:val="00730659"/>
    <w:rsid w:val="007317B1"/>
    <w:rsid w:val="007318AC"/>
    <w:rsid w:val="00733B23"/>
    <w:rsid w:val="00736A8E"/>
    <w:rsid w:val="00740864"/>
    <w:rsid w:val="0074087F"/>
    <w:rsid w:val="007414C5"/>
    <w:rsid w:val="007415F5"/>
    <w:rsid w:val="007425A6"/>
    <w:rsid w:val="00742BC4"/>
    <w:rsid w:val="00743F0B"/>
    <w:rsid w:val="00744696"/>
    <w:rsid w:val="00744F52"/>
    <w:rsid w:val="00746C63"/>
    <w:rsid w:val="007476F5"/>
    <w:rsid w:val="00750B54"/>
    <w:rsid w:val="00751225"/>
    <w:rsid w:val="007512DA"/>
    <w:rsid w:val="007515E2"/>
    <w:rsid w:val="00752175"/>
    <w:rsid w:val="00753446"/>
    <w:rsid w:val="00755C84"/>
    <w:rsid w:val="00755EBA"/>
    <w:rsid w:val="00755FC3"/>
    <w:rsid w:val="007571CC"/>
    <w:rsid w:val="00757E34"/>
    <w:rsid w:val="007607C4"/>
    <w:rsid w:val="00760A80"/>
    <w:rsid w:val="00761F7C"/>
    <w:rsid w:val="0076245F"/>
    <w:rsid w:val="007629BF"/>
    <w:rsid w:val="00762B46"/>
    <w:rsid w:val="00763641"/>
    <w:rsid w:val="00765812"/>
    <w:rsid w:val="007661C8"/>
    <w:rsid w:val="00766BD5"/>
    <w:rsid w:val="00772279"/>
    <w:rsid w:val="007729E3"/>
    <w:rsid w:val="00773256"/>
    <w:rsid w:val="00774E2C"/>
    <w:rsid w:val="0077731D"/>
    <w:rsid w:val="00777521"/>
    <w:rsid w:val="007805D6"/>
    <w:rsid w:val="00780D2B"/>
    <w:rsid w:val="00780EBA"/>
    <w:rsid w:val="007816DE"/>
    <w:rsid w:val="007827DD"/>
    <w:rsid w:val="0078514F"/>
    <w:rsid w:val="0078743A"/>
    <w:rsid w:val="00790AA0"/>
    <w:rsid w:val="00791D33"/>
    <w:rsid w:val="00792586"/>
    <w:rsid w:val="007935FB"/>
    <w:rsid w:val="00794E88"/>
    <w:rsid w:val="00796308"/>
    <w:rsid w:val="00796658"/>
    <w:rsid w:val="007969BB"/>
    <w:rsid w:val="00797E5B"/>
    <w:rsid w:val="007A049E"/>
    <w:rsid w:val="007A0BE3"/>
    <w:rsid w:val="007A1D65"/>
    <w:rsid w:val="007A302F"/>
    <w:rsid w:val="007A3A7B"/>
    <w:rsid w:val="007A56A3"/>
    <w:rsid w:val="007B0BF7"/>
    <w:rsid w:val="007B136C"/>
    <w:rsid w:val="007B15FC"/>
    <w:rsid w:val="007B1787"/>
    <w:rsid w:val="007B206A"/>
    <w:rsid w:val="007B336F"/>
    <w:rsid w:val="007B4788"/>
    <w:rsid w:val="007B5EEA"/>
    <w:rsid w:val="007B640E"/>
    <w:rsid w:val="007B65CD"/>
    <w:rsid w:val="007B6AD5"/>
    <w:rsid w:val="007B6B11"/>
    <w:rsid w:val="007B7185"/>
    <w:rsid w:val="007C211D"/>
    <w:rsid w:val="007C2E7D"/>
    <w:rsid w:val="007C558D"/>
    <w:rsid w:val="007C5B16"/>
    <w:rsid w:val="007C71D8"/>
    <w:rsid w:val="007D1A70"/>
    <w:rsid w:val="007D1F01"/>
    <w:rsid w:val="007D31FE"/>
    <w:rsid w:val="007D3835"/>
    <w:rsid w:val="007D55A5"/>
    <w:rsid w:val="007D6BD5"/>
    <w:rsid w:val="007D72DA"/>
    <w:rsid w:val="007E008D"/>
    <w:rsid w:val="007E04E9"/>
    <w:rsid w:val="007E177A"/>
    <w:rsid w:val="007E1B18"/>
    <w:rsid w:val="007E25BF"/>
    <w:rsid w:val="007E3D9F"/>
    <w:rsid w:val="007E5744"/>
    <w:rsid w:val="007E5C32"/>
    <w:rsid w:val="007E63E4"/>
    <w:rsid w:val="007E7D8F"/>
    <w:rsid w:val="007F018D"/>
    <w:rsid w:val="007F0974"/>
    <w:rsid w:val="007F0B1B"/>
    <w:rsid w:val="007F0B6D"/>
    <w:rsid w:val="007F1275"/>
    <w:rsid w:val="007F15C8"/>
    <w:rsid w:val="007F2165"/>
    <w:rsid w:val="007F294B"/>
    <w:rsid w:val="007F2E7B"/>
    <w:rsid w:val="007F4037"/>
    <w:rsid w:val="007F530A"/>
    <w:rsid w:val="007F5BD7"/>
    <w:rsid w:val="007F6088"/>
    <w:rsid w:val="0080056A"/>
    <w:rsid w:val="0080162F"/>
    <w:rsid w:val="0080175C"/>
    <w:rsid w:val="00803A7B"/>
    <w:rsid w:val="0080439F"/>
    <w:rsid w:val="008048E5"/>
    <w:rsid w:val="00805110"/>
    <w:rsid w:val="008058B3"/>
    <w:rsid w:val="00805978"/>
    <w:rsid w:val="00806C50"/>
    <w:rsid w:val="008110A4"/>
    <w:rsid w:val="008116CA"/>
    <w:rsid w:val="0081189C"/>
    <w:rsid w:val="00811CDB"/>
    <w:rsid w:val="00814210"/>
    <w:rsid w:val="00816F5F"/>
    <w:rsid w:val="00817BE4"/>
    <w:rsid w:val="00820FF5"/>
    <w:rsid w:val="008210EC"/>
    <w:rsid w:val="0082245F"/>
    <w:rsid w:val="00823D8F"/>
    <w:rsid w:val="00824B13"/>
    <w:rsid w:val="00824FB6"/>
    <w:rsid w:val="0082569A"/>
    <w:rsid w:val="00830013"/>
    <w:rsid w:val="008305A3"/>
    <w:rsid w:val="008313D6"/>
    <w:rsid w:val="00831B76"/>
    <w:rsid w:val="0083217C"/>
    <w:rsid w:val="00834D43"/>
    <w:rsid w:val="00834E76"/>
    <w:rsid w:val="00835783"/>
    <w:rsid w:val="00835E79"/>
    <w:rsid w:val="00837CC8"/>
    <w:rsid w:val="00837F69"/>
    <w:rsid w:val="00837F83"/>
    <w:rsid w:val="008402B0"/>
    <w:rsid w:val="00840531"/>
    <w:rsid w:val="008414F2"/>
    <w:rsid w:val="00842D8B"/>
    <w:rsid w:val="00843B92"/>
    <w:rsid w:val="0084426B"/>
    <w:rsid w:val="008449B3"/>
    <w:rsid w:val="00846005"/>
    <w:rsid w:val="008460CD"/>
    <w:rsid w:val="00846C85"/>
    <w:rsid w:val="0084727C"/>
    <w:rsid w:val="008479FD"/>
    <w:rsid w:val="00847BBD"/>
    <w:rsid w:val="00851E64"/>
    <w:rsid w:val="008558AF"/>
    <w:rsid w:val="008568BE"/>
    <w:rsid w:val="00857A9A"/>
    <w:rsid w:val="008631E4"/>
    <w:rsid w:val="008634EE"/>
    <w:rsid w:val="00863A51"/>
    <w:rsid w:val="00863F36"/>
    <w:rsid w:val="008640D6"/>
    <w:rsid w:val="00864FB4"/>
    <w:rsid w:val="008655BE"/>
    <w:rsid w:val="0086630E"/>
    <w:rsid w:val="008702EA"/>
    <w:rsid w:val="0087041C"/>
    <w:rsid w:val="008710A6"/>
    <w:rsid w:val="008719E4"/>
    <w:rsid w:val="008736AA"/>
    <w:rsid w:val="0087460E"/>
    <w:rsid w:val="00875523"/>
    <w:rsid w:val="00875C88"/>
    <w:rsid w:val="0087704F"/>
    <w:rsid w:val="0088036D"/>
    <w:rsid w:val="008804CB"/>
    <w:rsid w:val="00880B50"/>
    <w:rsid w:val="00881810"/>
    <w:rsid w:val="00881FAE"/>
    <w:rsid w:val="00886591"/>
    <w:rsid w:val="00887415"/>
    <w:rsid w:val="00887C6F"/>
    <w:rsid w:val="0089045B"/>
    <w:rsid w:val="0089085F"/>
    <w:rsid w:val="008909A5"/>
    <w:rsid w:val="00890A81"/>
    <w:rsid w:val="00891B18"/>
    <w:rsid w:val="00892BB9"/>
    <w:rsid w:val="00892C7F"/>
    <w:rsid w:val="00893951"/>
    <w:rsid w:val="00893C62"/>
    <w:rsid w:val="008945A1"/>
    <w:rsid w:val="00894A4A"/>
    <w:rsid w:val="00894B04"/>
    <w:rsid w:val="008950D0"/>
    <w:rsid w:val="00895441"/>
    <w:rsid w:val="008957EE"/>
    <w:rsid w:val="00896355"/>
    <w:rsid w:val="0089659B"/>
    <w:rsid w:val="00897E88"/>
    <w:rsid w:val="008A42ED"/>
    <w:rsid w:val="008A7378"/>
    <w:rsid w:val="008B2776"/>
    <w:rsid w:val="008B3010"/>
    <w:rsid w:val="008B4018"/>
    <w:rsid w:val="008B45F0"/>
    <w:rsid w:val="008B61CA"/>
    <w:rsid w:val="008B7156"/>
    <w:rsid w:val="008B76D9"/>
    <w:rsid w:val="008B7EB3"/>
    <w:rsid w:val="008C144D"/>
    <w:rsid w:val="008C2CD8"/>
    <w:rsid w:val="008C3A45"/>
    <w:rsid w:val="008C3F4E"/>
    <w:rsid w:val="008C6433"/>
    <w:rsid w:val="008D045D"/>
    <w:rsid w:val="008D1B4A"/>
    <w:rsid w:val="008D1C16"/>
    <w:rsid w:val="008D20E3"/>
    <w:rsid w:val="008D22CA"/>
    <w:rsid w:val="008D288B"/>
    <w:rsid w:val="008D2963"/>
    <w:rsid w:val="008D432B"/>
    <w:rsid w:val="008D448E"/>
    <w:rsid w:val="008D4A14"/>
    <w:rsid w:val="008D6FA8"/>
    <w:rsid w:val="008D70DB"/>
    <w:rsid w:val="008D7288"/>
    <w:rsid w:val="008D7337"/>
    <w:rsid w:val="008E1463"/>
    <w:rsid w:val="008E1F9E"/>
    <w:rsid w:val="008E202C"/>
    <w:rsid w:val="008E3976"/>
    <w:rsid w:val="008E53E3"/>
    <w:rsid w:val="008E551F"/>
    <w:rsid w:val="008E73A0"/>
    <w:rsid w:val="008E75DA"/>
    <w:rsid w:val="008E7728"/>
    <w:rsid w:val="008F0925"/>
    <w:rsid w:val="008F1297"/>
    <w:rsid w:val="008F2A8E"/>
    <w:rsid w:val="008F3CD5"/>
    <w:rsid w:val="008F4A98"/>
    <w:rsid w:val="008F4D55"/>
    <w:rsid w:val="008F61D3"/>
    <w:rsid w:val="008F6436"/>
    <w:rsid w:val="009000E9"/>
    <w:rsid w:val="009003EF"/>
    <w:rsid w:val="00901244"/>
    <w:rsid w:val="00901FFE"/>
    <w:rsid w:val="009038CD"/>
    <w:rsid w:val="00903DD5"/>
    <w:rsid w:val="00904CD9"/>
    <w:rsid w:val="00905079"/>
    <w:rsid w:val="0090619F"/>
    <w:rsid w:val="00906F28"/>
    <w:rsid w:val="00907713"/>
    <w:rsid w:val="00907C6E"/>
    <w:rsid w:val="00907DF6"/>
    <w:rsid w:val="0091119F"/>
    <w:rsid w:val="00912E01"/>
    <w:rsid w:val="0091358A"/>
    <w:rsid w:val="00914433"/>
    <w:rsid w:val="00915445"/>
    <w:rsid w:val="00915993"/>
    <w:rsid w:val="00915B94"/>
    <w:rsid w:val="00916B8B"/>
    <w:rsid w:val="00917093"/>
    <w:rsid w:val="00921538"/>
    <w:rsid w:val="00921D25"/>
    <w:rsid w:val="00923935"/>
    <w:rsid w:val="00923ADE"/>
    <w:rsid w:val="00924492"/>
    <w:rsid w:val="00924A5A"/>
    <w:rsid w:val="00924AF5"/>
    <w:rsid w:val="009251A2"/>
    <w:rsid w:val="00927BB2"/>
    <w:rsid w:val="00931769"/>
    <w:rsid w:val="00933941"/>
    <w:rsid w:val="0093546B"/>
    <w:rsid w:val="0093764D"/>
    <w:rsid w:val="0093793E"/>
    <w:rsid w:val="00941BA3"/>
    <w:rsid w:val="00942502"/>
    <w:rsid w:val="009433FE"/>
    <w:rsid w:val="00943AC7"/>
    <w:rsid w:val="00943C2B"/>
    <w:rsid w:val="009441BB"/>
    <w:rsid w:val="00944585"/>
    <w:rsid w:val="009449D2"/>
    <w:rsid w:val="00945726"/>
    <w:rsid w:val="00945C1A"/>
    <w:rsid w:val="00946D0D"/>
    <w:rsid w:val="009518C3"/>
    <w:rsid w:val="00952F17"/>
    <w:rsid w:val="00953005"/>
    <w:rsid w:val="00953F6F"/>
    <w:rsid w:val="009544AC"/>
    <w:rsid w:val="00956119"/>
    <w:rsid w:val="009562D4"/>
    <w:rsid w:val="00956CEB"/>
    <w:rsid w:val="0095767B"/>
    <w:rsid w:val="00961B86"/>
    <w:rsid w:val="00963460"/>
    <w:rsid w:val="00963F11"/>
    <w:rsid w:val="00964597"/>
    <w:rsid w:val="00966219"/>
    <w:rsid w:val="00970110"/>
    <w:rsid w:val="00970469"/>
    <w:rsid w:val="00970A0F"/>
    <w:rsid w:val="00970E55"/>
    <w:rsid w:val="00972012"/>
    <w:rsid w:val="0097202F"/>
    <w:rsid w:val="009720C8"/>
    <w:rsid w:val="0097346A"/>
    <w:rsid w:val="00973F7F"/>
    <w:rsid w:val="0097495D"/>
    <w:rsid w:val="00974EE1"/>
    <w:rsid w:val="0097508C"/>
    <w:rsid w:val="00975B84"/>
    <w:rsid w:val="0098022C"/>
    <w:rsid w:val="00981505"/>
    <w:rsid w:val="00983222"/>
    <w:rsid w:val="00983764"/>
    <w:rsid w:val="00985045"/>
    <w:rsid w:val="0098525A"/>
    <w:rsid w:val="009916A4"/>
    <w:rsid w:val="00992011"/>
    <w:rsid w:val="0099203F"/>
    <w:rsid w:val="00993079"/>
    <w:rsid w:val="00993A9C"/>
    <w:rsid w:val="009940F5"/>
    <w:rsid w:val="00995622"/>
    <w:rsid w:val="00995A7D"/>
    <w:rsid w:val="009A0146"/>
    <w:rsid w:val="009A0764"/>
    <w:rsid w:val="009A2089"/>
    <w:rsid w:val="009A398B"/>
    <w:rsid w:val="009A3BEC"/>
    <w:rsid w:val="009A3C8F"/>
    <w:rsid w:val="009A75DB"/>
    <w:rsid w:val="009B1A6B"/>
    <w:rsid w:val="009B3904"/>
    <w:rsid w:val="009B3FDF"/>
    <w:rsid w:val="009B59DA"/>
    <w:rsid w:val="009B5DD5"/>
    <w:rsid w:val="009B6C4C"/>
    <w:rsid w:val="009B7709"/>
    <w:rsid w:val="009C0C3F"/>
    <w:rsid w:val="009C1A4E"/>
    <w:rsid w:val="009C2392"/>
    <w:rsid w:val="009C2FF2"/>
    <w:rsid w:val="009C5817"/>
    <w:rsid w:val="009C6D89"/>
    <w:rsid w:val="009C7A0D"/>
    <w:rsid w:val="009D1538"/>
    <w:rsid w:val="009D24DD"/>
    <w:rsid w:val="009D2B52"/>
    <w:rsid w:val="009D3008"/>
    <w:rsid w:val="009D4A22"/>
    <w:rsid w:val="009D5405"/>
    <w:rsid w:val="009D5729"/>
    <w:rsid w:val="009D6438"/>
    <w:rsid w:val="009D6F28"/>
    <w:rsid w:val="009D74D8"/>
    <w:rsid w:val="009D7A1B"/>
    <w:rsid w:val="009E2BFF"/>
    <w:rsid w:val="009E3485"/>
    <w:rsid w:val="009E3578"/>
    <w:rsid w:val="009E38CA"/>
    <w:rsid w:val="009E3A0D"/>
    <w:rsid w:val="009E3C69"/>
    <w:rsid w:val="009E5837"/>
    <w:rsid w:val="009E676E"/>
    <w:rsid w:val="009E6914"/>
    <w:rsid w:val="009E6B41"/>
    <w:rsid w:val="009E70A3"/>
    <w:rsid w:val="009E7A87"/>
    <w:rsid w:val="009E7D45"/>
    <w:rsid w:val="009F0637"/>
    <w:rsid w:val="009F0BE1"/>
    <w:rsid w:val="009F188C"/>
    <w:rsid w:val="009F21A6"/>
    <w:rsid w:val="009F21FE"/>
    <w:rsid w:val="009F32D3"/>
    <w:rsid w:val="009F400E"/>
    <w:rsid w:val="009F5524"/>
    <w:rsid w:val="009F6685"/>
    <w:rsid w:val="009F6829"/>
    <w:rsid w:val="009F6BC9"/>
    <w:rsid w:val="009F778F"/>
    <w:rsid w:val="009F7BF6"/>
    <w:rsid w:val="00A001CB"/>
    <w:rsid w:val="00A01BD5"/>
    <w:rsid w:val="00A02663"/>
    <w:rsid w:val="00A03266"/>
    <w:rsid w:val="00A04A2C"/>
    <w:rsid w:val="00A064FD"/>
    <w:rsid w:val="00A07B9F"/>
    <w:rsid w:val="00A1135C"/>
    <w:rsid w:val="00A11BD8"/>
    <w:rsid w:val="00A11E93"/>
    <w:rsid w:val="00A11F5E"/>
    <w:rsid w:val="00A131D4"/>
    <w:rsid w:val="00A13B24"/>
    <w:rsid w:val="00A1402B"/>
    <w:rsid w:val="00A15029"/>
    <w:rsid w:val="00A16B7F"/>
    <w:rsid w:val="00A17064"/>
    <w:rsid w:val="00A174D6"/>
    <w:rsid w:val="00A175AF"/>
    <w:rsid w:val="00A207C1"/>
    <w:rsid w:val="00A208EC"/>
    <w:rsid w:val="00A21BA4"/>
    <w:rsid w:val="00A224A0"/>
    <w:rsid w:val="00A225BF"/>
    <w:rsid w:val="00A23A89"/>
    <w:rsid w:val="00A247F1"/>
    <w:rsid w:val="00A25A30"/>
    <w:rsid w:val="00A2648A"/>
    <w:rsid w:val="00A26F05"/>
    <w:rsid w:val="00A270B9"/>
    <w:rsid w:val="00A2727F"/>
    <w:rsid w:val="00A2799A"/>
    <w:rsid w:val="00A303BD"/>
    <w:rsid w:val="00A30752"/>
    <w:rsid w:val="00A30890"/>
    <w:rsid w:val="00A30A27"/>
    <w:rsid w:val="00A324EF"/>
    <w:rsid w:val="00A32936"/>
    <w:rsid w:val="00A34537"/>
    <w:rsid w:val="00A35847"/>
    <w:rsid w:val="00A35F9E"/>
    <w:rsid w:val="00A366CB"/>
    <w:rsid w:val="00A37581"/>
    <w:rsid w:val="00A40A4C"/>
    <w:rsid w:val="00A4102D"/>
    <w:rsid w:val="00A410E4"/>
    <w:rsid w:val="00A41646"/>
    <w:rsid w:val="00A448A1"/>
    <w:rsid w:val="00A449A5"/>
    <w:rsid w:val="00A477A4"/>
    <w:rsid w:val="00A5039D"/>
    <w:rsid w:val="00A51E44"/>
    <w:rsid w:val="00A52362"/>
    <w:rsid w:val="00A53F54"/>
    <w:rsid w:val="00A54742"/>
    <w:rsid w:val="00A54DAB"/>
    <w:rsid w:val="00A55223"/>
    <w:rsid w:val="00A55A64"/>
    <w:rsid w:val="00A55C4C"/>
    <w:rsid w:val="00A56DF8"/>
    <w:rsid w:val="00A57BD3"/>
    <w:rsid w:val="00A608CC"/>
    <w:rsid w:val="00A61120"/>
    <w:rsid w:val="00A62FBF"/>
    <w:rsid w:val="00A659B6"/>
    <w:rsid w:val="00A674CD"/>
    <w:rsid w:val="00A67504"/>
    <w:rsid w:val="00A67F0E"/>
    <w:rsid w:val="00A708EF"/>
    <w:rsid w:val="00A70F88"/>
    <w:rsid w:val="00A71529"/>
    <w:rsid w:val="00A73CF5"/>
    <w:rsid w:val="00A74907"/>
    <w:rsid w:val="00A75A80"/>
    <w:rsid w:val="00A7629F"/>
    <w:rsid w:val="00A7669F"/>
    <w:rsid w:val="00A76909"/>
    <w:rsid w:val="00A7733A"/>
    <w:rsid w:val="00A8100F"/>
    <w:rsid w:val="00A81605"/>
    <w:rsid w:val="00A8315C"/>
    <w:rsid w:val="00A8485D"/>
    <w:rsid w:val="00A8717F"/>
    <w:rsid w:val="00A91321"/>
    <w:rsid w:val="00A92281"/>
    <w:rsid w:val="00A93107"/>
    <w:rsid w:val="00A937FE"/>
    <w:rsid w:val="00A948BE"/>
    <w:rsid w:val="00A96415"/>
    <w:rsid w:val="00A96458"/>
    <w:rsid w:val="00A96BF5"/>
    <w:rsid w:val="00A97162"/>
    <w:rsid w:val="00AA17E6"/>
    <w:rsid w:val="00AA30C0"/>
    <w:rsid w:val="00AA3148"/>
    <w:rsid w:val="00AA3C52"/>
    <w:rsid w:val="00AA549C"/>
    <w:rsid w:val="00AA624F"/>
    <w:rsid w:val="00AB0469"/>
    <w:rsid w:val="00AB15EE"/>
    <w:rsid w:val="00AB1B08"/>
    <w:rsid w:val="00AB2B70"/>
    <w:rsid w:val="00AB4C38"/>
    <w:rsid w:val="00AB4CD1"/>
    <w:rsid w:val="00AB57BE"/>
    <w:rsid w:val="00AB62B2"/>
    <w:rsid w:val="00AB6C13"/>
    <w:rsid w:val="00AB7336"/>
    <w:rsid w:val="00AC0297"/>
    <w:rsid w:val="00AC2299"/>
    <w:rsid w:val="00AC2C7F"/>
    <w:rsid w:val="00AC31F8"/>
    <w:rsid w:val="00AC40C9"/>
    <w:rsid w:val="00AC55C2"/>
    <w:rsid w:val="00AC6487"/>
    <w:rsid w:val="00AD09FD"/>
    <w:rsid w:val="00AD17A5"/>
    <w:rsid w:val="00AD19A8"/>
    <w:rsid w:val="00AD3C11"/>
    <w:rsid w:val="00AD55F4"/>
    <w:rsid w:val="00AD64EC"/>
    <w:rsid w:val="00AE2076"/>
    <w:rsid w:val="00AE21C5"/>
    <w:rsid w:val="00AE27B4"/>
    <w:rsid w:val="00AE5140"/>
    <w:rsid w:val="00AE65CE"/>
    <w:rsid w:val="00AE6820"/>
    <w:rsid w:val="00AE7E6F"/>
    <w:rsid w:val="00AF264B"/>
    <w:rsid w:val="00AF2EC6"/>
    <w:rsid w:val="00AF6124"/>
    <w:rsid w:val="00AF75D4"/>
    <w:rsid w:val="00B00799"/>
    <w:rsid w:val="00B00C27"/>
    <w:rsid w:val="00B016C5"/>
    <w:rsid w:val="00B0195E"/>
    <w:rsid w:val="00B01D2E"/>
    <w:rsid w:val="00B0281B"/>
    <w:rsid w:val="00B02D5F"/>
    <w:rsid w:val="00B03686"/>
    <w:rsid w:val="00B03E1F"/>
    <w:rsid w:val="00B03F90"/>
    <w:rsid w:val="00B063ED"/>
    <w:rsid w:val="00B1064E"/>
    <w:rsid w:val="00B10712"/>
    <w:rsid w:val="00B10A6E"/>
    <w:rsid w:val="00B121AC"/>
    <w:rsid w:val="00B137DD"/>
    <w:rsid w:val="00B13805"/>
    <w:rsid w:val="00B13EAF"/>
    <w:rsid w:val="00B143A5"/>
    <w:rsid w:val="00B14825"/>
    <w:rsid w:val="00B15F51"/>
    <w:rsid w:val="00B16952"/>
    <w:rsid w:val="00B172E1"/>
    <w:rsid w:val="00B20549"/>
    <w:rsid w:val="00B20A12"/>
    <w:rsid w:val="00B20EA5"/>
    <w:rsid w:val="00B211D6"/>
    <w:rsid w:val="00B21371"/>
    <w:rsid w:val="00B23F8B"/>
    <w:rsid w:val="00B24DD2"/>
    <w:rsid w:val="00B25CBA"/>
    <w:rsid w:val="00B26000"/>
    <w:rsid w:val="00B27B73"/>
    <w:rsid w:val="00B30879"/>
    <w:rsid w:val="00B309B9"/>
    <w:rsid w:val="00B3258D"/>
    <w:rsid w:val="00B33117"/>
    <w:rsid w:val="00B33AB9"/>
    <w:rsid w:val="00B350E1"/>
    <w:rsid w:val="00B3527F"/>
    <w:rsid w:val="00B3537D"/>
    <w:rsid w:val="00B35AE3"/>
    <w:rsid w:val="00B35DB9"/>
    <w:rsid w:val="00B36AD8"/>
    <w:rsid w:val="00B36B38"/>
    <w:rsid w:val="00B40978"/>
    <w:rsid w:val="00B42FC9"/>
    <w:rsid w:val="00B43942"/>
    <w:rsid w:val="00B43DE6"/>
    <w:rsid w:val="00B44F25"/>
    <w:rsid w:val="00B4581E"/>
    <w:rsid w:val="00B460A0"/>
    <w:rsid w:val="00B46166"/>
    <w:rsid w:val="00B50940"/>
    <w:rsid w:val="00B50989"/>
    <w:rsid w:val="00B53351"/>
    <w:rsid w:val="00B53F60"/>
    <w:rsid w:val="00B540CC"/>
    <w:rsid w:val="00B54112"/>
    <w:rsid w:val="00B5585F"/>
    <w:rsid w:val="00B55A06"/>
    <w:rsid w:val="00B56278"/>
    <w:rsid w:val="00B60400"/>
    <w:rsid w:val="00B6082A"/>
    <w:rsid w:val="00B60847"/>
    <w:rsid w:val="00B60861"/>
    <w:rsid w:val="00B61567"/>
    <w:rsid w:val="00B62114"/>
    <w:rsid w:val="00B63320"/>
    <w:rsid w:val="00B6420C"/>
    <w:rsid w:val="00B65B7F"/>
    <w:rsid w:val="00B67427"/>
    <w:rsid w:val="00B67DB8"/>
    <w:rsid w:val="00B71E0B"/>
    <w:rsid w:val="00B7453A"/>
    <w:rsid w:val="00B74610"/>
    <w:rsid w:val="00B83078"/>
    <w:rsid w:val="00B83EC5"/>
    <w:rsid w:val="00B83FC8"/>
    <w:rsid w:val="00B84D0D"/>
    <w:rsid w:val="00B84D51"/>
    <w:rsid w:val="00B84EA8"/>
    <w:rsid w:val="00B87E82"/>
    <w:rsid w:val="00B902F4"/>
    <w:rsid w:val="00B905F5"/>
    <w:rsid w:val="00B91204"/>
    <w:rsid w:val="00B912DD"/>
    <w:rsid w:val="00B92765"/>
    <w:rsid w:val="00B93311"/>
    <w:rsid w:val="00B94B4C"/>
    <w:rsid w:val="00B96AC1"/>
    <w:rsid w:val="00B96F2E"/>
    <w:rsid w:val="00B96F7C"/>
    <w:rsid w:val="00B97048"/>
    <w:rsid w:val="00BA0B85"/>
    <w:rsid w:val="00BA2337"/>
    <w:rsid w:val="00BA2CA1"/>
    <w:rsid w:val="00BA6BF6"/>
    <w:rsid w:val="00BB0A48"/>
    <w:rsid w:val="00BB0F8D"/>
    <w:rsid w:val="00BB3645"/>
    <w:rsid w:val="00BB3BEB"/>
    <w:rsid w:val="00BB483A"/>
    <w:rsid w:val="00BC1BCC"/>
    <w:rsid w:val="00BC2AD6"/>
    <w:rsid w:val="00BC4023"/>
    <w:rsid w:val="00BC438D"/>
    <w:rsid w:val="00BD0351"/>
    <w:rsid w:val="00BD29DA"/>
    <w:rsid w:val="00BD2BD9"/>
    <w:rsid w:val="00BD3DB8"/>
    <w:rsid w:val="00BD478D"/>
    <w:rsid w:val="00BD4794"/>
    <w:rsid w:val="00BD5480"/>
    <w:rsid w:val="00BD5D28"/>
    <w:rsid w:val="00BD6B03"/>
    <w:rsid w:val="00BD6DD5"/>
    <w:rsid w:val="00BD716C"/>
    <w:rsid w:val="00BD79A6"/>
    <w:rsid w:val="00BD7FBB"/>
    <w:rsid w:val="00BE25A5"/>
    <w:rsid w:val="00BE4249"/>
    <w:rsid w:val="00BF1FFD"/>
    <w:rsid w:val="00BF2D6E"/>
    <w:rsid w:val="00BF3975"/>
    <w:rsid w:val="00BF4BB4"/>
    <w:rsid w:val="00BF5549"/>
    <w:rsid w:val="00BF58C9"/>
    <w:rsid w:val="00BF693E"/>
    <w:rsid w:val="00BF6C86"/>
    <w:rsid w:val="00BF6DF7"/>
    <w:rsid w:val="00BF7340"/>
    <w:rsid w:val="00BF7C62"/>
    <w:rsid w:val="00C00A78"/>
    <w:rsid w:val="00C02338"/>
    <w:rsid w:val="00C0337F"/>
    <w:rsid w:val="00C0472D"/>
    <w:rsid w:val="00C047C0"/>
    <w:rsid w:val="00C0600E"/>
    <w:rsid w:val="00C06306"/>
    <w:rsid w:val="00C07EE2"/>
    <w:rsid w:val="00C07F85"/>
    <w:rsid w:val="00C1097F"/>
    <w:rsid w:val="00C11FE1"/>
    <w:rsid w:val="00C12018"/>
    <w:rsid w:val="00C12021"/>
    <w:rsid w:val="00C13B3B"/>
    <w:rsid w:val="00C13D04"/>
    <w:rsid w:val="00C14F0C"/>
    <w:rsid w:val="00C16149"/>
    <w:rsid w:val="00C16188"/>
    <w:rsid w:val="00C16FB0"/>
    <w:rsid w:val="00C205B7"/>
    <w:rsid w:val="00C20621"/>
    <w:rsid w:val="00C20825"/>
    <w:rsid w:val="00C213B7"/>
    <w:rsid w:val="00C243B4"/>
    <w:rsid w:val="00C274CE"/>
    <w:rsid w:val="00C303B4"/>
    <w:rsid w:val="00C30662"/>
    <w:rsid w:val="00C30959"/>
    <w:rsid w:val="00C315C7"/>
    <w:rsid w:val="00C32941"/>
    <w:rsid w:val="00C32DDC"/>
    <w:rsid w:val="00C41163"/>
    <w:rsid w:val="00C415E1"/>
    <w:rsid w:val="00C42129"/>
    <w:rsid w:val="00C43692"/>
    <w:rsid w:val="00C44057"/>
    <w:rsid w:val="00C4405C"/>
    <w:rsid w:val="00C44B09"/>
    <w:rsid w:val="00C44EBE"/>
    <w:rsid w:val="00C464C0"/>
    <w:rsid w:val="00C4674D"/>
    <w:rsid w:val="00C46C57"/>
    <w:rsid w:val="00C476C3"/>
    <w:rsid w:val="00C5108F"/>
    <w:rsid w:val="00C5140A"/>
    <w:rsid w:val="00C5208D"/>
    <w:rsid w:val="00C5209F"/>
    <w:rsid w:val="00C53604"/>
    <w:rsid w:val="00C53AA6"/>
    <w:rsid w:val="00C5541A"/>
    <w:rsid w:val="00C56DCF"/>
    <w:rsid w:val="00C626A4"/>
    <w:rsid w:val="00C633D9"/>
    <w:rsid w:val="00C63678"/>
    <w:rsid w:val="00C6571E"/>
    <w:rsid w:val="00C65B08"/>
    <w:rsid w:val="00C66FB1"/>
    <w:rsid w:val="00C71BF6"/>
    <w:rsid w:val="00C72703"/>
    <w:rsid w:val="00C73A06"/>
    <w:rsid w:val="00C73BA7"/>
    <w:rsid w:val="00C73D17"/>
    <w:rsid w:val="00C742C7"/>
    <w:rsid w:val="00C74F98"/>
    <w:rsid w:val="00C75908"/>
    <w:rsid w:val="00C75F57"/>
    <w:rsid w:val="00C765AD"/>
    <w:rsid w:val="00C7716E"/>
    <w:rsid w:val="00C7719D"/>
    <w:rsid w:val="00C80125"/>
    <w:rsid w:val="00C803AB"/>
    <w:rsid w:val="00C80733"/>
    <w:rsid w:val="00C80800"/>
    <w:rsid w:val="00C827F7"/>
    <w:rsid w:val="00C8422C"/>
    <w:rsid w:val="00C86A59"/>
    <w:rsid w:val="00C86C86"/>
    <w:rsid w:val="00C90350"/>
    <w:rsid w:val="00C92476"/>
    <w:rsid w:val="00C925EC"/>
    <w:rsid w:val="00C93767"/>
    <w:rsid w:val="00C93F7C"/>
    <w:rsid w:val="00C944B7"/>
    <w:rsid w:val="00C95C8C"/>
    <w:rsid w:val="00C966CE"/>
    <w:rsid w:val="00C96881"/>
    <w:rsid w:val="00C97C0B"/>
    <w:rsid w:val="00C97DAC"/>
    <w:rsid w:val="00CA04ED"/>
    <w:rsid w:val="00CA1980"/>
    <w:rsid w:val="00CA1C52"/>
    <w:rsid w:val="00CA209D"/>
    <w:rsid w:val="00CA623C"/>
    <w:rsid w:val="00CA6E99"/>
    <w:rsid w:val="00CB4B1D"/>
    <w:rsid w:val="00CB505A"/>
    <w:rsid w:val="00CB633F"/>
    <w:rsid w:val="00CB6ACE"/>
    <w:rsid w:val="00CB7157"/>
    <w:rsid w:val="00CC0135"/>
    <w:rsid w:val="00CC0A20"/>
    <w:rsid w:val="00CC0AD6"/>
    <w:rsid w:val="00CC179D"/>
    <w:rsid w:val="00CC2014"/>
    <w:rsid w:val="00CC20BA"/>
    <w:rsid w:val="00CC2D6A"/>
    <w:rsid w:val="00CC3524"/>
    <w:rsid w:val="00CC4420"/>
    <w:rsid w:val="00CC46B3"/>
    <w:rsid w:val="00CC573E"/>
    <w:rsid w:val="00CC74B1"/>
    <w:rsid w:val="00CD031D"/>
    <w:rsid w:val="00CD0894"/>
    <w:rsid w:val="00CD2DD9"/>
    <w:rsid w:val="00CD2E68"/>
    <w:rsid w:val="00CD34F3"/>
    <w:rsid w:val="00CD3E32"/>
    <w:rsid w:val="00CD5164"/>
    <w:rsid w:val="00CD5356"/>
    <w:rsid w:val="00CD66EE"/>
    <w:rsid w:val="00CD7AF7"/>
    <w:rsid w:val="00CD7E5F"/>
    <w:rsid w:val="00CE1234"/>
    <w:rsid w:val="00CE126B"/>
    <w:rsid w:val="00CE2BD3"/>
    <w:rsid w:val="00CE2FCD"/>
    <w:rsid w:val="00CE4131"/>
    <w:rsid w:val="00CE5BFF"/>
    <w:rsid w:val="00CE6222"/>
    <w:rsid w:val="00CE63F9"/>
    <w:rsid w:val="00CF2329"/>
    <w:rsid w:val="00CF2808"/>
    <w:rsid w:val="00CF2E8F"/>
    <w:rsid w:val="00CF3AC7"/>
    <w:rsid w:val="00CF3EAD"/>
    <w:rsid w:val="00CF4E97"/>
    <w:rsid w:val="00D000BE"/>
    <w:rsid w:val="00D0061F"/>
    <w:rsid w:val="00D01037"/>
    <w:rsid w:val="00D0105A"/>
    <w:rsid w:val="00D01A6D"/>
    <w:rsid w:val="00D01C83"/>
    <w:rsid w:val="00D04375"/>
    <w:rsid w:val="00D048A8"/>
    <w:rsid w:val="00D05569"/>
    <w:rsid w:val="00D061DE"/>
    <w:rsid w:val="00D07511"/>
    <w:rsid w:val="00D07C73"/>
    <w:rsid w:val="00D07CF9"/>
    <w:rsid w:val="00D10BD2"/>
    <w:rsid w:val="00D110A2"/>
    <w:rsid w:val="00D11739"/>
    <w:rsid w:val="00D123F7"/>
    <w:rsid w:val="00D12FEE"/>
    <w:rsid w:val="00D1397D"/>
    <w:rsid w:val="00D14786"/>
    <w:rsid w:val="00D15FE0"/>
    <w:rsid w:val="00D1605D"/>
    <w:rsid w:val="00D163D6"/>
    <w:rsid w:val="00D1649D"/>
    <w:rsid w:val="00D21C6D"/>
    <w:rsid w:val="00D27201"/>
    <w:rsid w:val="00D27F62"/>
    <w:rsid w:val="00D307DE"/>
    <w:rsid w:val="00D311CC"/>
    <w:rsid w:val="00D31F75"/>
    <w:rsid w:val="00D32086"/>
    <w:rsid w:val="00D32F38"/>
    <w:rsid w:val="00D346E5"/>
    <w:rsid w:val="00D3540B"/>
    <w:rsid w:val="00D35AD5"/>
    <w:rsid w:val="00D35E0D"/>
    <w:rsid w:val="00D36638"/>
    <w:rsid w:val="00D4022B"/>
    <w:rsid w:val="00D423FA"/>
    <w:rsid w:val="00D42E9D"/>
    <w:rsid w:val="00D43EE4"/>
    <w:rsid w:val="00D44AD7"/>
    <w:rsid w:val="00D46089"/>
    <w:rsid w:val="00D4749A"/>
    <w:rsid w:val="00D52CF0"/>
    <w:rsid w:val="00D5376F"/>
    <w:rsid w:val="00D539DD"/>
    <w:rsid w:val="00D54480"/>
    <w:rsid w:val="00D545D8"/>
    <w:rsid w:val="00D55419"/>
    <w:rsid w:val="00D55EC6"/>
    <w:rsid w:val="00D5648F"/>
    <w:rsid w:val="00D5696A"/>
    <w:rsid w:val="00D57660"/>
    <w:rsid w:val="00D608A5"/>
    <w:rsid w:val="00D613A1"/>
    <w:rsid w:val="00D621DE"/>
    <w:rsid w:val="00D621F8"/>
    <w:rsid w:val="00D6327E"/>
    <w:rsid w:val="00D63831"/>
    <w:rsid w:val="00D6401D"/>
    <w:rsid w:val="00D6576E"/>
    <w:rsid w:val="00D66F93"/>
    <w:rsid w:val="00D670DC"/>
    <w:rsid w:val="00D67EFB"/>
    <w:rsid w:val="00D72C61"/>
    <w:rsid w:val="00D7301B"/>
    <w:rsid w:val="00D74B65"/>
    <w:rsid w:val="00D74CB0"/>
    <w:rsid w:val="00D75D04"/>
    <w:rsid w:val="00D77134"/>
    <w:rsid w:val="00D777EA"/>
    <w:rsid w:val="00D816FE"/>
    <w:rsid w:val="00D818E2"/>
    <w:rsid w:val="00D81EE8"/>
    <w:rsid w:val="00D8204A"/>
    <w:rsid w:val="00D82A6D"/>
    <w:rsid w:val="00D834A9"/>
    <w:rsid w:val="00D84098"/>
    <w:rsid w:val="00D85474"/>
    <w:rsid w:val="00D854D7"/>
    <w:rsid w:val="00D865C9"/>
    <w:rsid w:val="00D919B0"/>
    <w:rsid w:val="00D91BDF"/>
    <w:rsid w:val="00D92593"/>
    <w:rsid w:val="00D93C89"/>
    <w:rsid w:val="00D94C36"/>
    <w:rsid w:val="00D95AB8"/>
    <w:rsid w:val="00D96517"/>
    <w:rsid w:val="00D96686"/>
    <w:rsid w:val="00D9753C"/>
    <w:rsid w:val="00D97EEF"/>
    <w:rsid w:val="00DA12BA"/>
    <w:rsid w:val="00DA2546"/>
    <w:rsid w:val="00DA33EA"/>
    <w:rsid w:val="00DA383C"/>
    <w:rsid w:val="00DA3885"/>
    <w:rsid w:val="00DA4B63"/>
    <w:rsid w:val="00DA4B9C"/>
    <w:rsid w:val="00DA61DF"/>
    <w:rsid w:val="00DA6B81"/>
    <w:rsid w:val="00DA75AA"/>
    <w:rsid w:val="00DB0488"/>
    <w:rsid w:val="00DB048D"/>
    <w:rsid w:val="00DB16BA"/>
    <w:rsid w:val="00DB19AC"/>
    <w:rsid w:val="00DB24B7"/>
    <w:rsid w:val="00DB48D3"/>
    <w:rsid w:val="00DB63F1"/>
    <w:rsid w:val="00DB7C10"/>
    <w:rsid w:val="00DC02F5"/>
    <w:rsid w:val="00DC19D1"/>
    <w:rsid w:val="00DC2863"/>
    <w:rsid w:val="00DC347B"/>
    <w:rsid w:val="00DC3788"/>
    <w:rsid w:val="00DC3F95"/>
    <w:rsid w:val="00DC4728"/>
    <w:rsid w:val="00DC48EB"/>
    <w:rsid w:val="00DC51C5"/>
    <w:rsid w:val="00DC5406"/>
    <w:rsid w:val="00DC5452"/>
    <w:rsid w:val="00DC5549"/>
    <w:rsid w:val="00DC6B51"/>
    <w:rsid w:val="00DD0398"/>
    <w:rsid w:val="00DD0B27"/>
    <w:rsid w:val="00DD14D1"/>
    <w:rsid w:val="00DD21F8"/>
    <w:rsid w:val="00DD23EF"/>
    <w:rsid w:val="00DD2806"/>
    <w:rsid w:val="00DD2DE5"/>
    <w:rsid w:val="00DD3737"/>
    <w:rsid w:val="00DD3A6B"/>
    <w:rsid w:val="00DD4A0E"/>
    <w:rsid w:val="00DD4DF3"/>
    <w:rsid w:val="00DD62C2"/>
    <w:rsid w:val="00DD6968"/>
    <w:rsid w:val="00DD7A20"/>
    <w:rsid w:val="00DD7B04"/>
    <w:rsid w:val="00DD7D1E"/>
    <w:rsid w:val="00DE1A32"/>
    <w:rsid w:val="00DE1E32"/>
    <w:rsid w:val="00DE3180"/>
    <w:rsid w:val="00DE3B75"/>
    <w:rsid w:val="00DE3D06"/>
    <w:rsid w:val="00DE3D38"/>
    <w:rsid w:val="00DE3EC9"/>
    <w:rsid w:val="00DE5B50"/>
    <w:rsid w:val="00DE5C65"/>
    <w:rsid w:val="00DE6191"/>
    <w:rsid w:val="00DE6807"/>
    <w:rsid w:val="00DE686E"/>
    <w:rsid w:val="00DE7B28"/>
    <w:rsid w:val="00DF028A"/>
    <w:rsid w:val="00DF0866"/>
    <w:rsid w:val="00DF111B"/>
    <w:rsid w:val="00DF1CD7"/>
    <w:rsid w:val="00DF1D96"/>
    <w:rsid w:val="00DF2D33"/>
    <w:rsid w:val="00DF2D40"/>
    <w:rsid w:val="00DF4238"/>
    <w:rsid w:val="00DF4610"/>
    <w:rsid w:val="00DF573E"/>
    <w:rsid w:val="00E02552"/>
    <w:rsid w:val="00E02888"/>
    <w:rsid w:val="00E031C0"/>
    <w:rsid w:val="00E039FA"/>
    <w:rsid w:val="00E05684"/>
    <w:rsid w:val="00E070F6"/>
    <w:rsid w:val="00E0730B"/>
    <w:rsid w:val="00E13D6F"/>
    <w:rsid w:val="00E14479"/>
    <w:rsid w:val="00E16DB9"/>
    <w:rsid w:val="00E200F9"/>
    <w:rsid w:val="00E203A0"/>
    <w:rsid w:val="00E22227"/>
    <w:rsid w:val="00E22704"/>
    <w:rsid w:val="00E238DB"/>
    <w:rsid w:val="00E25A36"/>
    <w:rsid w:val="00E265B9"/>
    <w:rsid w:val="00E269DC"/>
    <w:rsid w:val="00E26CFF"/>
    <w:rsid w:val="00E26F40"/>
    <w:rsid w:val="00E27354"/>
    <w:rsid w:val="00E27A67"/>
    <w:rsid w:val="00E27D0D"/>
    <w:rsid w:val="00E30E9B"/>
    <w:rsid w:val="00E3122A"/>
    <w:rsid w:val="00E322C6"/>
    <w:rsid w:val="00E32B2B"/>
    <w:rsid w:val="00E32B65"/>
    <w:rsid w:val="00E330D2"/>
    <w:rsid w:val="00E332D5"/>
    <w:rsid w:val="00E341B4"/>
    <w:rsid w:val="00E34F7D"/>
    <w:rsid w:val="00E362C2"/>
    <w:rsid w:val="00E36E97"/>
    <w:rsid w:val="00E41547"/>
    <w:rsid w:val="00E4304B"/>
    <w:rsid w:val="00E43D25"/>
    <w:rsid w:val="00E44A90"/>
    <w:rsid w:val="00E47FD2"/>
    <w:rsid w:val="00E5092C"/>
    <w:rsid w:val="00E5242B"/>
    <w:rsid w:val="00E53B50"/>
    <w:rsid w:val="00E55291"/>
    <w:rsid w:val="00E55A41"/>
    <w:rsid w:val="00E56020"/>
    <w:rsid w:val="00E56641"/>
    <w:rsid w:val="00E56E34"/>
    <w:rsid w:val="00E5727C"/>
    <w:rsid w:val="00E60B0B"/>
    <w:rsid w:val="00E63ABE"/>
    <w:rsid w:val="00E650FD"/>
    <w:rsid w:val="00E65120"/>
    <w:rsid w:val="00E65A99"/>
    <w:rsid w:val="00E65C08"/>
    <w:rsid w:val="00E65D75"/>
    <w:rsid w:val="00E665C7"/>
    <w:rsid w:val="00E703A5"/>
    <w:rsid w:val="00E708C5"/>
    <w:rsid w:val="00E70C2F"/>
    <w:rsid w:val="00E71020"/>
    <w:rsid w:val="00E7215D"/>
    <w:rsid w:val="00E72BA4"/>
    <w:rsid w:val="00E72EAD"/>
    <w:rsid w:val="00E7355B"/>
    <w:rsid w:val="00E73F92"/>
    <w:rsid w:val="00E7515C"/>
    <w:rsid w:val="00E753E1"/>
    <w:rsid w:val="00E76627"/>
    <w:rsid w:val="00E7724C"/>
    <w:rsid w:val="00E80D21"/>
    <w:rsid w:val="00E8276B"/>
    <w:rsid w:val="00E82ADE"/>
    <w:rsid w:val="00E83874"/>
    <w:rsid w:val="00E84222"/>
    <w:rsid w:val="00E84667"/>
    <w:rsid w:val="00E84D76"/>
    <w:rsid w:val="00E8595B"/>
    <w:rsid w:val="00E86DD5"/>
    <w:rsid w:val="00E86EF0"/>
    <w:rsid w:val="00E8794F"/>
    <w:rsid w:val="00E90C9B"/>
    <w:rsid w:val="00E9180A"/>
    <w:rsid w:val="00E91A8B"/>
    <w:rsid w:val="00E91F38"/>
    <w:rsid w:val="00E9205F"/>
    <w:rsid w:val="00E923C2"/>
    <w:rsid w:val="00E93F44"/>
    <w:rsid w:val="00E944CD"/>
    <w:rsid w:val="00E94D0D"/>
    <w:rsid w:val="00E94E38"/>
    <w:rsid w:val="00E952FF"/>
    <w:rsid w:val="00E96180"/>
    <w:rsid w:val="00E97907"/>
    <w:rsid w:val="00EA049B"/>
    <w:rsid w:val="00EA07A8"/>
    <w:rsid w:val="00EA1281"/>
    <w:rsid w:val="00EA3821"/>
    <w:rsid w:val="00EA3A5C"/>
    <w:rsid w:val="00EA3BE1"/>
    <w:rsid w:val="00EA3CFD"/>
    <w:rsid w:val="00EA3DA9"/>
    <w:rsid w:val="00EA52AC"/>
    <w:rsid w:val="00EA5615"/>
    <w:rsid w:val="00EA6BD1"/>
    <w:rsid w:val="00EA70D7"/>
    <w:rsid w:val="00EA7B41"/>
    <w:rsid w:val="00EA7B77"/>
    <w:rsid w:val="00EB06BE"/>
    <w:rsid w:val="00EB0FDB"/>
    <w:rsid w:val="00EB22E1"/>
    <w:rsid w:val="00EB499A"/>
    <w:rsid w:val="00EB55C0"/>
    <w:rsid w:val="00EB71A1"/>
    <w:rsid w:val="00EC17E3"/>
    <w:rsid w:val="00EC19C4"/>
    <w:rsid w:val="00EC1F8A"/>
    <w:rsid w:val="00EC2A25"/>
    <w:rsid w:val="00EC3B20"/>
    <w:rsid w:val="00EC64D1"/>
    <w:rsid w:val="00EC75C4"/>
    <w:rsid w:val="00EC77CF"/>
    <w:rsid w:val="00ED0909"/>
    <w:rsid w:val="00ED1E57"/>
    <w:rsid w:val="00ED2043"/>
    <w:rsid w:val="00ED4CD0"/>
    <w:rsid w:val="00ED50F8"/>
    <w:rsid w:val="00ED54F6"/>
    <w:rsid w:val="00ED7F25"/>
    <w:rsid w:val="00EE025B"/>
    <w:rsid w:val="00EE127C"/>
    <w:rsid w:val="00EE1327"/>
    <w:rsid w:val="00EE27E7"/>
    <w:rsid w:val="00EE2C80"/>
    <w:rsid w:val="00EE2FAD"/>
    <w:rsid w:val="00EE364B"/>
    <w:rsid w:val="00EE4665"/>
    <w:rsid w:val="00EF09E1"/>
    <w:rsid w:val="00EF1A11"/>
    <w:rsid w:val="00EF2353"/>
    <w:rsid w:val="00EF2A17"/>
    <w:rsid w:val="00EF2EE0"/>
    <w:rsid w:val="00EF3313"/>
    <w:rsid w:val="00EF4A47"/>
    <w:rsid w:val="00EF69B7"/>
    <w:rsid w:val="00EF6BCB"/>
    <w:rsid w:val="00EF78E9"/>
    <w:rsid w:val="00F0134A"/>
    <w:rsid w:val="00F017E6"/>
    <w:rsid w:val="00F02391"/>
    <w:rsid w:val="00F03E86"/>
    <w:rsid w:val="00F0465B"/>
    <w:rsid w:val="00F103F4"/>
    <w:rsid w:val="00F1223D"/>
    <w:rsid w:val="00F12E47"/>
    <w:rsid w:val="00F1345E"/>
    <w:rsid w:val="00F13858"/>
    <w:rsid w:val="00F161EE"/>
    <w:rsid w:val="00F164A7"/>
    <w:rsid w:val="00F1679F"/>
    <w:rsid w:val="00F17E0E"/>
    <w:rsid w:val="00F17E9C"/>
    <w:rsid w:val="00F210B3"/>
    <w:rsid w:val="00F217D3"/>
    <w:rsid w:val="00F21AEB"/>
    <w:rsid w:val="00F2248C"/>
    <w:rsid w:val="00F24183"/>
    <w:rsid w:val="00F24543"/>
    <w:rsid w:val="00F25291"/>
    <w:rsid w:val="00F27517"/>
    <w:rsid w:val="00F275FE"/>
    <w:rsid w:val="00F279B9"/>
    <w:rsid w:val="00F27A58"/>
    <w:rsid w:val="00F27C2C"/>
    <w:rsid w:val="00F306E8"/>
    <w:rsid w:val="00F31099"/>
    <w:rsid w:val="00F3121F"/>
    <w:rsid w:val="00F32788"/>
    <w:rsid w:val="00F33E3C"/>
    <w:rsid w:val="00F34463"/>
    <w:rsid w:val="00F36839"/>
    <w:rsid w:val="00F37586"/>
    <w:rsid w:val="00F37F25"/>
    <w:rsid w:val="00F431E4"/>
    <w:rsid w:val="00F44404"/>
    <w:rsid w:val="00F44784"/>
    <w:rsid w:val="00F44A6D"/>
    <w:rsid w:val="00F44B6D"/>
    <w:rsid w:val="00F466DD"/>
    <w:rsid w:val="00F47236"/>
    <w:rsid w:val="00F475D0"/>
    <w:rsid w:val="00F50874"/>
    <w:rsid w:val="00F52422"/>
    <w:rsid w:val="00F52931"/>
    <w:rsid w:val="00F53B41"/>
    <w:rsid w:val="00F5418E"/>
    <w:rsid w:val="00F55CD3"/>
    <w:rsid w:val="00F60C4F"/>
    <w:rsid w:val="00F611B1"/>
    <w:rsid w:val="00F61D53"/>
    <w:rsid w:val="00F62874"/>
    <w:rsid w:val="00F62C83"/>
    <w:rsid w:val="00F632FD"/>
    <w:rsid w:val="00F64BA3"/>
    <w:rsid w:val="00F67742"/>
    <w:rsid w:val="00F67B7F"/>
    <w:rsid w:val="00F70058"/>
    <w:rsid w:val="00F70B7E"/>
    <w:rsid w:val="00F71B2A"/>
    <w:rsid w:val="00F735DA"/>
    <w:rsid w:val="00F73612"/>
    <w:rsid w:val="00F7489D"/>
    <w:rsid w:val="00F74E2E"/>
    <w:rsid w:val="00F7637F"/>
    <w:rsid w:val="00F76A61"/>
    <w:rsid w:val="00F807C5"/>
    <w:rsid w:val="00F82D17"/>
    <w:rsid w:val="00F82D27"/>
    <w:rsid w:val="00F82DD8"/>
    <w:rsid w:val="00F8346F"/>
    <w:rsid w:val="00F8416C"/>
    <w:rsid w:val="00F848D1"/>
    <w:rsid w:val="00F85139"/>
    <w:rsid w:val="00F85A87"/>
    <w:rsid w:val="00F87A57"/>
    <w:rsid w:val="00F90403"/>
    <w:rsid w:val="00F90CC5"/>
    <w:rsid w:val="00F916A0"/>
    <w:rsid w:val="00F92318"/>
    <w:rsid w:val="00F9438C"/>
    <w:rsid w:val="00F943DF"/>
    <w:rsid w:val="00F95BF2"/>
    <w:rsid w:val="00F964DF"/>
    <w:rsid w:val="00F9655E"/>
    <w:rsid w:val="00FA26E8"/>
    <w:rsid w:val="00FA4718"/>
    <w:rsid w:val="00FA4CAE"/>
    <w:rsid w:val="00FA66E2"/>
    <w:rsid w:val="00FA722C"/>
    <w:rsid w:val="00FB111D"/>
    <w:rsid w:val="00FB1B48"/>
    <w:rsid w:val="00FB2ADD"/>
    <w:rsid w:val="00FB3D33"/>
    <w:rsid w:val="00FB4B55"/>
    <w:rsid w:val="00FB6004"/>
    <w:rsid w:val="00FC1D78"/>
    <w:rsid w:val="00FC2356"/>
    <w:rsid w:val="00FC2BF7"/>
    <w:rsid w:val="00FC378A"/>
    <w:rsid w:val="00FC44B1"/>
    <w:rsid w:val="00FC463E"/>
    <w:rsid w:val="00FC486F"/>
    <w:rsid w:val="00FC5479"/>
    <w:rsid w:val="00FC6AAF"/>
    <w:rsid w:val="00FC6EC6"/>
    <w:rsid w:val="00FC6F75"/>
    <w:rsid w:val="00FC75EE"/>
    <w:rsid w:val="00FD1166"/>
    <w:rsid w:val="00FD1A70"/>
    <w:rsid w:val="00FD222B"/>
    <w:rsid w:val="00FD2B3F"/>
    <w:rsid w:val="00FD2F24"/>
    <w:rsid w:val="00FD3220"/>
    <w:rsid w:val="00FD3311"/>
    <w:rsid w:val="00FD3CDF"/>
    <w:rsid w:val="00FD51B3"/>
    <w:rsid w:val="00FD5684"/>
    <w:rsid w:val="00FD61F6"/>
    <w:rsid w:val="00FD6A9C"/>
    <w:rsid w:val="00FD6C4D"/>
    <w:rsid w:val="00FD7A8E"/>
    <w:rsid w:val="00FD7EAA"/>
    <w:rsid w:val="00FE0799"/>
    <w:rsid w:val="00FE1ABF"/>
    <w:rsid w:val="00FE22CD"/>
    <w:rsid w:val="00FE3080"/>
    <w:rsid w:val="00FE317D"/>
    <w:rsid w:val="00FE3F90"/>
    <w:rsid w:val="00FE4D6E"/>
    <w:rsid w:val="00FE4EB7"/>
    <w:rsid w:val="00FE5D41"/>
    <w:rsid w:val="00FE6264"/>
    <w:rsid w:val="00FE6484"/>
    <w:rsid w:val="00FE7397"/>
    <w:rsid w:val="00FE7A30"/>
    <w:rsid w:val="00FF02D2"/>
    <w:rsid w:val="00FF0AA3"/>
    <w:rsid w:val="00FF0E03"/>
    <w:rsid w:val="00FF1E63"/>
    <w:rsid w:val="00FF31F1"/>
    <w:rsid w:val="00FF47A6"/>
    <w:rsid w:val="00FF63E2"/>
    <w:rsid w:val="00FF6745"/>
    <w:rsid w:val="00FF6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3CD00D"/>
  <w15:docId w15:val="{A78FD6C0-CEA9-5D47-B343-3854A280A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778F"/>
  </w:style>
  <w:style w:type="paragraph" w:styleId="Heading4">
    <w:name w:val="heading 4"/>
    <w:basedOn w:val="Normal"/>
    <w:next w:val="Normal"/>
    <w:link w:val="Heading4Char"/>
    <w:qFormat/>
    <w:rsid w:val="00811CDB"/>
    <w:pPr>
      <w:keepNext/>
      <w:tabs>
        <w:tab w:val="left" w:pos="2790"/>
      </w:tabs>
      <w:spacing w:after="0" w:line="240" w:lineRule="auto"/>
      <w:jc w:val="center"/>
      <w:outlineLvl w:val="3"/>
    </w:pPr>
    <w:rPr>
      <w:rFonts w:ascii="Calibri" w:eastAsia="Times New Roman" w:hAnsi="Calibri" w:cs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169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169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6952"/>
    <w:rPr>
      <w:rFonts w:ascii="Tahoma" w:hAnsi="Tahoma" w:cs="Tahoma"/>
      <w:sz w:val="16"/>
      <w:szCs w:val="16"/>
    </w:rPr>
  </w:style>
  <w:style w:type="paragraph" w:styleId="ListParagraph">
    <w:name w:val="List Paragraph"/>
    <w:aliases w:val="Standard Bulleted List,Paragraph,Bullet 1,Use Case List Paragraph,b1,Bullet for no #'s,B1,Heading2,Body Bullet,Ref,Colorful List - Accent 11,List bullet,List Paragraph 1,Bulleted Text,BulletsLevel1,Figure_name,Table Number Paragraph,Puces"/>
    <w:basedOn w:val="Normal"/>
    <w:link w:val="ListParagraphChar"/>
    <w:uiPriority w:val="34"/>
    <w:qFormat/>
    <w:rsid w:val="00D311CC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rsid w:val="005037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37E7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037E7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1C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1CD7"/>
    <w:rPr>
      <w:b/>
      <w:bCs/>
      <w:sz w:val="20"/>
      <w:szCs w:val="20"/>
    </w:rPr>
  </w:style>
  <w:style w:type="character" w:customStyle="1" w:styleId="ListParagraphChar">
    <w:name w:val="List Paragraph Char"/>
    <w:aliases w:val="Standard Bulleted List Char,Paragraph Char,Bullet 1 Char,Use Case List Paragraph Char,b1 Char,Bullet for no #'s Char,B1 Char,Heading2 Char,Body Bullet Char,Ref Char,Colorful List - Accent 11 Char,List bullet Char,Bulleted Text Char"/>
    <w:link w:val="ListParagraph"/>
    <w:uiPriority w:val="34"/>
    <w:qFormat/>
    <w:locked/>
    <w:rsid w:val="00BF1FFD"/>
  </w:style>
  <w:style w:type="paragraph" w:styleId="NoSpacing">
    <w:name w:val="No Spacing"/>
    <w:uiPriority w:val="1"/>
    <w:qFormat/>
    <w:rsid w:val="00BF1FFD"/>
    <w:pPr>
      <w:spacing w:after="0" w:line="240" w:lineRule="auto"/>
    </w:pPr>
  </w:style>
  <w:style w:type="paragraph" w:customStyle="1" w:styleId="Style3">
    <w:name w:val="_Style 3"/>
    <w:basedOn w:val="Normal"/>
    <w:rsid w:val="008D448E"/>
    <w:pPr>
      <w:spacing w:before="60" w:after="160" w:line="240" w:lineRule="exact"/>
    </w:pPr>
    <w:rPr>
      <w:rFonts w:ascii="Verdana" w:eastAsia="Times New Roman" w:hAnsi="Verdana" w:cs="Arial"/>
      <w:color w:val="FF00FF"/>
      <w:sz w:val="20"/>
      <w:szCs w:val="24"/>
      <w:lang w:val="en-GB"/>
    </w:rPr>
  </w:style>
  <w:style w:type="paragraph" w:styleId="BodyText">
    <w:name w:val="Body Text"/>
    <w:basedOn w:val="Normal"/>
    <w:link w:val="BodyTextChar"/>
    <w:uiPriority w:val="99"/>
    <w:rsid w:val="000A418F"/>
    <w:pPr>
      <w:spacing w:after="120" w:line="240" w:lineRule="auto"/>
    </w:pPr>
    <w:rPr>
      <w:rFonts w:ascii="Verdana" w:eastAsia="Times New Roman" w:hAnsi="Verdana" w:cs="Times New Roman"/>
      <w:sz w:val="20"/>
      <w:szCs w:val="20"/>
      <w:lang w:val="en-GB"/>
    </w:rPr>
  </w:style>
  <w:style w:type="character" w:customStyle="1" w:styleId="BodyTextChar">
    <w:name w:val="Body Text Char"/>
    <w:basedOn w:val="DefaultParagraphFont"/>
    <w:link w:val="BodyText"/>
    <w:uiPriority w:val="99"/>
    <w:rsid w:val="000A418F"/>
    <w:rPr>
      <w:rFonts w:ascii="Verdana" w:eastAsia="Times New Roman" w:hAnsi="Verdana" w:cs="Times New Roman"/>
      <w:sz w:val="20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rsid w:val="00811CDB"/>
    <w:rPr>
      <w:rFonts w:ascii="Calibri" w:eastAsia="Times New Roman" w:hAnsi="Calibri" w:cs="Times New Roman"/>
      <w:b/>
      <w:bCs/>
      <w:sz w:val="28"/>
      <w:szCs w:val="28"/>
    </w:rPr>
  </w:style>
  <w:style w:type="paragraph" w:customStyle="1" w:styleId="TableParagraph">
    <w:name w:val="Table Paragraph"/>
    <w:basedOn w:val="Normal"/>
    <w:uiPriority w:val="1"/>
    <w:qFormat/>
    <w:rsid w:val="00742BC4"/>
    <w:pPr>
      <w:widowControl w:val="0"/>
      <w:autoSpaceDE w:val="0"/>
      <w:autoSpaceDN w:val="0"/>
      <w:spacing w:after="0" w:line="240" w:lineRule="auto"/>
      <w:ind w:left="107"/>
    </w:pPr>
    <w:rPr>
      <w:rFonts w:ascii="Times New Roman" w:eastAsia="Times New Roman" w:hAnsi="Times New Roman" w:cs="Times New Roman"/>
    </w:rPr>
  </w:style>
  <w:style w:type="paragraph" w:customStyle="1" w:styleId="Zawartotabeli">
    <w:name w:val="Zawartość tabeli"/>
    <w:basedOn w:val="Normal"/>
    <w:rsid w:val="00662631"/>
    <w:pPr>
      <w:widowControl w:val="0"/>
      <w:suppressLineNumbers/>
      <w:suppressAutoHyphens/>
      <w:spacing w:after="0" w:line="240" w:lineRule="auto"/>
    </w:pPr>
    <w:rPr>
      <w:rFonts w:ascii="Times New Roman" w:eastAsia="Andale Sans UI" w:hAnsi="Times New Roman" w:cs="Times New Roman"/>
      <w:kern w:val="1"/>
      <w:sz w:val="24"/>
      <w:szCs w:val="24"/>
    </w:rPr>
  </w:style>
  <w:style w:type="paragraph" w:customStyle="1" w:styleId="Default">
    <w:name w:val="Default"/>
    <w:rsid w:val="000363A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IN"/>
    </w:rPr>
  </w:style>
  <w:style w:type="character" w:styleId="Hyperlink">
    <w:name w:val="Hyperlink"/>
    <w:basedOn w:val="DefaultParagraphFont"/>
    <w:uiPriority w:val="99"/>
    <w:unhideWhenUsed/>
    <w:rsid w:val="008702EA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702EA"/>
    <w:rPr>
      <w:color w:val="605E5C"/>
      <w:shd w:val="clear" w:color="auto" w:fill="E1DFDD"/>
    </w:rPr>
  </w:style>
  <w:style w:type="character" w:customStyle="1" w:styleId="rvts36">
    <w:name w:val="rvts36"/>
    <w:rsid w:val="00B912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354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8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7.png"/><Relationship Id="rId18" Type="http://schemas.openxmlformats.org/officeDocument/2006/relationships/image" Target="media/image22.jpg"/><Relationship Id="rId26" Type="http://schemas.openxmlformats.org/officeDocument/2006/relationships/image" Target="media/image24.png"/><Relationship Id="rId3" Type="http://schemas.openxmlformats.org/officeDocument/2006/relationships/settings" Target="settings.xml"/><Relationship Id="rId21" Type="http://schemas.openxmlformats.org/officeDocument/2006/relationships/diagramLayout" Target="diagrams/layout1.xm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image" Target="media/image21.png"/><Relationship Id="rId25" Type="http://schemas.openxmlformats.org/officeDocument/2006/relationships/image" Target="media/image23.png"/><Relationship Id="rId2" Type="http://schemas.openxmlformats.org/officeDocument/2006/relationships/styles" Target="styles.xml"/><Relationship Id="rId16" Type="http://schemas.openxmlformats.org/officeDocument/2006/relationships/image" Target="media/image20.png"/><Relationship Id="rId20" Type="http://schemas.openxmlformats.org/officeDocument/2006/relationships/diagramData" Target="diagrams/data1.xml"/><Relationship Id="rId1" Type="http://schemas.openxmlformats.org/officeDocument/2006/relationships/numbering" Target="numbering.xml"/><Relationship Id="rId6" Type="http://schemas.openxmlformats.org/officeDocument/2006/relationships/image" Target="media/image13.png"/><Relationship Id="rId11" Type="http://schemas.openxmlformats.org/officeDocument/2006/relationships/image" Target="media/image15.png"/><Relationship Id="rId24" Type="http://schemas.microsoft.com/office/2007/relationships/diagramDrawing" Target="diagrams/drawing1.xml"/><Relationship Id="rId5" Type="http://schemas.openxmlformats.org/officeDocument/2006/relationships/image" Target="media/image12.jpeg"/><Relationship Id="rId15" Type="http://schemas.openxmlformats.org/officeDocument/2006/relationships/image" Target="media/image19.png"/><Relationship Id="rId23" Type="http://schemas.openxmlformats.org/officeDocument/2006/relationships/diagramColors" Target="diagrams/colors1.xml"/><Relationship Id="rId28" Type="http://schemas.openxmlformats.org/officeDocument/2006/relationships/theme" Target="theme/theme1.xml"/><Relationship Id="rId10" Type="http://schemas.openxmlformats.org/officeDocument/2006/relationships/image" Target="media/image140.png"/><Relationship Id="rId19" Type="http://schemas.openxmlformats.org/officeDocument/2006/relationships/image" Target="media/image23.jpeg"/><Relationship Id="rId4" Type="http://schemas.openxmlformats.org/officeDocument/2006/relationships/webSettings" Target="webSettings.xml"/><Relationship Id="rId9" Type="http://schemas.openxmlformats.org/officeDocument/2006/relationships/image" Target="media/image130.png"/><Relationship Id="rId14" Type="http://schemas.openxmlformats.org/officeDocument/2006/relationships/image" Target="media/image18.jpg"/><Relationship Id="rId22" Type="http://schemas.openxmlformats.org/officeDocument/2006/relationships/diagramQuickStyle" Target="diagrams/quickStyle1.xml"/><Relationship Id="rId27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54CDE8C-4A05-4713-9754-46C7D383EFAE}" type="doc">
      <dgm:prSet loTypeId="urn:microsoft.com/office/officeart/2005/8/layout/matrix1" loCatId="matrix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BA4F2D25-82BF-4BE1-9895-F48B1C93C9AC}">
      <dgm:prSet phldrT="[Text]" custT="1"/>
      <dgm:spPr>
        <a:solidFill>
          <a:srgbClr val="B9EAFD"/>
        </a:solidFill>
      </dgm:spPr>
      <dgm:t>
        <a:bodyPr/>
        <a:lstStyle/>
        <a:p>
          <a:r>
            <a:rPr lang="en-US" sz="800" b="1" i="1"/>
            <a:t>Significant Achievements</a:t>
          </a:r>
        </a:p>
      </dgm:t>
    </dgm:pt>
    <dgm:pt modelId="{513AF7D1-95FF-4FBA-B22A-290CE652ED58}" type="parTrans" cxnId="{D5C3DA8B-D601-4C5F-AD24-706D24C56C84}">
      <dgm:prSet/>
      <dgm:spPr/>
      <dgm:t>
        <a:bodyPr/>
        <a:lstStyle/>
        <a:p>
          <a:endParaRPr lang="en-US"/>
        </a:p>
      </dgm:t>
    </dgm:pt>
    <dgm:pt modelId="{4B2D5D1E-B98F-4D29-BCBC-21A74C13AB3D}" type="sibTrans" cxnId="{D5C3DA8B-D601-4C5F-AD24-706D24C56C84}">
      <dgm:prSet/>
      <dgm:spPr/>
      <dgm:t>
        <a:bodyPr/>
        <a:lstStyle/>
        <a:p>
          <a:endParaRPr lang="en-US"/>
        </a:p>
      </dgm:t>
    </dgm:pt>
    <dgm:pt modelId="{E32AD1AE-69B7-40EC-8647-4F407399EDAC}">
      <dgm:prSet phldrT="[Text]" custT="1"/>
      <dgm:spPr>
        <a:solidFill>
          <a:srgbClr val="0685B7"/>
        </a:solidFill>
      </dgm:spPr>
      <dgm:t>
        <a:bodyPr/>
        <a:lstStyle/>
        <a:p>
          <a:r>
            <a:rPr lang="en-US" sz="800" b="1" i="1"/>
            <a:t>Played a key role as a part of the server migration team in performing various file configurations and war file deployment on apache and tomcat on RHEL7 server</a:t>
          </a:r>
        </a:p>
      </dgm:t>
    </dgm:pt>
    <dgm:pt modelId="{147C8206-0FE8-4ED1-A8A2-9F0244FAA7A1}" type="parTrans" cxnId="{053BE86D-A423-45C0-B1B4-2709B7A143A2}">
      <dgm:prSet/>
      <dgm:spPr/>
      <dgm:t>
        <a:bodyPr/>
        <a:lstStyle/>
        <a:p>
          <a:endParaRPr lang="en-US"/>
        </a:p>
      </dgm:t>
    </dgm:pt>
    <dgm:pt modelId="{D6720093-C14D-4381-A277-05B946DE3F7C}" type="sibTrans" cxnId="{053BE86D-A423-45C0-B1B4-2709B7A143A2}">
      <dgm:prSet/>
      <dgm:spPr/>
      <dgm:t>
        <a:bodyPr/>
        <a:lstStyle/>
        <a:p>
          <a:endParaRPr lang="en-US"/>
        </a:p>
      </dgm:t>
    </dgm:pt>
    <dgm:pt modelId="{1D69C37B-6131-45A4-AF82-432493DE98E9}">
      <dgm:prSet custT="1"/>
      <dgm:spPr>
        <a:solidFill>
          <a:srgbClr val="0685B7"/>
        </a:solidFill>
      </dgm:spPr>
      <dgm:t>
        <a:bodyPr/>
        <a:lstStyle/>
        <a:p>
          <a:r>
            <a:rPr lang="en-US" sz="800" b="1" i="1"/>
            <a:t>Steered exceptional efforts and recognized with multiple apprecaitions for resolving issues and delivering results</a:t>
          </a:r>
        </a:p>
      </dgm:t>
    </dgm:pt>
    <dgm:pt modelId="{298E3FFE-6208-40E0-A52A-796C05ACD437}" type="parTrans" cxnId="{52FF3D77-8F8F-4263-8200-F57E9501DDA5}">
      <dgm:prSet/>
      <dgm:spPr/>
      <dgm:t>
        <a:bodyPr/>
        <a:lstStyle/>
        <a:p>
          <a:endParaRPr lang="en-US"/>
        </a:p>
      </dgm:t>
    </dgm:pt>
    <dgm:pt modelId="{9DA77D52-B94F-46F8-BBAC-420F328A43C8}" type="sibTrans" cxnId="{52FF3D77-8F8F-4263-8200-F57E9501DDA5}">
      <dgm:prSet/>
      <dgm:spPr/>
      <dgm:t>
        <a:bodyPr/>
        <a:lstStyle/>
        <a:p>
          <a:endParaRPr lang="en-US"/>
        </a:p>
      </dgm:t>
    </dgm:pt>
    <dgm:pt modelId="{FBCF7778-4D7C-4E63-8695-141D907B9F0A}">
      <dgm:prSet custT="1"/>
      <dgm:spPr>
        <a:solidFill>
          <a:srgbClr val="0685B7"/>
        </a:solidFill>
      </dgm:spPr>
      <dgm:t>
        <a:bodyPr/>
        <a:lstStyle/>
        <a:p>
          <a:r>
            <a:rPr lang="en-US" sz="800" b="1" i="1"/>
            <a:t>Successfully completed RHEL Linux server migration for inhouse applications on all  environments i.e Dev, sub-live and live </a:t>
          </a:r>
        </a:p>
      </dgm:t>
    </dgm:pt>
    <dgm:pt modelId="{61E5855F-F567-4D8D-9749-9FB60BD34A56}" type="parTrans" cxnId="{0600CC2C-7DCE-46F7-AB3B-BFF65DEBB34F}">
      <dgm:prSet/>
      <dgm:spPr/>
      <dgm:t>
        <a:bodyPr/>
        <a:lstStyle/>
        <a:p>
          <a:endParaRPr lang="en-US"/>
        </a:p>
      </dgm:t>
    </dgm:pt>
    <dgm:pt modelId="{3FDBF430-90D3-4811-9C5C-EC8011B8B85E}" type="sibTrans" cxnId="{0600CC2C-7DCE-46F7-AB3B-BFF65DEBB34F}">
      <dgm:prSet/>
      <dgm:spPr/>
      <dgm:t>
        <a:bodyPr/>
        <a:lstStyle/>
        <a:p>
          <a:endParaRPr lang="en-US"/>
        </a:p>
      </dgm:t>
    </dgm:pt>
    <dgm:pt modelId="{85966F45-FABE-43FE-BD8C-A93E9D0920B7}">
      <dgm:prSet custT="1"/>
      <dgm:spPr>
        <a:solidFill>
          <a:srgbClr val="0685B7"/>
        </a:solidFill>
      </dgm:spPr>
      <dgm:t>
        <a:bodyPr/>
        <a:lstStyle/>
        <a:p>
          <a:r>
            <a:rPr lang="en-US" sz="800" b="1" i="1"/>
            <a:t>Front led and mentored a team of 12 members from both offshore and onsite teams</a:t>
          </a:r>
        </a:p>
      </dgm:t>
    </dgm:pt>
    <dgm:pt modelId="{432E9829-EDF9-4164-8E3A-4DF054F8B184}" type="parTrans" cxnId="{1DFD75EE-FEEF-48AC-80E2-3343846805A9}">
      <dgm:prSet/>
      <dgm:spPr/>
      <dgm:t>
        <a:bodyPr/>
        <a:lstStyle/>
        <a:p>
          <a:endParaRPr lang="en-US"/>
        </a:p>
      </dgm:t>
    </dgm:pt>
    <dgm:pt modelId="{0B0B789E-AC09-4512-86CD-823415821119}" type="sibTrans" cxnId="{1DFD75EE-FEEF-48AC-80E2-3343846805A9}">
      <dgm:prSet/>
      <dgm:spPr/>
      <dgm:t>
        <a:bodyPr/>
        <a:lstStyle/>
        <a:p>
          <a:endParaRPr lang="en-US"/>
        </a:p>
      </dgm:t>
    </dgm:pt>
    <dgm:pt modelId="{F9C32704-3F3F-49DB-BEB6-670CBDB2DE72}" type="pres">
      <dgm:prSet presAssocID="{154CDE8C-4A05-4713-9754-46C7D383EFAE}" presName="diagram" presStyleCnt="0">
        <dgm:presLayoutVars>
          <dgm:chMax val="1"/>
          <dgm:dir/>
          <dgm:animLvl val="ctr"/>
          <dgm:resizeHandles val="exact"/>
        </dgm:presLayoutVars>
      </dgm:prSet>
      <dgm:spPr/>
    </dgm:pt>
    <dgm:pt modelId="{75D91798-BFF7-4506-93D9-A8330ACC0826}" type="pres">
      <dgm:prSet presAssocID="{154CDE8C-4A05-4713-9754-46C7D383EFAE}" presName="matrix" presStyleCnt="0"/>
      <dgm:spPr/>
    </dgm:pt>
    <dgm:pt modelId="{91912D8E-BCE5-4CCF-B774-4804FAEFBA26}" type="pres">
      <dgm:prSet presAssocID="{154CDE8C-4A05-4713-9754-46C7D383EFAE}" presName="tile1" presStyleLbl="node1" presStyleIdx="0" presStyleCnt="4"/>
      <dgm:spPr/>
    </dgm:pt>
    <dgm:pt modelId="{14EB2C58-D411-4AA9-910F-6BDC9B9E7DA3}" type="pres">
      <dgm:prSet presAssocID="{154CDE8C-4A05-4713-9754-46C7D383EFAE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18822516-540D-42CF-BA59-9AEEA7A2DA14}" type="pres">
      <dgm:prSet presAssocID="{154CDE8C-4A05-4713-9754-46C7D383EFAE}" presName="tile2" presStyleLbl="node1" presStyleIdx="1" presStyleCnt="4"/>
      <dgm:spPr/>
    </dgm:pt>
    <dgm:pt modelId="{161E964F-1B91-45BA-A967-50E5F8702E0A}" type="pres">
      <dgm:prSet presAssocID="{154CDE8C-4A05-4713-9754-46C7D383EFAE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</dgm:pt>
    <dgm:pt modelId="{B3B75C36-24C9-4999-9243-AD1ADF71AFAA}" type="pres">
      <dgm:prSet presAssocID="{154CDE8C-4A05-4713-9754-46C7D383EFAE}" presName="tile3" presStyleLbl="node1" presStyleIdx="2" presStyleCnt="4"/>
      <dgm:spPr/>
    </dgm:pt>
    <dgm:pt modelId="{D58B8570-7BFC-4A77-ACC3-C9259EED733D}" type="pres">
      <dgm:prSet presAssocID="{154CDE8C-4A05-4713-9754-46C7D383EFAE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</dgm:pt>
    <dgm:pt modelId="{5D90CAA6-3B01-48FC-9909-9A0043D9940A}" type="pres">
      <dgm:prSet presAssocID="{154CDE8C-4A05-4713-9754-46C7D383EFAE}" presName="tile4" presStyleLbl="node1" presStyleIdx="3" presStyleCnt="4"/>
      <dgm:spPr/>
    </dgm:pt>
    <dgm:pt modelId="{01A0E3C2-DB48-4A7E-85D2-60A8D3D3D955}" type="pres">
      <dgm:prSet presAssocID="{154CDE8C-4A05-4713-9754-46C7D383EFAE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</dgm:pt>
    <dgm:pt modelId="{5D2FB895-AC40-43A5-BDF6-8F346A2353D4}" type="pres">
      <dgm:prSet presAssocID="{154CDE8C-4A05-4713-9754-46C7D383EFAE}" presName="centerTile" presStyleLbl="fgShp" presStyleIdx="0" presStyleCnt="1">
        <dgm:presLayoutVars>
          <dgm:chMax val="0"/>
          <dgm:chPref val="0"/>
        </dgm:presLayoutVars>
      </dgm:prSet>
      <dgm:spPr/>
    </dgm:pt>
  </dgm:ptLst>
  <dgm:cxnLst>
    <dgm:cxn modelId="{2A54730C-FB81-425B-B223-496519286C60}" type="presOf" srcId="{85966F45-FABE-43FE-BD8C-A93E9D0920B7}" destId="{01A0E3C2-DB48-4A7E-85D2-60A8D3D3D955}" srcOrd="1" destOrd="0" presId="urn:microsoft.com/office/officeart/2005/8/layout/matrix1"/>
    <dgm:cxn modelId="{B256521B-3E00-4ECD-A56B-125A8F887F8E}" type="presOf" srcId="{FBCF7778-4D7C-4E63-8695-141D907B9F0A}" destId="{D58B8570-7BFC-4A77-ACC3-C9259EED733D}" srcOrd="1" destOrd="0" presId="urn:microsoft.com/office/officeart/2005/8/layout/matrix1"/>
    <dgm:cxn modelId="{0600CC2C-7DCE-46F7-AB3B-BFF65DEBB34F}" srcId="{BA4F2D25-82BF-4BE1-9895-F48B1C93C9AC}" destId="{FBCF7778-4D7C-4E63-8695-141D907B9F0A}" srcOrd="2" destOrd="0" parTransId="{61E5855F-F567-4D8D-9749-9FB60BD34A56}" sibTransId="{3FDBF430-90D3-4811-9C5C-EC8011B8B85E}"/>
    <dgm:cxn modelId="{E9622237-101C-4882-BBFE-888A48369CEE}" type="presOf" srcId="{FBCF7778-4D7C-4E63-8695-141D907B9F0A}" destId="{B3B75C36-24C9-4999-9243-AD1ADF71AFAA}" srcOrd="0" destOrd="0" presId="urn:microsoft.com/office/officeart/2005/8/layout/matrix1"/>
    <dgm:cxn modelId="{B2DDBC4A-439A-42B4-AEAB-011E2DC7D9CA}" type="presOf" srcId="{BA4F2D25-82BF-4BE1-9895-F48B1C93C9AC}" destId="{5D2FB895-AC40-43A5-BDF6-8F346A2353D4}" srcOrd="0" destOrd="0" presId="urn:microsoft.com/office/officeart/2005/8/layout/matrix1"/>
    <dgm:cxn modelId="{979AFF6B-BAEC-45F8-852E-2290585C80BB}" type="presOf" srcId="{1D69C37B-6131-45A4-AF82-432493DE98E9}" destId="{161E964F-1B91-45BA-A967-50E5F8702E0A}" srcOrd="1" destOrd="0" presId="urn:microsoft.com/office/officeart/2005/8/layout/matrix1"/>
    <dgm:cxn modelId="{053BE86D-A423-45C0-B1B4-2709B7A143A2}" srcId="{BA4F2D25-82BF-4BE1-9895-F48B1C93C9AC}" destId="{E32AD1AE-69B7-40EC-8647-4F407399EDAC}" srcOrd="0" destOrd="0" parTransId="{147C8206-0FE8-4ED1-A8A2-9F0244FAA7A1}" sibTransId="{D6720093-C14D-4381-A277-05B946DE3F7C}"/>
    <dgm:cxn modelId="{52FF3D77-8F8F-4263-8200-F57E9501DDA5}" srcId="{BA4F2D25-82BF-4BE1-9895-F48B1C93C9AC}" destId="{1D69C37B-6131-45A4-AF82-432493DE98E9}" srcOrd="1" destOrd="0" parTransId="{298E3FFE-6208-40E0-A52A-796C05ACD437}" sibTransId="{9DA77D52-B94F-46F8-BBAC-420F328A43C8}"/>
    <dgm:cxn modelId="{4AA8AE7A-71F0-44F8-B73C-010478E37C61}" type="presOf" srcId="{E32AD1AE-69B7-40EC-8647-4F407399EDAC}" destId="{14EB2C58-D411-4AA9-910F-6BDC9B9E7DA3}" srcOrd="1" destOrd="0" presId="urn:microsoft.com/office/officeart/2005/8/layout/matrix1"/>
    <dgm:cxn modelId="{DE2B597C-6475-4186-BAC4-9AB322FA998B}" type="presOf" srcId="{85966F45-FABE-43FE-BD8C-A93E9D0920B7}" destId="{5D90CAA6-3B01-48FC-9909-9A0043D9940A}" srcOrd="0" destOrd="0" presId="urn:microsoft.com/office/officeart/2005/8/layout/matrix1"/>
    <dgm:cxn modelId="{D5C3DA8B-D601-4C5F-AD24-706D24C56C84}" srcId="{154CDE8C-4A05-4713-9754-46C7D383EFAE}" destId="{BA4F2D25-82BF-4BE1-9895-F48B1C93C9AC}" srcOrd="0" destOrd="0" parTransId="{513AF7D1-95FF-4FBA-B22A-290CE652ED58}" sibTransId="{4B2D5D1E-B98F-4D29-BCBC-21A74C13AB3D}"/>
    <dgm:cxn modelId="{5736A6DE-897A-4461-9AF0-C286A1A05AC6}" type="presOf" srcId="{E32AD1AE-69B7-40EC-8647-4F407399EDAC}" destId="{91912D8E-BCE5-4CCF-B774-4804FAEFBA26}" srcOrd="0" destOrd="0" presId="urn:microsoft.com/office/officeart/2005/8/layout/matrix1"/>
    <dgm:cxn modelId="{1DFD75EE-FEEF-48AC-80E2-3343846805A9}" srcId="{BA4F2D25-82BF-4BE1-9895-F48B1C93C9AC}" destId="{85966F45-FABE-43FE-BD8C-A93E9D0920B7}" srcOrd="3" destOrd="0" parTransId="{432E9829-EDF9-4164-8E3A-4DF054F8B184}" sibTransId="{0B0B789E-AC09-4512-86CD-823415821119}"/>
    <dgm:cxn modelId="{5F94C3FC-21D0-4E68-B3E0-0D5EEEBEF075}" type="presOf" srcId="{1D69C37B-6131-45A4-AF82-432493DE98E9}" destId="{18822516-540D-42CF-BA59-9AEEA7A2DA14}" srcOrd="0" destOrd="0" presId="urn:microsoft.com/office/officeart/2005/8/layout/matrix1"/>
    <dgm:cxn modelId="{655444FD-694E-4322-9B7D-046EB2AAE0BB}" type="presOf" srcId="{154CDE8C-4A05-4713-9754-46C7D383EFAE}" destId="{F9C32704-3F3F-49DB-BEB6-670CBDB2DE72}" srcOrd="0" destOrd="0" presId="urn:microsoft.com/office/officeart/2005/8/layout/matrix1"/>
    <dgm:cxn modelId="{3188390E-6F29-43D3-AB01-54B0361EAB83}" type="presParOf" srcId="{F9C32704-3F3F-49DB-BEB6-670CBDB2DE72}" destId="{75D91798-BFF7-4506-93D9-A8330ACC0826}" srcOrd="0" destOrd="0" presId="urn:microsoft.com/office/officeart/2005/8/layout/matrix1"/>
    <dgm:cxn modelId="{89FE160D-DFAD-4E43-B4AB-FDA92F160881}" type="presParOf" srcId="{75D91798-BFF7-4506-93D9-A8330ACC0826}" destId="{91912D8E-BCE5-4CCF-B774-4804FAEFBA26}" srcOrd="0" destOrd="0" presId="urn:microsoft.com/office/officeart/2005/8/layout/matrix1"/>
    <dgm:cxn modelId="{33280F75-8CEE-462E-B599-554F0AE43675}" type="presParOf" srcId="{75D91798-BFF7-4506-93D9-A8330ACC0826}" destId="{14EB2C58-D411-4AA9-910F-6BDC9B9E7DA3}" srcOrd="1" destOrd="0" presId="urn:microsoft.com/office/officeart/2005/8/layout/matrix1"/>
    <dgm:cxn modelId="{3AAFDEA9-B2C5-46AF-8B90-7DEF3A74A2EE}" type="presParOf" srcId="{75D91798-BFF7-4506-93D9-A8330ACC0826}" destId="{18822516-540D-42CF-BA59-9AEEA7A2DA14}" srcOrd="2" destOrd="0" presId="urn:microsoft.com/office/officeart/2005/8/layout/matrix1"/>
    <dgm:cxn modelId="{F6A6EF33-612A-4748-9CAA-672F8099FD76}" type="presParOf" srcId="{75D91798-BFF7-4506-93D9-A8330ACC0826}" destId="{161E964F-1B91-45BA-A967-50E5F8702E0A}" srcOrd="3" destOrd="0" presId="urn:microsoft.com/office/officeart/2005/8/layout/matrix1"/>
    <dgm:cxn modelId="{09A38A52-AFC6-49C7-A3F8-34532D751F40}" type="presParOf" srcId="{75D91798-BFF7-4506-93D9-A8330ACC0826}" destId="{B3B75C36-24C9-4999-9243-AD1ADF71AFAA}" srcOrd="4" destOrd="0" presId="urn:microsoft.com/office/officeart/2005/8/layout/matrix1"/>
    <dgm:cxn modelId="{B51470BD-FF1B-4245-9BD3-4D371E4C91F8}" type="presParOf" srcId="{75D91798-BFF7-4506-93D9-A8330ACC0826}" destId="{D58B8570-7BFC-4A77-ACC3-C9259EED733D}" srcOrd="5" destOrd="0" presId="urn:microsoft.com/office/officeart/2005/8/layout/matrix1"/>
    <dgm:cxn modelId="{D6C71853-8C2B-40E4-94CF-649A710DF157}" type="presParOf" srcId="{75D91798-BFF7-4506-93D9-A8330ACC0826}" destId="{5D90CAA6-3B01-48FC-9909-9A0043D9940A}" srcOrd="6" destOrd="0" presId="urn:microsoft.com/office/officeart/2005/8/layout/matrix1"/>
    <dgm:cxn modelId="{C722427A-1059-49B2-ABA5-084C1F979177}" type="presParOf" srcId="{75D91798-BFF7-4506-93D9-A8330ACC0826}" destId="{01A0E3C2-DB48-4A7E-85D2-60A8D3D3D955}" srcOrd="7" destOrd="0" presId="urn:microsoft.com/office/officeart/2005/8/layout/matrix1"/>
    <dgm:cxn modelId="{094110ED-76C5-4026-BE6F-756929D11E2A}" type="presParOf" srcId="{F9C32704-3F3F-49DB-BEB6-670CBDB2DE72}" destId="{5D2FB895-AC40-43A5-BDF6-8F346A2353D4}" srcOrd="1" destOrd="0" presId="urn:microsoft.com/office/officeart/2005/8/layout/matrix1"/>
  </dgm:cxnLst>
  <dgm:bg>
    <a:noFill/>
  </dgm:bg>
  <dgm:whole>
    <a:ln w="9525" cap="flat" cmpd="sng" algn="ctr">
      <a:noFill/>
      <a:prstDash val="solid"/>
      <a:round/>
      <a:headEnd type="none" w="med" len="med"/>
      <a:tailEnd type="none" w="med" len="med"/>
    </a:ln>
  </dgm:whole>
  <dgm:extLst>
    <a:ext uri="http://schemas.microsoft.com/office/drawing/2008/diagram">
      <dsp:dataModelExt xmlns:dsp="http://schemas.microsoft.com/office/drawing/2008/diagram" relId="rId24" minVer="http://schemas.openxmlformats.org/drawingml/2006/diagram"/>
    </a:ext>
    <a:ext uri="{C62137D5-CB1D-491B-B009-E17868A290BF}">
      <dgm14:recolorImg xmlns:dgm14="http://schemas.microsoft.com/office/drawing/2010/diagram" val="1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1912D8E-BCE5-4CCF-B774-4804FAEFBA26}">
      <dsp:nvSpPr>
        <dsp:cNvPr id="0" name=""/>
        <dsp:cNvSpPr/>
      </dsp:nvSpPr>
      <dsp:spPr>
        <a:xfrm rot="16200000">
          <a:off x="369093" y="-369093"/>
          <a:ext cx="1019175" cy="1757362"/>
        </a:xfrm>
        <a:prstGeom prst="round1Rect">
          <a:avLst/>
        </a:prstGeom>
        <a:solidFill>
          <a:srgbClr val="0685B7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1" i="1" kern="1200"/>
            <a:t>Played a key role as a part of the server migration team in performing various file configurations and war file deployment on apache and tomcat on RHEL7 server</a:t>
          </a:r>
        </a:p>
      </dsp:txBody>
      <dsp:txXfrm rot="5400000">
        <a:off x="0" y="0"/>
        <a:ext cx="1757362" cy="764381"/>
      </dsp:txXfrm>
    </dsp:sp>
    <dsp:sp modelId="{18822516-540D-42CF-BA59-9AEEA7A2DA14}">
      <dsp:nvSpPr>
        <dsp:cNvPr id="0" name=""/>
        <dsp:cNvSpPr/>
      </dsp:nvSpPr>
      <dsp:spPr>
        <a:xfrm>
          <a:off x="1757362" y="0"/>
          <a:ext cx="1757362" cy="1019175"/>
        </a:xfrm>
        <a:prstGeom prst="round1Rect">
          <a:avLst/>
        </a:prstGeom>
        <a:solidFill>
          <a:srgbClr val="0685B7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1" i="1" kern="1200"/>
            <a:t>Steered exceptional efforts and recognized with multiple apprecaitions for resolving issues and delivering results</a:t>
          </a:r>
        </a:p>
      </dsp:txBody>
      <dsp:txXfrm>
        <a:off x="1757362" y="0"/>
        <a:ext cx="1757362" cy="764381"/>
      </dsp:txXfrm>
    </dsp:sp>
    <dsp:sp modelId="{B3B75C36-24C9-4999-9243-AD1ADF71AFAA}">
      <dsp:nvSpPr>
        <dsp:cNvPr id="0" name=""/>
        <dsp:cNvSpPr/>
      </dsp:nvSpPr>
      <dsp:spPr>
        <a:xfrm rot="10800000">
          <a:off x="0" y="1019175"/>
          <a:ext cx="1757362" cy="1019175"/>
        </a:xfrm>
        <a:prstGeom prst="round1Rect">
          <a:avLst/>
        </a:prstGeom>
        <a:solidFill>
          <a:srgbClr val="0685B7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1" i="1" kern="1200"/>
            <a:t>Successfully completed RHEL Linux server migration for inhouse applications on all  environments i.e Dev, sub-live and live </a:t>
          </a:r>
        </a:p>
      </dsp:txBody>
      <dsp:txXfrm rot="10800000">
        <a:off x="0" y="1273968"/>
        <a:ext cx="1757362" cy="764381"/>
      </dsp:txXfrm>
    </dsp:sp>
    <dsp:sp modelId="{5D90CAA6-3B01-48FC-9909-9A0043D9940A}">
      <dsp:nvSpPr>
        <dsp:cNvPr id="0" name=""/>
        <dsp:cNvSpPr/>
      </dsp:nvSpPr>
      <dsp:spPr>
        <a:xfrm rot="5400000">
          <a:off x="2126456" y="650081"/>
          <a:ext cx="1019175" cy="1757362"/>
        </a:xfrm>
        <a:prstGeom prst="round1Rect">
          <a:avLst/>
        </a:prstGeom>
        <a:solidFill>
          <a:srgbClr val="0685B7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6896" tIns="56896" rIns="56896" bIns="56896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1" i="1" kern="1200"/>
            <a:t>Front led and mentored a team of 12 members from both offshore and onsite teams</a:t>
          </a:r>
        </a:p>
      </dsp:txBody>
      <dsp:txXfrm rot="-5400000">
        <a:off x="1757363" y="1273968"/>
        <a:ext cx="1757362" cy="764381"/>
      </dsp:txXfrm>
    </dsp:sp>
    <dsp:sp modelId="{5D2FB895-AC40-43A5-BDF6-8F346A2353D4}">
      <dsp:nvSpPr>
        <dsp:cNvPr id="0" name=""/>
        <dsp:cNvSpPr/>
      </dsp:nvSpPr>
      <dsp:spPr>
        <a:xfrm>
          <a:off x="1230153" y="764381"/>
          <a:ext cx="1054417" cy="509587"/>
        </a:xfrm>
        <a:prstGeom prst="roundRect">
          <a:avLst/>
        </a:prstGeom>
        <a:solidFill>
          <a:srgbClr val="B9EAFD"/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b="1" i="1" kern="1200"/>
            <a:t>Significant Achievements</a:t>
          </a:r>
        </a:p>
      </dsp:txBody>
      <dsp:txXfrm>
        <a:off x="1255029" y="789257"/>
        <a:ext cx="1004665" cy="45983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4</TotalTime>
  <Pages>1</Pages>
  <Words>930</Words>
  <Characters>530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eti Arora</dc:creator>
  <cp:keywords/>
  <dc:description/>
  <cp:lastModifiedBy>Neha Bhardwaj</cp:lastModifiedBy>
  <cp:revision>458</cp:revision>
  <cp:lastPrinted>2020-08-26T11:51:00Z</cp:lastPrinted>
  <dcterms:created xsi:type="dcterms:W3CDTF">2020-12-01T14:45:00Z</dcterms:created>
  <dcterms:modified xsi:type="dcterms:W3CDTF">2021-01-16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c2e58461-1eb2-42c1-8944-402bc108de0d</vt:lpwstr>
  </property>
  <property fmtid="{D5CDD505-2E9C-101B-9397-08002B2CF9AE}" pid="3" name="HCLClassD6">
    <vt:lpwstr>False</vt:lpwstr>
  </property>
  <property fmtid="{D5CDD505-2E9C-101B-9397-08002B2CF9AE}" pid="4" name="HCLClassification">
    <vt:lpwstr>HCL_Cla5s_Publ1c</vt:lpwstr>
  </property>
</Properties>
</file>